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DB34B7" w14:textId="0D764EC1" w:rsidR="001C730A" w:rsidRDefault="00D43494">
      <w:r>
        <w:rPr>
          <w:noProof/>
        </w:rPr>
        <w:drawing>
          <wp:inline distT="0" distB="0" distL="0" distR="0" wp14:anchorId="0730D414" wp14:editId="50CDCF96">
            <wp:extent cx="5706322" cy="12470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16450" cy="1293017"/>
                    </a:xfrm>
                    <a:prstGeom prst="rect">
                      <a:avLst/>
                    </a:prstGeom>
                  </pic:spPr>
                </pic:pic>
              </a:graphicData>
            </a:graphic>
          </wp:inline>
        </w:drawing>
      </w:r>
    </w:p>
    <w:p w14:paraId="0EB8045A" w14:textId="0D7E4758" w:rsidR="00D43494" w:rsidRPr="00D07C1E" w:rsidRDefault="00885C8F" w:rsidP="00885C8F">
      <w:pPr>
        <w:pBdr>
          <w:top w:val="thinThickThinSmallGap" w:sz="12" w:space="1" w:color="auto"/>
          <w:left w:val="thinThickThinSmallGap" w:sz="12" w:space="0" w:color="auto"/>
          <w:bottom w:val="thinThickThinSmallGap" w:sz="12" w:space="1" w:color="auto"/>
          <w:right w:val="thinThickThinSmallGap" w:sz="12" w:space="4" w:color="auto"/>
        </w:pBdr>
        <w:ind w:right="95"/>
        <w:jc w:val="center"/>
        <w:rPr>
          <w:b/>
          <w:bCs/>
        </w:rPr>
      </w:pPr>
      <w:r>
        <w:t xml:space="preserve">  </w:t>
      </w:r>
      <w:r w:rsidR="00D43494" w:rsidRPr="00D07C1E">
        <w:rPr>
          <w:b/>
          <w:bCs/>
        </w:rPr>
        <w:t xml:space="preserve">Issue 2                                                                                                                                          </w:t>
      </w:r>
      <w:r w:rsidR="00CE7759">
        <w:rPr>
          <w:b/>
          <w:bCs/>
        </w:rPr>
        <w:t>MARCH</w:t>
      </w:r>
      <w:r w:rsidR="00D43494" w:rsidRPr="00D07C1E">
        <w:rPr>
          <w:b/>
          <w:bCs/>
        </w:rPr>
        <w:t xml:space="preserve"> 2021</w:t>
      </w:r>
    </w:p>
    <w:p w14:paraId="4E62BDFC" w14:textId="70F67EE2" w:rsidR="008A6916" w:rsidRPr="008A6916" w:rsidRDefault="008A6916" w:rsidP="008A6916">
      <w:pPr>
        <w:keepNext/>
        <w:framePr w:dropCap="drop" w:lines="2" w:wrap="around" w:vAnchor="text" w:hAnchor="text"/>
        <w:spacing w:after="0" w:line="537" w:lineRule="exact"/>
        <w:textAlignment w:val="baseline"/>
        <w:rPr>
          <w:rFonts w:ascii="Academy Engraved LET" w:hAnsi="Academy Engraved LET"/>
          <w:position w:val="-5"/>
          <w:sz w:val="63"/>
          <w:szCs w:val="96"/>
        </w:rPr>
      </w:pPr>
      <w:r w:rsidRPr="008A6916">
        <w:rPr>
          <w:rFonts w:ascii="Academy Engraved LET" w:hAnsi="Academy Engraved LET"/>
          <w:position w:val="-5"/>
          <w:sz w:val="63"/>
          <w:szCs w:val="96"/>
        </w:rPr>
        <w:t>A</w:t>
      </w:r>
    </w:p>
    <w:p w14:paraId="707B7C61" w14:textId="4083B27E" w:rsidR="00277196" w:rsidRDefault="004C4935" w:rsidP="00845388">
      <w:pPr>
        <w:spacing w:after="0" w:line="240" w:lineRule="auto"/>
        <w:jc w:val="both"/>
        <w:rPr>
          <w:rFonts w:cs="Arial"/>
          <w:color w:val="59595B"/>
          <w:shd w:val="clear" w:color="auto" w:fill="FFFFFF"/>
        </w:rPr>
      </w:pPr>
      <w:r>
        <w:rPr>
          <w:noProof/>
        </w:rPr>
        <mc:AlternateContent>
          <mc:Choice Requires="wps">
            <w:drawing>
              <wp:anchor distT="45720" distB="45720" distL="114300" distR="114300" simplePos="0" relativeHeight="251671552" behindDoc="0" locked="0" layoutInCell="1" allowOverlap="1" wp14:anchorId="2EA0F133" wp14:editId="11FE40C8">
                <wp:simplePos x="0" y="0"/>
                <wp:positionH relativeFrom="column">
                  <wp:posOffset>-36406</wp:posOffset>
                </wp:positionH>
                <wp:positionV relativeFrom="paragraph">
                  <wp:posOffset>695537</wp:posOffset>
                </wp:positionV>
                <wp:extent cx="1955800" cy="1737360"/>
                <wp:effectExtent l="57150" t="57150" r="44450" b="533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0" cy="1737360"/>
                        </a:xfrm>
                        <a:prstGeom prst="rect">
                          <a:avLst/>
                        </a:prstGeom>
                        <a:solidFill>
                          <a:srgbClr val="FFFFFF"/>
                        </a:solidFill>
                        <a:ln w="9525">
                          <a:solidFill>
                            <a:srgbClr val="000000"/>
                          </a:solidFill>
                          <a:miter lim="800000"/>
                          <a:headEnd/>
                          <a:tailEnd/>
                        </a:ln>
                        <a:scene3d>
                          <a:camera prst="orthographicFront"/>
                          <a:lightRig rig="threePt" dir="t"/>
                        </a:scene3d>
                        <a:sp3d>
                          <a:bevelT prst="relaxedInset"/>
                        </a:sp3d>
                      </wps:spPr>
                      <wps:txbx>
                        <w:txbxContent>
                          <w:p w14:paraId="26D93F3E" w14:textId="5806ACFE" w:rsidR="00B93309" w:rsidRPr="00B93309" w:rsidRDefault="00B93309" w:rsidP="00845388">
                            <w:pPr>
                              <w:spacing w:after="0" w:line="240" w:lineRule="auto"/>
                              <w:rPr>
                                <w:b/>
                                <w:bCs/>
                                <w:sz w:val="16"/>
                                <w:szCs w:val="16"/>
                              </w:rPr>
                            </w:pPr>
                            <w:r w:rsidRPr="00B93309">
                              <w:rPr>
                                <w:b/>
                                <w:bCs/>
                                <w:sz w:val="16"/>
                                <w:szCs w:val="16"/>
                              </w:rPr>
                              <w:t>IN THIS ISSUE:</w:t>
                            </w:r>
                          </w:p>
                          <w:p w14:paraId="1358EA8E" w14:textId="77777777" w:rsidR="00C74175" w:rsidRDefault="00B93309" w:rsidP="00C74175">
                            <w:pPr>
                              <w:pStyle w:val="ListParagraph"/>
                              <w:numPr>
                                <w:ilvl w:val="0"/>
                                <w:numId w:val="12"/>
                              </w:numPr>
                              <w:ind w:left="142" w:hanging="142"/>
                              <w:rPr>
                                <w:sz w:val="16"/>
                                <w:szCs w:val="16"/>
                              </w:rPr>
                            </w:pPr>
                            <w:r w:rsidRPr="00C74175">
                              <w:rPr>
                                <w:sz w:val="16"/>
                                <w:szCs w:val="16"/>
                              </w:rPr>
                              <w:t>The National Design Code Consultation</w:t>
                            </w:r>
                          </w:p>
                          <w:p w14:paraId="3308F820" w14:textId="77777777" w:rsidR="00C74175" w:rsidRDefault="00B93309" w:rsidP="00C74175">
                            <w:pPr>
                              <w:pStyle w:val="ListParagraph"/>
                              <w:numPr>
                                <w:ilvl w:val="0"/>
                                <w:numId w:val="12"/>
                              </w:numPr>
                              <w:ind w:left="142" w:hanging="142"/>
                              <w:rPr>
                                <w:sz w:val="16"/>
                                <w:szCs w:val="16"/>
                              </w:rPr>
                            </w:pPr>
                            <w:r w:rsidRPr="00C74175">
                              <w:rPr>
                                <w:sz w:val="16"/>
                                <w:szCs w:val="16"/>
                              </w:rPr>
                              <w:t>Housebuilders and non-disclosure agreements</w:t>
                            </w:r>
                          </w:p>
                          <w:p w14:paraId="78FA3E2D" w14:textId="77777777" w:rsidR="00C74175" w:rsidRDefault="00B93309" w:rsidP="00C74175">
                            <w:pPr>
                              <w:pStyle w:val="ListParagraph"/>
                              <w:numPr>
                                <w:ilvl w:val="0"/>
                                <w:numId w:val="12"/>
                              </w:numPr>
                              <w:ind w:left="142" w:hanging="142"/>
                              <w:rPr>
                                <w:sz w:val="16"/>
                                <w:szCs w:val="16"/>
                              </w:rPr>
                            </w:pPr>
                            <w:r w:rsidRPr="00C74175">
                              <w:rPr>
                                <w:sz w:val="16"/>
                                <w:szCs w:val="16"/>
                              </w:rPr>
                              <w:t>Greener Spaces for Urban Areas</w:t>
                            </w:r>
                          </w:p>
                          <w:p w14:paraId="33983656" w14:textId="77777777" w:rsidR="00C74175" w:rsidRDefault="00B93309" w:rsidP="00C74175">
                            <w:pPr>
                              <w:pStyle w:val="ListParagraph"/>
                              <w:numPr>
                                <w:ilvl w:val="0"/>
                                <w:numId w:val="12"/>
                              </w:numPr>
                              <w:ind w:left="142" w:hanging="142"/>
                              <w:rPr>
                                <w:sz w:val="16"/>
                                <w:szCs w:val="16"/>
                              </w:rPr>
                            </w:pPr>
                            <w:r w:rsidRPr="00C74175">
                              <w:rPr>
                                <w:sz w:val="16"/>
                                <w:szCs w:val="16"/>
                              </w:rPr>
                              <w:t>Mind boggling Designs</w:t>
                            </w:r>
                          </w:p>
                          <w:p w14:paraId="1D998123" w14:textId="4BBCA657" w:rsidR="00C74175" w:rsidRDefault="00845388" w:rsidP="00C74175">
                            <w:pPr>
                              <w:pStyle w:val="ListParagraph"/>
                              <w:numPr>
                                <w:ilvl w:val="0"/>
                                <w:numId w:val="12"/>
                              </w:numPr>
                              <w:ind w:left="142" w:hanging="142"/>
                              <w:rPr>
                                <w:sz w:val="16"/>
                                <w:szCs w:val="16"/>
                              </w:rPr>
                            </w:pPr>
                            <w:r w:rsidRPr="00C74175">
                              <w:rPr>
                                <w:sz w:val="16"/>
                                <w:szCs w:val="16"/>
                              </w:rPr>
                              <w:t>Will your car run on the new E10 petrol?</w:t>
                            </w:r>
                          </w:p>
                          <w:p w14:paraId="1F4645E7" w14:textId="1CAEA693" w:rsidR="00C74175" w:rsidRDefault="00C74175" w:rsidP="00C74175">
                            <w:pPr>
                              <w:pStyle w:val="ListParagraph"/>
                              <w:numPr>
                                <w:ilvl w:val="0"/>
                                <w:numId w:val="12"/>
                              </w:numPr>
                              <w:ind w:left="142" w:hanging="142"/>
                              <w:rPr>
                                <w:sz w:val="16"/>
                                <w:szCs w:val="16"/>
                              </w:rPr>
                            </w:pPr>
                            <w:r>
                              <w:rPr>
                                <w:sz w:val="16"/>
                                <w:szCs w:val="16"/>
                              </w:rPr>
                              <w:t xml:space="preserve">The Gull problem continues </w:t>
                            </w:r>
                          </w:p>
                          <w:p w14:paraId="10DEBB1B" w14:textId="77777777" w:rsidR="00C74175" w:rsidRDefault="00845388" w:rsidP="00C74175">
                            <w:pPr>
                              <w:pStyle w:val="ListParagraph"/>
                              <w:numPr>
                                <w:ilvl w:val="0"/>
                                <w:numId w:val="12"/>
                              </w:numPr>
                              <w:ind w:left="142" w:hanging="142"/>
                              <w:rPr>
                                <w:sz w:val="16"/>
                                <w:szCs w:val="16"/>
                              </w:rPr>
                            </w:pPr>
                            <w:r w:rsidRPr="00C74175">
                              <w:rPr>
                                <w:sz w:val="16"/>
                                <w:szCs w:val="16"/>
                              </w:rPr>
                              <w:t>Avoiding cyber scams</w:t>
                            </w:r>
                          </w:p>
                          <w:p w14:paraId="19A3444A" w14:textId="0A214619" w:rsidR="00192BAA" w:rsidRDefault="00192BAA" w:rsidP="00C74175">
                            <w:pPr>
                              <w:pStyle w:val="ListParagraph"/>
                              <w:numPr>
                                <w:ilvl w:val="0"/>
                                <w:numId w:val="12"/>
                              </w:numPr>
                              <w:ind w:left="142" w:hanging="142"/>
                              <w:rPr>
                                <w:sz w:val="16"/>
                                <w:szCs w:val="16"/>
                              </w:rPr>
                            </w:pPr>
                            <w:r w:rsidRPr="00C74175">
                              <w:rPr>
                                <w:sz w:val="16"/>
                                <w:szCs w:val="16"/>
                              </w:rPr>
                              <w:t>Use Classes Update</w:t>
                            </w:r>
                          </w:p>
                          <w:p w14:paraId="398AE2CE" w14:textId="5913FBD1" w:rsidR="009E213A" w:rsidRPr="00C74175" w:rsidRDefault="009E213A" w:rsidP="00C74175">
                            <w:pPr>
                              <w:pStyle w:val="ListParagraph"/>
                              <w:numPr>
                                <w:ilvl w:val="0"/>
                                <w:numId w:val="12"/>
                              </w:numPr>
                              <w:ind w:left="142" w:hanging="142"/>
                              <w:rPr>
                                <w:sz w:val="16"/>
                                <w:szCs w:val="16"/>
                              </w:rPr>
                            </w:pPr>
                            <w:r>
                              <w:rPr>
                                <w:sz w:val="16"/>
                                <w:szCs w:val="16"/>
                              </w:rPr>
                              <w:t>Laughter is the best medic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0F133" id="_x0000_t202" coordsize="21600,21600" o:spt="202" path="m,l,21600r21600,l21600,xe">
                <v:stroke joinstyle="miter"/>
                <v:path gradientshapeok="t" o:connecttype="rect"/>
              </v:shapetype>
              <v:shape id="Text Box 2" o:spid="_x0000_s1026" type="#_x0000_t202" style="position:absolute;left:0;text-align:left;margin-left:-2.85pt;margin-top:54.75pt;width:154pt;height:136.8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">
                <v:textbox>
                  <w:txbxContent>
                    <w:p w14:paraId="26D93F3E" w14:textId="5806ACFE" w:rsidR="00B93309" w:rsidRPr="00B93309" w:rsidRDefault="00B93309" w:rsidP="00845388">
                      <w:pPr>
                        <w:spacing w:after="0" w:line="240" w:lineRule="auto"/>
                        <w:rPr>
                          <w:b/>
                          <w:bCs/>
                          <w:sz w:val="16"/>
                          <w:szCs w:val="16"/>
                        </w:rPr>
                      </w:pPr>
                      <w:r w:rsidRPr="00B93309">
                        <w:rPr>
                          <w:b/>
                          <w:bCs/>
                          <w:sz w:val="16"/>
                          <w:szCs w:val="16"/>
                        </w:rPr>
                        <w:t>IN THIS ISSUE:</w:t>
                      </w:r>
                    </w:p>
                    <w:p w14:paraId="1358EA8E" w14:textId="77777777" w:rsidR="00C74175" w:rsidRDefault="00B93309" w:rsidP="00C74175">
                      <w:pPr>
                        <w:pStyle w:val="ListParagraph"/>
                        <w:numPr>
                          <w:ilvl w:val="0"/>
                          <w:numId w:val="12"/>
                        </w:numPr>
                        <w:ind w:left="142" w:hanging="142"/>
                        <w:rPr>
                          <w:sz w:val="16"/>
                          <w:szCs w:val="16"/>
                        </w:rPr>
                      </w:pPr>
                      <w:r w:rsidRPr="00C74175">
                        <w:rPr>
                          <w:sz w:val="16"/>
                          <w:szCs w:val="16"/>
                        </w:rPr>
                        <w:t>The National Design Code Consultation</w:t>
                      </w:r>
                    </w:p>
                    <w:p w14:paraId="3308F820" w14:textId="77777777" w:rsidR="00C74175" w:rsidRDefault="00B93309" w:rsidP="00C74175">
                      <w:pPr>
                        <w:pStyle w:val="ListParagraph"/>
                        <w:numPr>
                          <w:ilvl w:val="0"/>
                          <w:numId w:val="12"/>
                        </w:numPr>
                        <w:ind w:left="142" w:hanging="142"/>
                        <w:rPr>
                          <w:sz w:val="16"/>
                          <w:szCs w:val="16"/>
                        </w:rPr>
                      </w:pPr>
                      <w:r w:rsidRPr="00C74175">
                        <w:rPr>
                          <w:sz w:val="16"/>
                          <w:szCs w:val="16"/>
                        </w:rPr>
                        <w:t>Housebuilders and non-disclosure agreements</w:t>
                      </w:r>
                    </w:p>
                    <w:p w14:paraId="78FA3E2D" w14:textId="77777777" w:rsidR="00C74175" w:rsidRDefault="00B93309" w:rsidP="00C74175">
                      <w:pPr>
                        <w:pStyle w:val="ListParagraph"/>
                        <w:numPr>
                          <w:ilvl w:val="0"/>
                          <w:numId w:val="12"/>
                        </w:numPr>
                        <w:ind w:left="142" w:hanging="142"/>
                        <w:rPr>
                          <w:sz w:val="16"/>
                          <w:szCs w:val="16"/>
                        </w:rPr>
                      </w:pPr>
                      <w:r w:rsidRPr="00C74175">
                        <w:rPr>
                          <w:sz w:val="16"/>
                          <w:szCs w:val="16"/>
                        </w:rPr>
                        <w:t>Greener Spaces for Urban Areas</w:t>
                      </w:r>
                    </w:p>
                    <w:p w14:paraId="33983656" w14:textId="77777777" w:rsidR="00C74175" w:rsidRDefault="00B93309" w:rsidP="00C74175">
                      <w:pPr>
                        <w:pStyle w:val="ListParagraph"/>
                        <w:numPr>
                          <w:ilvl w:val="0"/>
                          <w:numId w:val="12"/>
                        </w:numPr>
                        <w:ind w:left="142" w:hanging="142"/>
                        <w:rPr>
                          <w:sz w:val="16"/>
                          <w:szCs w:val="16"/>
                        </w:rPr>
                      </w:pPr>
                      <w:r w:rsidRPr="00C74175">
                        <w:rPr>
                          <w:sz w:val="16"/>
                          <w:szCs w:val="16"/>
                        </w:rPr>
                        <w:t>Mind boggling Designs</w:t>
                      </w:r>
                    </w:p>
                    <w:p w14:paraId="1D998123" w14:textId="4BBCA657" w:rsidR="00C74175" w:rsidRDefault="00845388" w:rsidP="00C74175">
                      <w:pPr>
                        <w:pStyle w:val="ListParagraph"/>
                        <w:numPr>
                          <w:ilvl w:val="0"/>
                          <w:numId w:val="12"/>
                        </w:numPr>
                        <w:ind w:left="142" w:hanging="142"/>
                        <w:rPr>
                          <w:sz w:val="16"/>
                          <w:szCs w:val="16"/>
                        </w:rPr>
                      </w:pPr>
                      <w:r w:rsidRPr="00C74175">
                        <w:rPr>
                          <w:sz w:val="16"/>
                          <w:szCs w:val="16"/>
                        </w:rPr>
                        <w:t>Will your car run on the new E10 petrol?</w:t>
                      </w:r>
                    </w:p>
                    <w:p w14:paraId="1F4645E7" w14:textId="1CAEA693" w:rsidR="00C74175" w:rsidRDefault="00C74175" w:rsidP="00C74175">
                      <w:pPr>
                        <w:pStyle w:val="ListParagraph"/>
                        <w:numPr>
                          <w:ilvl w:val="0"/>
                          <w:numId w:val="12"/>
                        </w:numPr>
                        <w:ind w:left="142" w:hanging="142"/>
                        <w:rPr>
                          <w:sz w:val="16"/>
                          <w:szCs w:val="16"/>
                        </w:rPr>
                      </w:pPr>
                      <w:r>
                        <w:rPr>
                          <w:sz w:val="16"/>
                          <w:szCs w:val="16"/>
                        </w:rPr>
                        <w:t xml:space="preserve">The Gull problem continues </w:t>
                      </w:r>
                    </w:p>
                    <w:p w14:paraId="10DEBB1B" w14:textId="77777777" w:rsidR="00C74175" w:rsidRDefault="00845388" w:rsidP="00C74175">
                      <w:pPr>
                        <w:pStyle w:val="ListParagraph"/>
                        <w:numPr>
                          <w:ilvl w:val="0"/>
                          <w:numId w:val="12"/>
                        </w:numPr>
                        <w:ind w:left="142" w:hanging="142"/>
                        <w:rPr>
                          <w:sz w:val="16"/>
                          <w:szCs w:val="16"/>
                        </w:rPr>
                      </w:pPr>
                      <w:r w:rsidRPr="00C74175">
                        <w:rPr>
                          <w:sz w:val="16"/>
                          <w:szCs w:val="16"/>
                        </w:rPr>
                        <w:t>Avoiding cyber scams</w:t>
                      </w:r>
                    </w:p>
                    <w:p w14:paraId="19A3444A" w14:textId="0A214619" w:rsidR="00192BAA" w:rsidRDefault="00192BAA" w:rsidP="00C74175">
                      <w:pPr>
                        <w:pStyle w:val="ListParagraph"/>
                        <w:numPr>
                          <w:ilvl w:val="0"/>
                          <w:numId w:val="12"/>
                        </w:numPr>
                        <w:ind w:left="142" w:hanging="142"/>
                        <w:rPr>
                          <w:sz w:val="16"/>
                          <w:szCs w:val="16"/>
                        </w:rPr>
                      </w:pPr>
                      <w:r w:rsidRPr="00C74175">
                        <w:rPr>
                          <w:sz w:val="16"/>
                          <w:szCs w:val="16"/>
                        </w:rPr>
                        <w:t>Use Classes Update</w:t>
                      </w:r>
                    </w:p>
                    <w:p w14:paraId="398AE2CE" w14:textId="5913FBD1" w:rsidR="009E213A" w:rsidRPr="00C74175" w:rsidRDefault="009E213A" w:rsidP="00C74175">
                      <w:pPr>
                        <w:pStyle w:val="ListParagraph"/>
                        <w:numPr>
                          <w:ilvl w:val="0"/>
                          <w:numId w:val="12"/>
                        </w:numPr>
                        <w:ind w:left="142" w:hanging="142"/>
                        <w:rPr>
                          <w:sz w:val="16"/>
                          <w:szCs w:val="16"/>
                        </w:rPr>
                      </w:pPr>
                      <w:r>
                        <w:rPr>
                          <w:sz w:val="16"/>
                          <w:szCs w:val="16"/>
                        </w:rPr>
                        <w:t>Laughter is the best medicine</w:t>
                      </w:r>
                    </w:p>
                  </w:txbxContent>
                </v:textbox>
                <w10:wrap type="square"/>
              </v:shape>
            </w:pict>
          </mc:Fallback>
        </mc:AlternateContent>
      </w:r>
      <w:r w:rsidR="00BC3AE4">
        <w:t xml:space="preserve">s members will be aware, the Government is in the process of </w:t>
      </w:r>
      <w:r w:rsidR="008A6916">
        <w:t>revamping</w:t>
      </w:r>
      <w:r w:rsidR="00BC3AE4">
        <w:t xml:space="preserve"> the National Planning</w:t>
      </w:r>
      <w:r w:rsidR="008A6916">
        <w:t xml:space="preserve"> </w:t>
      </w:r>
      <w:r w:rsidR="00BC3AE4">
        <w:t>Policy Framework</w:t>
      </w:r>
      <w:r w:rsidR="008A6916">
        <w:t xml:space="preserve"> and has published a draft National Design Guide.    </w:t>
      </w:r>
      <w:r w:rsidR="008A6916" w:rsidRPr="008A6916">
        <w:rPr>
          <w:rFonts w:cs="Arial"/>
          <w:color w:val="59595B"/>
          <w:shd w:val="clear" w:color="auto" w:fill="FFFFFF"/>
        </w:rPr>
        <w:t>The Guide proposes that the Code will “set a baseline standard of quality and practice across England” and help to “set out clear parameters for what good quality design looks like (in a particular area)”.  The intention is for the National Model Design Code to ensure that a greater consistency of design quality is delivered, through preparation, application and enforcement of local design code criteria applied by the private sector on new development, and by planning authorities. This will help to ensure that principles for the design of places and buildings are more specific, drawing on established principles of good urban design and local character.’</w:t>
      </w:r>
      <w:r w:rsidR="008A6916">
        <w:rPr>
          <w:rFonts w:cs="Arial"/>
          <w:color w:val="59595B"/>
          <w:shd w:val="clear" w:color="auto" w:fill="FFFFFF"/>
        </w:rPr>
        <w:t xml:space="preserve">  In other words, </w:t>
      </w:r>
      <w:r w:rsidR="008A6916" w:rsidRPr="008A6916">
        <w:rPr>
          <w:rFonts w:cs="Arial"/>
          <w:color w:val="59595B"/>
          <w:shd w:val="clear" w:color="auto" w:fill="FFFFFF"/>
        </w:rPr>
        <w:t>an end to the public sector ‘subsidising ugliness’.</w:t>
      </w:r>
      <w:r w:rsidR="00C11681">
        <w:rPr>
          <w:rFonts w:cs="Arial"/>
          <w:color w:val="59595B"/>
          <w:shd w:val="clear" w:color="auto" w:fill="FFFFFF"/>
        </w:rPr>
        <w:t xml:space="preserve">   Members may like to know that the question of design was raised at a meeting between N.O.R.A. representatives and the then Chief Planner and other officials at a meeting on the </w:t>
      </w:r>
      <w:r w:rsidR="00C11681" w:rsidRPr="00C11681">
        <w:rPr>
          <w:rFonts w:cs="Arial"/>
          <w:color w:val="59595B"/>
          <w:shd w:val="clear" w:color="auto" w:fill="FFFFFF"/>
        </w:rPr>
        <w:t>20th November 2018</w:t>
      </w:r>
      <w:r w:rsidR="00C11681">
        <w:rPr>
          <w:rFonts w:cs="Arial"/>
          <w:color w:val="59595B"/>
          <w:shd w:val="clear" w:color="auto" w:fill="FFFFFF"/>
        </w:rPr>
        <w:t xml:space="preserve"> which resulted in the Building Better, Building Beautiful Consultation.</w:t>
      </w:r>
    </w:p>
    <w:p w14:paraId="4F7829F1" w14:textId="1598DCF1" w:rsidR="008A6916" w:rsidRDefault="00845388" w:rsidP="00A27100">
      <w:pPr>
        <w:spacing w:after="0" w:line="240" w:lineRule="auto"/>
        <w:rPr>
          <w:rFonts w:cs="Arial"/>
          <w:color w:val="59595B"/>
          <w:shd w:val="clear" w:color="auto" w:fill="FFFFFF"/>
        </w:rPr>
      </w:pPr>
      <w:r>
        <w:rPr>
          <w:rFonts w:cs="Arial"/>
          <w:noProof/>
          <w:color w:val="59595B"/>
          <w:shd w:val="clear" w:color="auto" w:fill="FFFFFF"/>
        </w:rPr>
        <w:drawing>
          <wp:anchor distT="0" distB="0" distL="114300" distR="114300" simplePos="0" relativeHeight="251669504" behindDoc="0" locked="0" layoutInCell="1" allowOverlap="1" wp14:anchorId="41EDE851" wp14:editId="3D58BDFF">
            <wp:simplePos x="0" y="0"/>
            <wp:positionH relativeFrom="column">
              <wp:posOffset>3854450</wp:posOffset>
            </wp:positionH>
            <wp:positionV relativeFrom="paragraph">
              <wp:posOffset>322580</wp:posOffset>
            </wp:positionV>
            <wp:extent cx="1854200" cy="2212340"/>
            <wp:effectExtent l="19050" t="19050" r="12700" b="16510"/>
            <wp:wrapSquare wrapText="lef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54200" cy="22123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A6916">
        <w:rPr>
          <w:rFonts w:cs="Arial"/>
          <w:color w:val="59595B"/>
          <w:shd w:val="clear" w:color="auto" w:fill="FFFFFF"/>
        </w:rPr>
        <w:t xml:space="preserve">N.O.R.A. has </w:t>
      </w:r>
      <w:r w:rsidR="00C11681">
        <w:rPr>
          <w:rFonts w:cs="Arial"/>
          <w:color w:val="59595B"/>
          <w:shd w:val="clear" w:color="auto" w:fill="FFFFFF"/>
        </w:rPr>
        <w:t xml:space="preserve">made observations in response to the Consultation (members will have received a copy via email).  </w:t>
      </w:r>
    </w:p>
    <w:p w14:paraId="6869ED8D" w14:textId="6DB6B70A" w:rsidR="00277196" w:rsidRDefault="00C11681" w:rsidP="005C4017">
      <w:pPr>
        <w:spacing w:after="0" w:line="240" w:lineRule="auto"/>
        <w:jc w:val="both"/>
        <w:rPr>
          <w:rFonts w:cs="Arial"/>
          <w:color w:val="59595B"/>
          <w:shd w:val="clear" w:color="auto" w:fill="FFFFFF"/>
        </w:rPr>
      </w:pPr>
      <w:r>
        <w:rPr>
          <w:rFonts w:cs="Arial"/>
          <w:color w:val="59595B"/>
          <w:shd w:val="clear" w:color="auto" w:fill="FFFFFF"/>
        </w:rPr>
        <w:t>N.O.R.A. will continue to press the Government to recognise that the views and concerns of local communities are important and central to the planning process.</w:t>
      </w:r>
    </w:p>
    <w:p w14:paraId="0C25384E" w14:textId="41DD995E" w:rsidR="00D930A2" w:rsidRPr="00D930A2" w:rsidRDefault="00D930A2" w:rsidP="005C4017">
      <w:pPr>
        <w:spacing w:after="0" w:line="240" w:lineRule="auto"/>
        <w:jc w:val="both"/>
      </w:pPr>
      <w:r>
        <w:t>There have been reports in the media about new houses being substandard, with purchasers reporting serious faults.   A</w:t>
      </w:r>
      <w:r w:rsidRPr="00D930A2">
        <w:t xml:space="preserve"> new independent body </w:t>
      </w:r>
      <w:r>
        <w:t xml:space="preserve">was </w:t>
      </w:r>
      <w:r w:rsidRPr="00D930A2">
        <w:t xml:space="preserve">launched </w:t>
      </w:r>
      <w:r>
        <w:t xml:space="preserve">at the beginning of February </w:t>
      </w:r>
      <w:r w:rsidRPr="00D930A2">
        <w:t>to champion buyers' interests.</w:t>
      </w:r>
      <w:r>
        <w:t xml:space="preserve">  </w:t>
      </w:r>
      <w:r w:rsidRPr="00D930A2">
        <w:t xml:space="preserve">The New Homes Quality Board said it wanted to put pressure on developers to deliver quality homes and treat their customers well.  </w:t>
      </w:r>
    </w:p>
    <w:p w14:paraId="1B64623B" w14:textId="4331A5E2" w:rsidR="00D930A2" w:rsidRDefault="00D930A2" w:rsidP="005C4017">
      <w:pPr>
        <w:spacing w:after="0" w:line="240" w:lineRule="auto"/>
        <w:jc w:val="both"/>
      </w:pPr>
      <w:r w:rsidRPr="00D930A2">
        <w:t>The NHQB plans to create a new industry code of practice to 'place considerably more responsibility on developers to deliver quality homes and better consumer outcomes</w:t>
      </w:r>
    </w:p>
    <w:p w14:paraId="6502E302" w14:textId="77777777" w:rsidR="00D930A2" w:rsidRDefault="00D930A2" w:rsidP="00D930A2">
      <w:pPr>
        <w:spacing w:after="0" w:line="240" w:lineRule="auto"/>
      </w:pPr>
      <w:r>
        <w:t>The New Homes Ombudsman will step in to help homebuyers with issues from sloppy brick work to faulty wiring – and will have statutory powers to award compensation, ban rogue developers from building, and order developers to fix poor building work.</w:t>
      </w:r>
    </w:p>
    <w:p w14:paraId="35D21703" w14:textId="77777777" w:rsidR="00D930A2" w:rsidRDefault="00D930A2" w:rsidP="00D930A2">
      <w:pPr>
        <w:spacing w:after="0" w:line="240" w:lineRule="auto"/>
      </w:pPr>
      <w:r>
        <w:t>Currently, dissatisfied home owners and tenants have had very little recourse. They face the unhappy choice of approaching the national press or manoeuvring between at least four different services just to work out where to register a complaint.</w:t>
      </w:r>
    </w:p>
    <w:p w14:paraId="6F72992A" w14:textId="77777777" w:rsidR="00D930A2" w:rsidRDefault="00D930A2" w:rsidP="00D930A2">
      <w:pPr>
        <w:spacing w:after="0" w:line="240" w:lineRule="auto"/>
      </w:pPr>
      <w:r>
        <w:t>It is hoped the move will instil more confidence in the new homes industry, which enjoys overwhelmingly positive feedback from the majority of its punters.</w:t>
      </w:r>
    </w:p>
    <w:p w14:paraId="0DAB493A" w14:textId="41DBCAF5" w:rsidR="00D930A2" w:rsidRDefault="00D930A2" w:rsidP="00D930A2">
      <w:pPr>
        <w:spacing w:after="0" w:line="240" w:lineRule="auto"/>
      </w:pPr>
      <w:r>
        <w:t>New laws will also require all developers to belong to the Ombudsman, giving all homebuyers access to swift redress.</w:t>
      </w:r>
    </w:p>
    <w:p w14:paraId="62B5A139" w14:textId="6ACF7E18" w:rsidR="005C4017" w:rsidRDefault="00D930A2" w:rsidP="00D930A2">
      <w:pPr>
        <w:spacing w:after="0" w:line="240" w:lineRule="auto"/>
      </w:pPr>
      <w:r>
        <w:lastRenderedPageBreak/>
        <w:t xml:space="preserve">As part of the Government’s wider work to raise the standard of homes across the country, new measures have also been confirmed that make sure all homes sold under the future Help to Buy scheme meet higher standards – </w:t>
      </w:r>
      <w:r w:rsidRPr="00D930A2">
        <w:rPr>
          <w:b/>
          <w:bCs/>
        </w:rPr>
        <w:t>and ensure developers put quality first</w:t>
      </w:r>
      <w:r>
        <w:t>.</w:t>
      </w:r>
      <w:r w:rsidR="00C67840">
        <w:t xml:space="preserve">    </w:t>
      </w:r>
      <w:r w:rsidR="00CE7759">
        <w:t xml:space="preserve">                                       </w:t>
      </w:r>
      <w:r w:rsidR="00C67840">
        <w:sym w:font="Wingdings" w:char="F06E"/>
      </w:r>
    </w:p>
    <w:p w14:paraId="34C8B459" w14:textId="47A1953B" w:rsidR="00B93309" w:rsidRDefault="007C544A" w:rsidP="00D930A2">
      <w:pPr>
        <w:spacing w:after="0" w:line="240" w:lineRule="auto"/>
      </w:pPr>
      <w:r w:rsidRPr="007C544A">
        <w:rPr>
          <w:b/>
          <w:bCs/>
          <w:noProof/>
          <w:color w:val="FFFFFF" w:themeColor="background1"/>
          <w:sz w:val="24"/>
          <w:szCs w:val="24"/>
        </w:rPr>
        <mc:AlternateContent>
          <mc:Choice Requires="wps">
            <w:drawing>
              <wp:anchor distT="0" distB="0" distL="114300" distR="114300" simplePos="0" relativeHeight="251672576" behindDoc="1" locked="0" layoutInCell="1" allowOverlap="1" wp14:anchorId="7E629073" wp14:editId="1D5B35F6">
                <wp:simplePos x="0" y="0"/>
                <wp:positionH relativeFrom="column">
                  <wp:posOffset>6350</wp:posOffset>
                </wp:positionH>
                <wp:positionV relativeFrom="paragraph">
                  <wp:posOffset>135890</wp:posOffset>
                </wp:positionV>
                <wp:extent cx="5511800" cy="234950"/>
                <wp:effectExtent l="0" t="0" r="12700" b="12700"/>
                <wp:wrapNone/>
                <wp:docPr id="31" name="Rectangle 31"/>
                <wp:cNvGraphicFramePr/>
                <a:graphic xmlns:a="http://schemas.openxmlformats.org/drawingml/2006/main">
                  <a:graphicData uri="http://schemas.microsoft.com/office/word/2010/wordprocessingShape">
                    <wps:wsp>
                      <wps:cNvSpPr/>
                      <wps:spPr>
                        <a:xfrm>
                          <a:off x="0" y="0"/>
                          <a:ext cx="5511800" cy="2349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A4CE84" id="Rectangle 31" o:spid="_x0000_s1026" style="position:absolute;margin-left:.5pt;margin-top:10.7pt;width:434pt;height:18.5pt;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" fillcolor="#ed7d31 [3205]" strokecolor="#823b0b [1605]" strokeweight="1pt"/>
            </w:pict>
          </mc:Fallback>
        </mc:AlternateContent>
      </w:r>
    </w:p>
    <w:p w14:paraId="4AFA4F23" w14:textId="55DA1E14" w:rsidR="00B93309" w:rsidRDefault="00B93309" w:rsidP="00B93309">
      <w:pPr>
        <w:spacing w:after="0" w:line="240" w:lineRule="auto"/>
        <w:jc w:val="center"/>
        <w:rPr>
          <w:b/>
          <w:bCs/>
          <w:sz w:val="24"/>
          <w:szCs w:val="24"/>
        </w:rPr>
      </w:pPr>
      <w:r w:rsidRPr="00B93309">
        <w:rPr>
          <w:b/>
          <w:bCs/>
          <w:sz w:val="24"/>
          <w:szCs w:val="24"/>
        </w:rPr>
        <w:t>HOUSE BUILDERS 'SHOULD DROP APPALLING GAGGING ORDERS'</w:t>
      </w:r>
    </w:p>
    <w:p w14:paraId="2BC0C699" w14:textId="77777777" w:rsidR="008B1848" w:rsidRPr="00B93309" w:rsidRDefault="008B1848" w:rsidP="00B93309">
      <w:pPr>
        <w:spacing w:after="0" w:line="240" w:lineRule="auto"/>
        <w:jc w:val="center"/>
        <w:rPr>
          <w:b/>
          <w:bCs/>
          <w:sz w:val="24"/>
          <w:szCs w:val="24"/>
        </w:rPr>
      </w:pPr>
    </w:p>
    <w:p w14:paraId="7FBAD990" w14:textId="77777777" w:rsidR="00B93309" w:rsidRDefault="00B93309" w:rsidP="00B93309">
      <w:pPr>
        <w:spacing w:after="0" w:line="240" w:lineRule="auto"/>
      </w:pPr>
      <w:r>
        <w:t>House builders that carry out repairs on newly built homes need to be more open about what work has been required, according to the Chairman of Parliament's Housing Committee.</w:t>
      </w:r>
    </w:p>
    <w:p w14:paraId="3E396013" w14:textId="77777777" w:rsidR="00B93309" w:rsidRDefault="00B93309" w:rsidP="00B93309">
      <w:pPr>
        <w:spacing w:after="0" w:line="240" w:lineRule="auto"/>
      </w:pPr>
      <w:r>
        <w:t xml:space="preserve">Some home owners say they were asked to sign </w:t>
      </w:r>
      <w:bookmarkStart w:id="0" w:name="_Hlk66515831"/>
      <w:r>
        <w:t xml:space="preserve">non-disclosure agreements </w:t>
      </w:r>
      <w:bookmarkEnd w:id="0"/>
      <w:r>
        <w:t>(NDAs) as a condition of repairs being done.</w:t>
      </w:r>
    </w:p>
    <w:p w14:paraId="3A278EFF" w14:textId="77777777" w:rsidR="00B93309" w:rsidRDefault="00B93309" w:rsidP="00B93309">
      <w:pPr>
        <w:spacing w:after="0" w:line="240" w:lineRule="auto"/>
      </w:pPr>
      <w:r>
        <w:t>The practice was "appalling" according to Clive Betts MP in a recent radio Radio 4 programme.</w:t>
      </w:r>
    </w:p>
    <w:p w14:paraId="1AA59B2A" w14:textId="77777777" w:rsidR="00B93309" w:rsidRDefault="00B93309" w:rsidP="00B93309">
      <w:pPr>
        <w:spacing w:after="0" w:line="240" w:lineRule="auto"/>
      </w:pPr>
      <w:r>
        <w:t>The Home Builders Federation said NDAs were "not widely used" by developers.</w:t>
      </w:r>
    </w:p>
    <w:p w14:paraId="5E3E5B85" w14:textId="77777777" w:rsidR="00B93309" w:rsidRDefault="00B93309" w:rsidP="00B93309">
      <w:pPr>
        <w:spacing w:after="0" w:line="240" w:lineRule="auto"/>
      </w:pPr>
      <w:r>
        <w:t>Mr Betts said housebuilders should be obliged to inform home owners when systematic defects were identified that might affect their property, which he said would be normal practice in other areas.</w:t>
      </w:r>
    </w:p>
    <w:p w14:paraId="1949DF2D" w14:textId="77777777" w:rsidR="00B93309" w:rsidRDefault="00B93309" w:rsidP="00B93309">
      <w:pPr>
        <w:spacing w:after="0" w:line="240" w:lineRule="auto"/>
      </w:pPr>
      <w:r>
        <w:t>"If this kind of thing happens in the car industry for example, car companies have to tell their customers, issue a recall, and get the problem fixed.</w:t>
      </w:r>
    </w:p>
    <w:p w14:paraId="42037D5E" w14:textId="22751152" w:rsidR="00B93309" w:rsidRDefault="00B93309" w:rsidP="00B93309">
      <w:pPr>
        <w:spacing w:after="0" w:line="240" w:lineRule="auto"/>
      </w:pPr>
      <w:r>
        <w:t>"I don't see why it should be any different when it comes to buying houses," he said.</w:t>
      </w:r>
      <w:r w:rsidR="00C67840">
        <w:t xml:space="preserve">     </w:t>
      </w:r>
      <w:r w:rsidR="00CE7759">
        <w:t xml:space="preserve">                 </w:t>
      </w:r>
      <w:r w:rsidR="00C67840">
        <w:sym w:font="Wingdings" w:char="F06E"/>
      </w:r>
    </w:p>
    <w:p w14:paraId="1AED4595" w14:textId="77777777" w:rsidR="00B93309" w:rsidRPr="00B93309" w:rsidRDefault="00B93309" w:rsidP="00B93309">
      <w:pPr>
        <w:spacing w:after="0" w:line="240" w:lineRule="auto"/>
        <w:rPr>
          <w:rFonts w:ascii="Georgia" w:hAnsi="Georgia"/>
          <w:i/>
          <w:iCs/>
          <w:sz w:val="16"/>
          <w:szCs w:val="16"/>
        </w:rPr>
      </w:pPr>
      <w:r w:rsidRPr="00B93309">
        <w:rPr>
          <w:rFonts w:ascii="Georgia" w:hAnsi="Georgia"/>
          <w:i/>
          <w:iCs/>
          <w:sz w:val="16"/>
          <w:szCs w:val="16"/>
        </w:rPr>
        <w:t>Source: BBC News</w:t>
      </w:r>
    </w:p>
    <w:p w14:paraId="40CE720E" w14:textId="364498F8" w:rsidR="00B93309" w:rsidRDefault="007C544A" w:rsidP="00D930A2">
      <w:pPr>
        <w:spacing w:after="0" w:line="240" w:lineRule="auto"/>
      </w:pPr>
      <w:r>
        <w:rPr>
          <w:noProof/>
        </w:rPr>
        <mc:AlternateContent>
          <mc:Choice Requires="wps">
            <w:drawing>
              <wp:anchor distT="0" distB="0" distL="114300" distR="114300" simplePos="0" relativeHeight="251673600" behindDoc="1" locked="0" layoutInCell="1" allowOverlap="1" wp14:anchorId="00AD3412" wp14:editId="0A834E2F">
                <wp:simplePos x="0" y="0"/>
                <wp:positionH relativeFrom="column">
                  <wp:posOffset>-25400</wp:posOffset>
                </wp:positionH>
                <wp:positionV relativeFrom="paragraph">
                  <wp:posOffset>151130</wp:posOffset>
                </wp:positionV>
                <wp:extent cx="5657850" cy="234950"/>
                <wp:effectExtent l="0" t="0" r="19050" b="12700"/>
                <wp:wrapNone/>
                <wp:docPr id="32" name="Rectangle 32"/>
                <wp:cNvGraphicFramePr/>
                <a:graphic xmlns:a="http://schemas.openxmlformats.org/drawingml/2006/main">
                  <a:graphicData uri="http://schemas.microsoft.com/office/word/2010/wordprocessingShape">
                    <wps:wsp>
                      <wps:cNvSpPr/>
                      <wps:spPr>
                        <a:xfrm>
                          <a:off x="0" y="0"/>
                          <a:ext cx="5657850" cy="2349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782F29" id="Rectangle 32" o:spid="_x0000_s1026" style="position:absolute;margin-left:-2pt;margin-top:11.9pt;width:445.5pt;height:18.5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" fillcolor="#4472c4 [3204]" strokecolor="#1f3763 [1604]" strokeweight="1pt"/>
            </w:pict>
          </mc:Fallback>
        </mc:AlternateContent>
      </w:r>
    </w:p>
    <w:p w14:paraId="2CE7E524" w14:textId="45741193" w:rsidR="008B1848" w:rsidRDefault="007C544A" w:rsidP="007C544A">
      <w:pPr>
        <w:ind w:firstLine="1560"/>
        <w:rPr>
          <w:b/>
          <w:bCs/>
          <w:color w:val="FFFFFF" w:themeColor="background1"/>
          <w:sz w:val="24"/>
          <w:szCs w:val="24"/>
        </w:rPr>
      </w:pPr>
      <w:r>
        <w:rPr>
          <w:b/>
          <w:bCs/>
          <w:sz w:val="24"/>
          <w:szCs w:val="24"/>
        </w:rPr>
        <w:t xml:space="preserve">           </w:t>
      </w:r>
      <w:r w:rsidR="00885C8F" w:rsidRPr="006928E7">
        <w:rPr>
          <w:b/>
          <w:bCs/>
          <w:color w:val="FFFFFF" w:themeColor="background1"/>
          <w:sz w:val="24"/>
          <w:szCs w:val="24"/>
        </w:rPr>
        <w:t xml:space="preserve">GREENER SPACES FOR </w:t>
      </w:r>
      <w:r w:rsidR="008B1848" w:rsidRPr="006928E7">
        <w:rPr>
          <w:b/>
          <w:bCs/>
          <w:color w:val="FFFFFF" w:themeColor="background1"/>
          <w:sz w:val="24"/>
          <w:szCs w:val="24"/>
        </w:rPr>
        <w:t>URBAN AREAS</w:t>
      </w:r>
    </w:p>
    <w:p w14:paraId="19000508" w14:textId="1D8FB38D" w:rsidR="007C544A" w:rsidRDefault="00615F91" w:rsidP="007C544A">
      <w:pPr>
        <w:ind w:firstLine="1560"/>
        <w:rPr>
          <w:b/>
          <w:bCs/>
          <w:color w:val="FFFFFF" w:themeColor="background1"/>
          <w:sz w:val="24"/>
          <w:szCs w:val="24"/>
        </w:rPr>
      </w:pPr>
      <w:r w:rsidRPr="006928E7">
        <w:rPr>
          <w:b/>
          <w:bCs/>
          <w:color w:val="FFFFFF" w:themeColor="background1"/>
          <w:sz w:val="24"/>
          <w:szCs w:val="24"/>
        </w:rPr>
        <w:t xml:space="preserve"> </w:t>
      </w:r>
    </w:p>
    <w:p w14:paraId="35A59496" w14:textId="6439D07C" w:rsidR="009F2322" w:rsidRPr="007C544A" w:rsidRDefault="009F2322" w:rsidP="007C544A">
      <w:r w:rsidRPr="007C544A">
        <w:t>The National Trust is planning to plant dozens of blossoming trees, including cherry, hazel and plum, at different sites around the UK.   As part of the plan, a circle of 33 trees will be planted across the capital, one representing each borough and the City of London.  Designs are being finalised for groves in Nottingham, Newcastle and Plymouth - and other sites will follow.</w:t>
      </w:r>
    </w:p>
    <w:p w14:paraId="7F729DA0" w14:textId="61A7F46A" w:rsidR="009F2322" w:rsidRPr="007C544A" w:rsidRDefault="009F2322" w:rsidP="00A27100">
      <w:pPr>
        <w:spacing w:after="0" w:line="240" w:lineRule="auto"/>
      </w:pPr>
      <w:r w:rsidRPr="007C544A">
        <w:t xml:space="preserve">The project will help improve access to nature for those in towns and cities.  </w:t>
      </w:r>
    </w:p>
    <w:p w14:paraId="1C49DF2A" w14:textId="670DED92" w:rsidR="009F2322" w:rsidRPr="007C544A" w:rsidRDefault="009F2322" w:rsidP="00A27100">
      <w:pPr>
        <w:spacing w:after="0" w:line="240" w:lineRule="auto"/>
      </w:pPr>
      <w:r w:rsidRPr="007C544A">
        <w:t>Research carried out for the National Trust last year showed that almost half a million people live in "grey deserts " with no trees or green spaces nearby.</w:t>
      </w:r>
      <w:r w:rsidR="00885C8F" w:rsidRPr="007C544A">
        <w:t xml:space="preserve">   The project, part-funded by the People's Postcode Lottery, and supported by Historic England.</w:t>
      </w:r>
    </w:p>
    <w:p w14:paraId="2A74B948" w14:textId="1720CDCF" w:rsidR="002C0486" w:rsidRDefault="00885C8F" w:rsidP="00A27100">
      <w:pPr>
        <w:spacing w:after="0" w:line="240" w:lineRule="auto"/>
      </w:pPr>
      <w:r w:rsidRPr="007C544A">
        <w:t xml:space="preserve">With the Government’s proposal for Design Codes (N.O.R.A. has submitted its comments), residents will have a say in how new and existing developments can benefit. </w:t>
      </w:r>
      <w:r w:rsidR="00C67840">
        <w:t xml:space="preserve">    </w:t>
      </w:r>
      <w:r w:rsidR="00CE7759">
        <w:t xml:space="preserve">                                                   </w:t>
      </w:r>
      <w:r w:rsidR="00C67840">
        <w:sym w:font="Wingdings" w:char="F06E"/>
      </w:r>
    </w:p>
    <w:p w14:paraId="067205C2" w14:textId="5F5394ED" w:rsidR="00CE7759" w:rsidRDefault="00CE7759" w:rsidP="00A27100">
      <w:pPr>
        <w:spacing w:after="0" w:line="240" w:lineRule="auto"/>
      </w:pPr>
    </w:p>
    <w:p w14:paraId="248543CE" w14:textId="7D4A56B0" w:rsidR="00CE7759" w:rsidRDefault="004C4935" w:rsidP="00A27100">
      <w:pPr>
        <w:spacing w:after="0" w:line="240" w:lineRule="auto"/>
      </w:pPr>
      <w:r w:rsidRPr="007C544A">
        <w:rPr>
          <w:noProof/>
        </w:rPr>
        <mc:AlternateContent>
          <mc:Choice Requires="wps">
            <w:drawing>
              <wp:anchor distT="0" distB="0" distL="114300" distR="114300" simplePos="0" relativeHeight="251674624" behindDoc="1" locked="0" layoutInCell="1" allowOverlap="1" wp14:anchorId="293258FE" wp14:editId="59BC92EE">
                <wp:simplePos x="0" y="0"/>
                <wp:positionH relativeFrom="column">
                  <wp:posOffset>-27517</wp:posOffset>
                </wp:positionH>
                <wp:positionV relativeFrom="paragraph">
                  <wp:posOffset>146685</wp:posOffset>
                </wp:positionV>
                <wp:extent cx="5734050" cy="241300"/>
                <wp:effectExtent l="0" t="0" r="19050" b="25400"/>
                <wp:wrapNone/>
                <wp:docPr id="34" name="Rectangle 34"/>
                <wp:cNvGraphicFramePr/>
                <a:graphic xmlns:a="http://schemas.openxmlformats.org/drawingml/2006/main">
                  <a:graphicData uri="http://schemas.microsoft.com/office/word/2010/wordprocessingShape">
                    <wps:wsp>
                      <wps:cNvSpPr/>
                      <wps:spPr>
                        <a:xfrm>
                          <a:off x="0" y="0"/>
                          <a:ext cx="5734050" cy="241300"/>
                        </a:xfrm>
                        <a:prstGeom prst="rect">
                          <a:avLst/>
                        </a:prstGeom>
                        <a:blipFill>
                          <a:blip r:embed="rId10">
                            <a:duotone>
                              <a:schemeClr val="accent1">
                                <a:shade val="45000"/>
                                <a:satMod val="135000"/>
                              </a:schemeClr>
                              <a:prstClr val="white"/>
                            </a:duotone>
                          </a:blip>
                          <a:tile tx="0" ty="0" sx="100000" sy="100000" flip="none" algn="tl"/>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75167D" id="Rectangle 34" o:spid="_x0000_s1026" style="position:absolute;margin-left:-2.15pt;margin-top:11.55pt;width:451.5pt;height:19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" strokecolor="#1f3763 [1604]" strokeweight="1pt">
                <v:fill r:id="rId11" o:title="" recolor="t" rotate="t" type="tile"/>
                <v:imagedata recolortarget="#1c3259 [1444]"/>
              </v:rect>
            </w:pict>
          </mc:Fallback>
        </mc:AlternateContent>
      </w:r>
    </w:p>
    <w:p w14:paraId="1C64E999" w14:textId="47ED7FBD" w:rsidR="0012699D" w:rsidRDefault="0012699D" w:rsidP="004C4935">
      <w:pPr>
        <w:spacing w:after="0" w:line="240" w:lineRule="auto"/>
        <w:jc w:val="center"/>
        <w:rPr>
          <w:b/>
          <w:bCs/>
          <w:color w:val="FF0000"/>
        </w:rPr>
      </w:pPr>
      <w:r w:rsidRPr="007C544A">
        <w:rPr>
          <w:b/>
          <w:bCs/>
          <w:color w:val="FF0000"/>
        </w:rPr>
        <w:t>MIND BOGGLING DESIGNS</w:t>
      </w:r>
    </w:p>
    <w:p w14:paraId="44170CFB" w14:textId="77777777" w:rsidR="004C4935" w:rsidRPr="004C4935" w:rsidRDefault="004C4935" w:rsidP="004C4935">
      <w:pPr>
        <w:spacing w:after="0" w:line="240" w:lineRule="auto"/>
      </w:pPr>
    </w:p>
    <w:p w14:paraId="4E12303C" w14:textId="0BADFDFC" w:rsidR="0012699D" w:rsidRDefault="0012699D" w:rsidP="0012699D">
      <w:r>
        <w:t>With the Government’s focus on better designs, here are a few which may raise a few eyebr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11"/>
        <w:gridCol w:w="2176"/>
        <w:gridCol w:w="3797"/>
      </w:tblGrid>
      <w:tr w:rsidR="002C0486" w14:paraId="78A40AB9" w14:textId="77777777" w:rsidTr="004857B7">
        <w:tc>
          <w:tcPr>
            <w:tcW w:w="2811" w:type="dxa"/>
          </w:tcPr>
          <w:p w14:paraId="2D620324" w14:textId="611A623C" w:rsidR="002C0486" w:rsidRDefault="002C0486" w:rsidP="0012699D">
            <w:r w:rsidRPr="002C0486">
              <w:rPr>
                <w:noProof/>
                <w:highlight w:val="green"/>
              </w:rPr>
              <w:drawing>
                <wp:inline distT="0" distB="0" distL="0" distR="0" wp14:anchorId="4C377349" wp14:editId="201F867F">
                  <wp:extent cx="1816100" cy="136398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68390" cy="1403259"/>
                          </a:xfrm>
                          <a:prstGeom prst="rect">
                            <a:avLst/>
                          </a:prstGeom>
                          <a:noFill/>
                          <a:ln>
                            <a:noFill/>
                          </a:ln>
                        </pic:spPr>
                      </pic:pic>
                    </a:graphicData>
                  </a:graphic>
                </wp:inline>
              </w:drawing>
            </w:r>
          </w:p>
        </w:tc>
        <w:tc>
          <w:tcPr>
            <w:tcW w:w="2176" w:type="dxa"/>
          </w:tcPr>
          <w:p w14:paraId="241F4CC7" w14:textId="72E06A17" w:rsidR="002C0486" w:rsidRDefault="002C0486" w:rsidP="002C0486">
            <w:pPr>
              <w:tabs>
                <w:tab w:val="left" w:pos="3255"/>
              </w:tabs>
            </w:pPr>
            <w:r w:rsidRPr="002C0486">
              <w:rPr>
                <w:noProof/>
              </w:rPr>
              <w:drawing>
                <wp:inline distT="0" distB="0" distL="0" distR="0" wp14:anchorId="517EAD5F" wp14:editId="061314E4">
                  <wp:extent cx="1362461" cy="135445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81942" cy="1373821"/>
                          </a:xfrm>
                          <a:prstGeom prst="rect">
                            <a:avLst/>
                          </a:prstGeom>
                          <a:noFill/>
                          <a:ln>
                            <a:noFill/>
                          </a:ln>
                        </pic:spPr>
                      </pic:pic>
                    </a:graphicData>
                  </a:graphic>
                </wp:inline>
              </w:drawing>
            </w:r>
          </w:p>
        </w:tc>
        <w:tc>
          <w:tcPr>
            <w:tcW w:w="3797" w:type="dxa"/>
          </w:tcPr>
          <w:p w14:paraId="5FD139D2" w14:textId="03F10DBA" w:rsidR="002C0486" w:rsidRDefault="002C0486" w:rsidP="0012699D">
            <w:r w:rsidRPr="002C0486">
              <w:rPr>
                <w:noProof/>
              </w:rPr>
              <w:drawing>
                <wp:inline distT="0" distB="0" distL="0" distR="0" wp14:anchorId="7AA49C5B" wp14:editId="04B1DD81">
                  <wp:extent cx="2671591" cy="1354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84921" cy="1361213"/>
                          </a:xfrm>
                          <a:prstGeom prst="rect">
                            <a:avLst/>
                          </a:prstGeom>
                          <a:noFill/>
                          <a:ln>
                            <a:noFill/>
                          </a:ln>
                        </pic:spPr>
                      </pic:pic>
                    </a:graphicData>
                  </a:graphic>
                </wp:inline>
              </w:drawing>
            </w:r>
          </w:p>
        </w:tc>
      </w:tr>
    </w:tbl>
    <w:p w14:paraId="7CFAFFCB" w14:textId="1F922A6F" w:rsidR="00A27100" w:rsidRDefault="004857B7" w:rsidP="004857B7">
      <w:pPr>
        <w:jc w:val="center"/>
        <w:rPr>
          <w:color w:val="000000" w:themeColor="text1"/>
        </w:rPr>
      </w:pPr>
      <w:r>
        <w:rPr>
          <w:color w:val="000000" w:themeColor="text1"/>
        </w:rPr>
        <w:t>…and these, believe it or not, are real!!!</w:t>
      </w:r>
    </w:p>
    <w:p w14:paraId="55E0360F" w14:textId="327C1064" w:rsidR="005C4017" w:rsidRPr="004857B7" w:rsidRDefault="005C4017" w:rsidP="004857B7">
      <w:pPr>
        <w:jc w:val="center"/>
        <w:rPr>
          <w:color w:val="000000" w:themeColor="text1"/>
        </w:rPr>
      </w:pPr>
    </w:p>
    <w:p w14:paraId="7A475F2C" w14:textId="77777777" w:rsidR="00C74175" w:rsidRDefault="00C74175">
      <w:pPr>
        <w:rPr>
          <w:b/>
          <w:bCs/>
        </w:rPr>
      </w:pPr>
      <w:r>
        <w:rPr>
          <w:b/>
          <w:bCs/>
        </w:rPr>
        <w:br w:type="page"/>
      </w:r>
    </w:p>
    <w:p w14:paraId="48BAA72E" w14:textId="490A700B" w:rsidR="006928E7" w:rsidRPr="007C544A" w:rsidRDefault="007C544A" w:rsidP="0009190E">
      <w:pPr>
        <w:jc w:val="center"/>
        <w:rPr>
          <w:b/>
          <w:bCs/>
        </w:rPr>
      </w:pPr>
      <w:r>
        <w:rPr>
          <w:b/>
          <w:bCs/>
          <w:noProof/>
        </w:rPr>
        <w:lastRenderedPageBreak/>
        <mc:AlternateContent>
          <mc:Choice Requires="wps">
            <w:drawing>
              <wp:anchor distT="0" distB="0" distL="114300" distR="114300" simplePos="0" relativeHeight="251675648" behindDoc="1" locked="0" layoutInCell="1" allowOverlap="1" wp14:anchorId="30794245" wp14:editId="1B3E1B56">
                <wp:simplePos x="0" y="0"/>
                <wp:positionH relativeFrom="column">
                  <wp:posOffset>0</wp:posOffset>
                </wp:positionH>
                <wp:positionV relativeFrom="paragraph">
                  <wp:posOffset>-38100</wp:posOffset>
                </wp:positionV>
                <wp:extent cx="5683250" cy="247650"/>
                <wp:effectExtent l="0" t="0" r="12700" b="19050"/>
                <wp:wrapNone/>
                <wp:docPr id="55" name="Rectangle 55"/>
                <wp:cNvGraphicFramePr/>
                <a:graphic xmlns:a="http://schemas.openxmlformats.org/drawingml/2006/main">
                  <a:graphicData uri="http://schemas.microsoft.com/office/word/2010/wordprocessingShape">
                    <wps:wsp>
                      <wps:cNvSpPr/>
                      <wps:spPr>
                        <a:xfrm>
                          <a:off x="0" y="0"/>
                          <a:ext cx="5683250" cy="24765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EFA533" id="Rectangle 55" o:spid="_x0000_s1026" style="position:absolute;margin-left:0;margin-top:-3pt;width:447.5pt;height:1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" fillcolor="#ffc000 [3207]" strokecolor="#7f5f00 [1607]" strokeweight="1pt"/>
            </w:pict>
          </mc:Fallback>
        </mc:AlternateContent>
      </w:r>
      <w:r w:rsidR="00AE4BE0" w:rsidRPr="007C544A">
        <w:rPr>
          <w:b/>
          <w:bCs/>
        </w:rPr>
        <w:t>WILL</w:t>
      </w:r>
      <w:r w:rsidR="006928E7" w:rsidRPr="007C544A">
        <w:rPr>
          <w:b/>
          <w:bCs/>
        </w:rPr>
        <w:t xml:space="preserve"> YOUR CAR RUN ON THE NEW </w:t>
      </w:r>
      <w:r w:rsidR="00AE4BE0" w:rsidRPr="007C544A">
        <w:rPr>
          <w:b/>
          <w:bCs/>
        </w:rPr>
        <w:t xml:space="preserve">E10 </w:t>
      </w:r>
      <w:r w:rsidR="006928E7" w:rsidRPr="007C544A">
        <w:rPr>
          <w:b/>
          <w:bCs/>
        </w:rPr>
        <w:t>FUEL?</w:t>
      </w:r>
    </w:p>
    <w:p w14:paraId="35540A49" w14:textId="174B8F06" w:rsidR="00D43494" w:rsidRPr="007C544A" w:rsidRDefault="00D43494" w:rsidP="00A27100">
      <w:pPr>
        <w:spacing w:after="0" w:line="240" w:lineRule="auto"/>
      </w:pPr>
      <w:r w:rsidRPr="007C544A">
        <w:t>Filling stations across the UK will switch from E5 to E10 petrol in September, the Department for Transport has confirmed.</w:t>
      </w:r>
    </w:p>
    <w:p w14:paraId="59416C4D" w14:textId="5B68E86E" w:rsidR="00D43494" w:rsidRPr="007C544A" w:rsidRDefault="009F2322" w:rsidP="00A27100">
      <w:pPr>
        <w:spacing w:after="0" w:line="240" w:lineRule="auto"/>
      </w:pPr>
      <w:r w:rsidRPr="007C544A">
        <w:rPr>
          <w:noProof/>
        </w:rPr>
        <w:drawing>
          <wp:anchor distT="0" distB="0" distL="114300" distR="114300" simplePos="0" relativeHeight="251658240" behindDoc="0" locked="0" layoutInCell="1" allowOverlap="1" wp14:anchorId="49114A73" wp14:editId="44523732">
            <wp:simplePos x="0" y="0"/>
            <wp:positionH relativeFrom="column">
              <wp:posOffset>0</wp:posOffset>
            </wp:positionH>
            <wp:positionV relativeFrom="paragraph">
              <wp:posOffset>49530</wp:posOffset>
            </wp:positionV>
            <wp:extent cx="1655445" cy="994410"/>
            <wp:effectExtent l="19050" t="19050" r="20955" b="15240"/>
            <wp:wrapSquare wrapText="r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655445" cy="9944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D43494" w:rsidRPr="007C544A">
        <w:t>The greener petrol is designed to cut vehicle emissions but will likely increase fuel bills slightly for owners of newer cars - and may astronomically hike running costs for those driving older vehicles that can't use it.</w:t>
      </w:r>
    </w:p>
    <w:p w14:paraId="3DE4B731" w14:textId="77777777" w:rsidR="00D43494" w:rsidRPr="007C544A" w:rsidRDefault="00D43494" w:rsidP="00A27100">
      <w:pPr>
        <w:spacing w:after="0" w:line="240" w:lineRule="auto"/>
      </w:pPr>
      <w:r w:rsidRPr="007C544A">
        <w:t>Models produced up until as recently as the early 2000s may not be compatible with the new fuel, due to its higher bioethanol mix that can cause significant damage to components in older vehicles.</w:t>
      </w:r>
    </w:p>
    <w:p w14:paraId="74516DB6" w14:textId="279F6C9C" w:rsidR="00D43494" w:rsidRPr="007C544A" w:rsidRDefault="00D43494" w:rsidP="00A27100">
      <w:pPr>
        <w:spacing w:after="0" w:line="240" w:lineRule="auto"/>
      </w:pPr>
      <w:r w:rsidRPr="007C544A">
        <w:t>In order to avoid the risk of impairing their cars, drivers of older cars, of which there are around 700,000 on the road - will need to switch to super unleaded, which will continue to use a 5 per cent E5 mix.</w:t>
      </w:r>
    </w:p>
    <w:p w14:paraId="2A166CEC" w14:textId="0ACF5AA7" w:rsidR="009F2322" w:rsidRPr="007C544A" w:rsidRDefault="009F2322" w:rsidP="00A27100">
      <w:pPr>
        <w:spacing w:after="0" w:line="240" w:lineRule="auto"/>
      </w:pPr>
      <w:r w:rsidRPr="007C544A">
        <w:t xml:space="preserve">Many of your residents may not know this (and you might like to circulate this information) that they can </w:t>
      </w:r>
      <w:hyperlink r:id="rId16" w:history="1">
        <w:r w:rsidRPr="007C544A">
          <w:rPr>
            <w:rStyle w:val="Hyperlink"/>
          </w:rPr>
          <w:t>check online if a car, motorcycle or moped can use E10 petrol</w:t>
        </w:r>
      </w:hyperlink>
      <w:r w:rsidRPr="007C544A">
        <w:t>.</w:t>
      </w:r>
      <w:r w:rsidR="00C67840">
        <w:t xml:space="preserve">    </w:t>
      </w:r>
      <w:r w:rsidR="00C67840">
        <w:sym w:font="Wingdings" w:char="F06E"/>
      </w:r>
    </w:p>
    <w:p w14:paraId="0C69C41D" w14:textId="200AD2FA" w:rsidR="000F0FA5" w:rsidRDefault="007C544A" w:rsidP="00A27100">
      <w:pPr>
        <w:spacing w:after="0" w:line="240" w:lineRule="auto"/>
      </w:pPr>
      <w:r>
        <w:rPr>
          <w:b/>
          <w:bCs/>
          <w:noProof/>
          <w:color w:val="FFFFFF" w:themeColor="background1"/>
        </w:rPr>
        <mc:AlternateContent>
          <mc:Choice Requires="wps">
            <w:drawing>
              <wp:anchor distT="0" distB="0" distL="114300" distR="114300" simplePos="0" relativeHeight="251676672" behindDoc="1" locked="0" layoutInCell="1" allowOverlap="1" wp14:anchorId="21401563" wp14:editId="622EFD2E">
                <wp:simplePos x="0" y="0"/>
                <wp:positionH relativeFrom="column">
                  <wp:posOffset>0</wp:posOffset>
                </wp:positionH>
                <wp:positionV relativeFrom="paragraph">
                  <wp:posOffset>127000</wp:posOffset>
                </wp:positionV>
                <wp:extent cx="5740400" cy="241300"/>
                <wp:effectExtent l="57150" t="57150" r="50800" b="63500"/>
                <wp:wrapNone/>
                <wp:docPr id="56" name="Rectangle 56"/>
                <wp:cNvGraphicFramePr/>
                <a:graphic xmlns:a="http://schemas.openxmlformats.org/drawingml/2006/main">
                  <a:graphicData uri="http://schemas.microsoft.com/office/word/2010/wordprocessingShape">
                    <wps:wsp>
                      <wps:cNvSpPr/>
                      <wps:spPr>
                        <a:xfrm>
                          <a:off x="0" y="0"/>
                          <a:ext cx="5740400" cy="241300"/>
                        </a:xfrm>
                        <a:prstGeom prst="rect">
                          <a:avLst/>
                        </a:prstGeom>
                        <a:solidFill>
                          <a:srgbClr val="FF0000"/>
                        </a:solidFill>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13269C" id="Rectangle 56" o:spid="_x0000_s1026" style="position:absolute;margin-left:0;margin-top:10pt;width:452pt;height:19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" fillcolor="red" strokecolor="#1f3763 [1604]" strokeweight="1pt"/>
            </w:pict>
          </mc:Fallback>
        </mc:AlternateContent>
      </w:r>
    </w:p>
    <w:p w14:paraId="6CAC2721" w14:textId="574E6367" w:rsidR="00873FD9" w:rsidRDefault="00F245DC" w:rsidP="00F245DC">
      <w:pPr>
        <w:jc w:val="center"/>
        <w:rPr>
          <w:b/>
          <w:bCs/>
          <w:color w:val="FFFFFF" w:themeColor="background1"/>
        </w:rPr>
      </w:pPr>
      <w:bookmarkStart w:id="1" w:name="_Hlk67389626"/>
      <w:r w:rsidRPr="007C544A">
        <w:rPr>
          <w:b/>
          <w:bCs/>
          <w:color w:val="FFFFFF" w:themeColor="background1"/>
        </w:rPr>
        <w:t>CYBER SCAMS AND HOW TO AVOID THEM</w:t>
      </w:r>
    </w:p>
    <w:p w14:paraId="754851A3" w14:textId="77777777" w:rsidR="008B1848" w:rsidRPr="007C544A" w:rsidRDefault="008B1848" w:rsidP="00F245DC">
      <w:pPr>
        <w:jc w:val="center"/>
        <w:rPr>
          <w:b/>
          <w:bCs/>
          <w:color w:val="FFFFFF" w:themeColor="background1"/>
        </w:rPr>
      </w:pPr>
    </w:p>
    <w:p w14:paraId="057E4978" w14:textId="77777777" w:rsidR="00CE7759" w:rsidRDefault="003F3A15" w:rsidP="007C544A">
      <w:pPr>
        <w:jc w:val="both"/>
      </w:pPr>
      <w:r w:rsidRPr="003F3A15">
        <w:t>A member contacted us recently concerned about some of their more vulnerable residents falling prey to cyber scams</w:t>
      </w:r>
      <w:r>
        <w:t xml:space="preserve">.   </w:t>
      </w:r>
    </w:p>
    <w:p w14:paraId="0E25B755" w14:textId="7E39A323" w:rsidR="006701DC" w:rsidRPr="004C4935" w:rsidRDefault="003F3A15" w:rsidP="007C544A">
      <w:pPr>
        <w:jc w:val="both"/>
        <w:rPr>
          <w:rFonts w:ascii="Georgia" w:hAnsi="Georgia" w:cs="Arial"/>
          <w:i/>
          <w:iCs/>
          <w:color w:val="FF0000"/>
          <w:spacing w:val="-14"/>
          <w:sz w:val="12"/>
          <w:szCs w:val="12"/>
        </w:rPr>
      </w:pPr>
      <w:r w:rsidRPr="004C4935">
        <w:rPr>
          <w:color w:val="FF0000"/>
        </w:rPr>
        <w:t xml:space="preserve">Attached to the email </w:t>
      </w:r>
      <w:r w:rsidR="004C4935">
        <w:rPr>
          <w:color w:val="FF0000"/>
        </w:rPr>
        <w:t xml:space="preserve">accompanying this Newsletter </w:t>
      </w:r>
      <w:r w:rsidRPr="004C4935">
        <w:rPr>
          <w:color w:val="FF0000"/>
        </w:rPr>
        <w:t>are some tips which you might like to distribute to your own residents</w:t>
      </w:r>
    </w:p>
    <w:bookmarkEnd w:id="1"/>
    <w:p w14:paraId="0943CD61" w14:textId="547C3DF2" w:rsidR="00F16BCA" w:rsidRDefault="007C544A" w:rsidP="006701DC">
      <w:pPr>
        <w:jc w:val="center"/>
        <w:rPr>
          <w:rFonts w:ascii="Calibri" w:hAnsi="Calibri" w:cs="Arial"/>
          <w:b/>
          <w:bCs/>
          <w:color w:val="333333"/>
          <w:spacing w:val="-14"/>
        </w:rPr>
      </w:pPr>
      <w:r>
        <w:rPr>
          <w:rFonts w:ascii="Calibri" w:hAnsi="Calibri" w:cs="Arial"/>
          <w:b/>
          <w:bCs/>
          <w:noProof/>
          <w:color w:val="333333"/>
          <w:spacing w:val="-14"/>
        </w:rPr>
        <mc:AlternateContent>
          <mc:Choice Requires="wps">
            <w:drawing>
              <wp:anchor distT="0" distB="0" distL="114300" distR="114300" simplePos="0" relativeHeight="251677696" behindDoc="1" locked="0" layoutInCell="1" allowOverlap="1" wp14:anchorId="410AB971" wp14:editId="765F26FF">
                <wp:simplePos x="0" y="0"/>
                <wp:positionH relativeFrom="column">
                  <wp:posOffset>0</wp:posOffset>
                </wp:positionH>
                <wp:positionV relativeFrom="paragraph">
                  <wp:posOffset>179705</wp:posOffset>
                </wp:positionV>
                <wp:extent cx="5803900" cy="266700"/>
                <wp:effectExtent l="57150" t="57150" r="44450" b="57150"/>
                <wp:wrapNone/>
                <wp:docPr id="57" name="Rectangle 57"/>
                <wp:cNvGraphicFramePr/>
                <a:graphic xmlns:a="http://schemas.openxmlformats.org/drawingml/2006/main">
                  <a:graphicData uri="http://schemas.microsoft.com/office/word/2010/wordprocessingShape">
                    <wps:wsp>
                      <wps:cNvSpPr/>
                      <wps:spPr>
                        <a:xfrm>
                          <a:off x="0" y="0"/>
                          <a:ext cx="5803900" cy="266700"/>
                        </a:xfrm>
                        <a:prstGeom prst="rect">
                          <a:avLst/>
                        </a:prstGeom>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3F5333" id="Rectangle 57" o:spid="_x0000_s1026" style="position:absolute;margin-left:0;margin-top:14.15pt;width:457pt;height:21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" fillcolor="#4472c4 [3204]" strokecolor="#1f3763 [1604]" strokeweight="1pt"/>
            </w:pict>
          </mc:Fallback>
        </mc:AlternateContent>
      </w:r>
    </w:p>
    <w:p w14:paraId="00E28D02" w14:textId="5A7EFB51" w:rsidR="006701DC" w:rsidRPr="007C544A" w:rsidRDefault="006701DC" w:rsidP="00F16BCA">
      <w:pPr>
        <w:jc w:val="center"/>
        <w:rPr>
          <w:rFonts w:ascii="Calibri" w:hAnsi="Calibri" w:cs="Arial"/>
          <w:b/>
          <w:bCs/>
          <w:color w:val="FFFFFF" w:themeColor="background1"/>
          <w:spacing w:val="-14"/>
        </w:rPr>
      </w:pPr>
      <w:r w:rsidRPr="007C544A">
        <w:rPr>
          <w:rFonts w:ascii="Calibri" w:hAnsi="Calibri" w:cs="Arial"/>
          <w:b/>
          <w:bCs/>
          <w:color w:val="FFFFFF" w:themeColor="background1"/>
          <w:spacing w:val="-14"/>
        </w:rPr>
        <w:t>MORE ABOUT GULLS</w:t>
      </w:r>
    </w:p>
    <w:p w14:paraId="30AFCA87" w14:textId="1C23D3BD" w:rsidR="00AD4691" w:rsidRDefault="00AD4691" w:rsidP="00F16BCA">
      <w:pPr>
        <w:jc w:val="center"/>
        <w:rPr>
          <w:rFonts w:ascii="Calibri" w:hAnsi="Calibri" w:cs="Arial"/>
          <w:b/>
          <w:bCs/>
          <w:color w:val="333333"/>
          <w:spacing w:val="-14"/>
        </w:rPr>
      </w:pPr>
    </w:p>
    <w:p w14:paraId="39C9E6D7" w14:textId="3C1C0708" w:rsidR="00C74175" w:rsidRPr="00CF67AF" w:rsidRDefault="001B58EE" w:rsidP="008B1848">
      <w:pPr>
        <w:rPr>
          <w:rFonts w:ascii="Calibri" w:hAnsi="Calibri" w:cs="Arial"/>
          <w:color w:val="333333"/>
          <w:spacing w:val="-14"/>
        </w:rPr>
      </w:pPr>
      <w:r>
        <w:rPr>
          <w:rFonts w:ascii="Calibri" w:hAnsi="Calibri" w:cs="Arial"/>
          <w:b/>
          <w:bCs/>
          <w:noProof/>
          <w:color w:val="333333"/>
          <w:spacing w:val="-14"/>
        </w:rPr>
        <w:drawing>
          <wp:anchor distT="0" distB="0" distL="114300" distR="114300" simplePos="0" relativeHeight="251684864" behindDoc="0" locked="0" layoutInCell="1" allowOverlap="1" wp14:anchorId="2C4B3D3B" wp14:editId="1A9836FB">
            <wp:simplePos x="0" y="0"/>
            <wp:positionH relativeFrom="column">
              <wp:posOffset>41910</wp:posOffset>
            </wp:positionH>
            <wp:positionV relativeFrom="paragraph">
              <wp:posOffset>68580</wp:posOffset>
            </wp:positionV>
            <wp:extent cx="478790" cy="575945"/>
            <wp:effectExtent l="0" t="0" r="0" b="0"/>
            <wp:wrapSquare wrapText="r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8790" cy="575945"/>
                    </a:xfrm>
                    <a:prstGeom prst="rect">
                      <a:avLst/>
                    </a:prstGeom>
                  </pic:spPr>
                </pic:pic>
              </a:graphicData>
            </a:graphic>
            <wp14:sizeRelH relativeFrom="margin">
              <wp14:pctWidth>0</wp14:pctWidth>
            </wp14:sizeRelH>
            <wp14:sizeRelV relativeFrom="margin">
              <wp14:pctHeight>0</wp14:pctHeight>
            </wp14:sizeRelV>
          </wp:anchor>
        </w:drawing>
      </w:r>
      <w:r w:rsidR="008B1848" w:rsidRPr="008B1848">
        <w:rPr>
          <w:rFonts w:ascii="Calibri" w:hAnsi="Calibri" w:cs="Arial"/>
          <w:color w:val="333333"/>
          <w:spacing w:val="-14"/>
        </w:rPr>
        <w:t>Readers will remember the piece in our January Newsletter on Urban Gulls nesting</w:t>
      </w:r>
      <w:r w:rsidR="008B1848">
        <w:rPr>
          <w:rFonts w:ascii="Calibri" w:hAnsi="Calibri" w:cs="Arial"/>
          <w:color w:val="333333"/>
          <w:spacing w:val="-14"/>
        </w:rPr>
        <w:t xml:space="preserve"> </w:t>
      </w:r>
      <w:r w:rsidR="008B1848" w:rsidRPr="008B1848">
        <w:rPr>
          <w:rFonts w:ascii="Calibri" w:hAnsi="Calibri" w:cs="Arial"/>
          <w:color w:val="333333"/>
          <w:spacing w:val="-14"/>
        </w:rPr>
        <w:t xml:space="preserve">on rooftops in cities and towns; and the widening problems this causes. </w:t>
      </w:r>
      <w:r w:rsidR="008B1848">
        <w:rPr>
          <w:rFonts w:ascii="Calibri" w:hAnsi="Calibri" w:cs="Arial"/>
          <w:color w:val="333333"/>
          <w:spacing w:val="-14"/>
        </w:rPr>
        <w:t xml:space="preserve">  </w:t>
      </w:r>
      <w:r w:rsidR="008B1848" w:rsidRPr="008B1848">
        <w:rPr>
          <w:rFonts w:ascii="Calibri" w:hAnsi="Calibri" w:cs="Arial"/>
          <w:color w:val="333333"/>
          <w:spacing w:val="-14"/>
        </w:rPr>
        <w:t>We pointed</w:t>
      </w:r>
      <w:r w:rsidR="008B1848">
        <w:rPr>
          <w:rFonts w:ascii="Calibri" w:hAnsi="Calibri" w:cs="Arial"/>
          <w:color w:val="333333"/>
          <w:spacing w:val="-14"/>
        </w:rPr>
        <w:t xml:space="preserve"> </w:t>
      </w:r>
      <w:r w:rsidR="008B1848" w:rsidRPr="008B1848">
        <w:rPr>
          <w:rFonts w:ascii="Calibri" w:hAnsi="Calibri" w:cs="Arial"/>
          <w:color w:val="333333"/>
          <w:spacing w:val="-14"/>
        </w:rPr>
        <w:t>out that Natural England had withdrawn permission for Local Authorities to carry out</w:t>
      </w:r>
      <w:r w:rsidR="008B1848">
        <w:rPr>
          <w:rFonts w:ascii="Calibri" w:hAnsi="Calibri" w:cs="Arial"/>
          <w:color w:val="333333"/>
          <w:spacing w:val="-14"/>
        </w:rPr>
        <w:t xml:space="preserve"> </w:t>
      </w:r>
      <w:r w:rsidR="008B1848" w:rsidRPr="008B1848">
        <w:rPr>
          <w:rFonts w:ascii="Calibri" w:hAnsi="Calibri" w:cs="Arial"/>
          <w:color w:val="333333"/>
          <w:spacing w:val="-14"/>
        </w:rPr>
        <w:t>their usual gull control measures this year (removal of nests, egg oiling and egg</w:t>
      </w:r>
      <w:r w:rsidR="008B1848">
        <w:rPr>
          <w:rFonts w:ascii="Calibri" w:hAnsi="Calibri" w:cs="Arial"/>
          <w:color w:val="333333"/>
          <w:spacing w:val="-14"/>
        </w:rPr>
        <w:t xml:space="preserve"> </w:t>
      </w:r>
      <w:r w:rsidR="008B1848" w:rsidRPr="008B1848">
        <w:rPr>
          <w:rFonts w:ascii="Calibri" w:hAnsi="Calibri" w:cs="Arial"/>
          <w:color w:val="333333"/>
          <w:spacing w:val="-14"/>
        </w:rPr>
        <w:t>replacement), replacing this with a much more complicated and burdensome</w:t>
      </w:r>
      <w:r w:rsidR="008B1848">
        <w:rPr>
          <w:rFonts w:ascii="Calibri" w:hAnsi="Calibri" w:cs="Arial"/>
          <w:color w:val="333333"/>
          <w:spacing w:val="-14"/>
        </w:rPr>
        <w:t xml:space="preserve"> </w:t>
      </w:r>
      <w:r w:rsidR="008B1848" w:rsidRPr="008B1848">
        <w:rPr>
          <w:rFonts w:ascii="Calibri" w:hAnsi="Calibri" w:cs="Arial"/>
          <w:color w:val="333333"/>
          <w:spacing w:val="-14"/>
        </w:rPr>
        <w:t>procedure involving individual application for treatment of each nest, which would be</w:t>
      </w:r>
      <w:r w:rsidR="008B1848">
        <w:rPr>
          <w:rFonts w:ascii="Calibri" w:hAnsi="Calibri" w:cs="Arial"/>
          <w:color w:val="333333"/>
          <w:spacing w:val="-14"/>
        </w:rPr>
        <w:t xml:space="preserve"> </w:t>
      </w:r>
      <w:r w:rsidR="008B1848" w:rsidRPr="008B1848">
        <w:rPr>
          <w:rFonts w:ascii="Calibri" w:hAnsi="Calibri" w:cs="Arial"/>
          <w:color w:val="333333"/>
          <w:spacing w:val="-14"/>
        </w:rPr>
        <w:t>frankly unworkable. So, a group of Local Authorities, supported by NORA, insisted</w:t>
      </w:r>
      <w:r w:rsidR="008B1848">
        <w:rPr>
          <w:rFonts w:ascii="Calibri" w:hAnsi="Calibri" w:cs="Arial"/>
          <w:color w:val="333333"/>
          <w:spacing w:val="-14"/>
        </w:rPr>
        <w:t xml:space="preserve"> </w:t>
      </w:r>
      <w:r w:rsidR="008B1848" w:rsidRPr="008B1848">
        <w:rPr>
          <w:rFonts w:ascii="Calibri" w:hAnsi="Calibri" w:cs="Arial"/>
          <w:color w:val="333333"/>
          <w:spacing w:val="-14"/>
        </w:rPr>
        <w:t>on a meeting with DEFRA and Natural England in February, the result of which was</w:t>
      </w:r>
      <w:r w:rsidR="008B1848">
        <w:rPr>
          <w:rFonts w:ascii="Calibri" w:hAnsi="Calibri" w:cs="Arial"/>
          <w:color w:val="333333"/>
          <w:spacing w:val="-14"/>
        </w:rPr>
        <w:t xml:space="preserve"> </w:t>
      </w:r>
      <w:r w:rsidR="008B1848" w:rsidRPr="008B1848">
        <w:rPr>
          <w:rFonts w:ascii="Calibri" w:hAnsi="Calibri" w:cs="Arial"/>
          <w:color w:val="333333"/>
          <w:spacing w:val="-14"/>
        </w:rPr>
        <w:t>that two cities with particularly bad gull problems (Bath and Worcester) would be</w:t>
      </w:r>
      <w:r w:rsidR="008B1848">
        <w:rPr>
          <w:rFonts w:ascii="Calibri" w:hAnsi="Calibri" w:cs="Arial"/>
          <w:color w:val="333333"/>
          <w:spacing w:val="-14"/>
        </w:rPr>
        <w:t xml:space="preserve"> </w:t>
      </w:r>
      <w:r w:rsidR="008B1848" w:rsidRPr="008B1848">
        <w:rPr>
          <w:rFonts w:ascii="Calibri" w:hAnsi="Calibri" w:cs="Arial"/>
          <w:color w:val="333333"/>
          <w:spacing w:val="-14"/>
        </w:rPr>
        <w:t>granted, as an experiment, a new ‘Organisational Licence’ to carry out non-lethal gull</w:t>
      </w:r>
      <w:r w:rsidR="008B1848">
        <w:rPr>
          <w:rFonts w:ascii="Calibri" w:hAnsi="Calibri" w:cs="Arial"/>
          <w:color w:val="333333"/>
          <w:spacing w:val="-14"/>
        </w:rPr>
        <w:t xml:space="preserve"> </w:t>
      </w:r>
      <w:r w:rsidR="008B1848" w:rsidRPr="008B1848">
        <w:rPr>
          <w:rFonts w:ascii="Calibri" w:hAnsi="Calibri" w:cs="Arial"/>
          <w:color w:val="333333"/>
          <w:spacing w:val="-14"/>
        </w:rPr>
        <w:t>control measures, between April and August, rather similar to those in previous</w:t>
      </w:r>
      <w:r w:rsidR="008B1848">
        <w:rPr>
          <w:rFonts w:ascii="Calibri" w:hAnsi="Calibri" w:cs="Arial"/>
          <w:color w:val="333333"/>
          <w:spacing w:val="-14"/>
        </w:rPr>
        <w:t xml:space="preserve"> </w:t>
      </w:r>
      <w:r w:rsidR="008B1848" w:rsidRPr="008B1848">
        <w:rPr>
          <w:rFonts w:ascii="Calibri" w:hAnsi="Calibri" w:cs="Arial"/>
          <w:color w:val="333333"/>
          <w:spacing w:val="-14"/>
        </w:rPr>
        <w:t>years. This has attracted attention in the National media (the Daily Telegraph on 6</w:t>
      </w:r>
      <w:r w:rsidR="008B1848" w:rsidRPr="008B1848">
        <w:rPr>
          <w:rFonts w:ascii="Calibri" w:hAnsi="Calibri" w:cs="Arial"/>
          <w:color w:val="333333"/>
          <w:spacing w:val="-14"/>
          <w:vertAlign w:val="superscript"/>
        </w:rPr>
        <w:t>th</w:t>
      </w:r>
      <w:r w:rsidR="008B1848">
        <w:rPr>
          <w:rFonts w:ascii="Calibri" w:hAnsi="Calibri" w:cs="Arial"/>
          <w:color w:val="333333"/>
          <w:spacing w:val="-14"/>
        </w:rPr>
        <w:t xml:space="preserve"> </w:t>
      </w:r>
      <w:r w:rsidR="008B1848" w:rsidRPr="008B1848">
        <w:rPr>
          <w:rFonts w:ascii="Calibri" w:hAnsi="Calibri" w:cs="Arial"/>
          <w:color w:val="333333"/>
          <w:spacing w:val="-14"/>
        </w:rPr>
        <w:t>March and Daily Mail on 22</w:t>
      </w:r>
      <w:r w:rsidR="008B1848" w:rsidRPr="008B1848">
        <w:rPr>
          <w:rFonts w:ascii="Calibri" w:hAnsi="Calibri" w:cs="Arial"/>
          <w:color w:val="333333"/>
          <w:spacing w:val="-14"/>
          <w:vertAlign w:val="superscript"/>
        </w:rPr>
        <w:t>nd</w:t>
      </w:r>
      <w:r w:rsidR="008B1848">
        <w:rPr>
          <w:rFonts w:ascii="Calibri" w:hAnsi="Calibri" w:cs="Arial"/>
          <w:color w:val="333333"/>
          <w:spacing w:val="-14"/>
        </w:rPr>
        <w:t xml:space="preserve"> </w:t>
      </w:r>
      <w:r w:rsidR="008B1848" w:rsidRPr="008B1848">
        <w:rPr>
          <w:rFonts w:ascii="Calibri" w:hAnsi="Calibri" w:cs="Arial"/>
          <w:color w:val="333333"/>
          <w:spacing w:val="-14"/>
        </w:rPr>
        <w:t>March), but so far without any sign of a licence to</w:t>
      </w:r>
      <w:r w:rsidR="008B1848">
        <w:rPr>
          <w:rFonts w:ascii="Calibri" w:hAnsi="Calibri" w:cs="Arial"/>
          <w:color w:val="333333"/>
          <w:spacing w:val="-14"/>
        </w:rPr>
        <w:t xml:space="preserve"> </w:t>
      </w:r>
      <w:r w:rsidR="008B1848" w:rsidRPr="008B1848">
        <w:rPr>
          <w:rFonts w:ascii="Calibri" w:hAnsi="Calibri" w:cs="Arial"/>
          <w:color w:val="333333"/>
          <w:spacing w:val="-14"/>
        </w:rPr>
        <w:t>permit work to start. Of course, if these control measures don’t take place in Bath</w:t>
      </w:r>
      <w:r w:rsidR="008B1848">
        <w:rPr>
          <w:rFonts w:ascii="Calibri" w:hAnsi="Calibri" w:cs="Arial"/>
          <w:color w:val="333333"/>
          <w:spacing w:val="-14"/>
        </w:rPr>
        <w:t xml:space="preserve"> </w:t>
      </w:r>
      <w:r w:rsidR="008B1848" w:rsidRPr="008B1848">
        <w:rPr>
          <w:rFonts w:ascii="Calibri" w:hAnsi="Calibri" w:cs="Arial"/>
          <w:color w:val="333333"/>
          <w:spacing w:val="-14"/>
        </w:rPr>
        <w:t>and Worcester, these cities will suffer from more than usual gull noise, aggressive</w:t>
      </w:r>
      <w:r w:rsidR="008B1848">
        <w:rPr>
          <w:rFonts w:ascii="Calibri" w:hAnsi="Calibri" w:cs="Arial"/>
          <w:color w:val="333333"/>
          <w:spacing w:val="-14"/>
        </w:rPr>
        <w:t xml:space="preserve"> </w:t>
      </w:r>
      <w:r w:rsidR="008B1848" w:rsidRPr="008B1848">
        <w:rPr>
          <w:rFonts w:ascii="Calibri" w:hAnsi="Calibri" w:cs="Arial"/>
          <w:color w:val="333333"/>
          <w:spacing w:val="-14"/>
        </w:rPr>
        <w:t>behaviour, and copious defecation in 2021; increasing each year, because the</w:t>
      </w:r>
      <w:r w:rsidR="008B1848">
        <w:rPr>
          <w:rFonts w:ascii="Calibri" w:hAnsi="Calibri" w:cs="Arial"/>
          <w:color w:val="333333"/>
          <w:spacing w:val="-14"/>
        </w:rPr>
        <w:t xml:space="preserve"> </w:t>
      </w:r>
      <w:r w:rsidR="008B1848" w:rsidRPr="008B1848">
        <w:rPr>
          <w:rFonts w:ascii="Calibri" w:hAnsi="Calibri" w:cs="Arial"/>
          <w:color w:val="333333"/>
          <w:spacing w:val="-14"/>
        </w:rPr>
        <w:t>chicks habitually return to the place of their birth to breed. Moreover, for other</w:t>
      </w:r>
      <w:r w:rsidR="008B1848">
        <w:rPr>
          <w:rFonts w:ascii="Calibri" w:hAnsi="Calibri" w:cs="Arial"/>
          <w:color w:val="333333"/>
          <w:spacing w:val="-14"/>
        </w:rPr>
        <w:t xml:space="preserve"> </w:t>
      </w:r>
      <w:r w:rsidR="008B1848" w:rsidRPr="008B1848">
        <w:rPr>
          <w:rFonts w:ascii="Calibri" w:hAnsi="Calibri" w:cs="Arial"/>
          <w:color w:val="333333"/>
          <w:spacing w:val="-14"/>
        </w:rPr>
        <w:t>affected cities and towns (such as Bristol, Gloucester, Cardiff, Devizes, Canterbury,</w:t>
      </w:r>
      <w:r w:rsidR="008B1848">
        <w:rPr>
          <w:rFonts w:ascii="Calibri" w:hAnsi="Calibri" w:cs="Arial"/>
          <w:color w:val="333333"/>
          <w:spacing w:val="-14"/>
        </w:rPr>
        <w:t xml:space="preserve"> </w:t>
      </w:r>
      <w:r w:rsidR="008B1848" w:rsidRPr="008B1848">
        <w:rPr>
          <w:rFonts w:ascii="Calibri" w:hAnsi="Calibri" w:cs="Arial"/>
          <w:color w:val="333333"/>
          <w:spacing w:val="-14"/>
        </w:rPr>
        <w:t>Scarborough, Whitby, Cheltenham, Lowestoft, Wells….) it will be even worse,</w:t>
      </w:r>
      <w:r w:rsidR="008B1848">
        <w:rPr>
          <w:rFonts w:ascii="Calibri" w:hAnsi="Calibri" w:cs="Arial"/>
          <w:color w:val="333333"/>
          <w:spacing w:val="-14"/>
        </w:rPr>
        <w:t xml:space="preserve"> </w:t>
      </w:r>
      <w:r w:rsidR="008B1848" w:rsidRPr="008B1848">
        <w:rPr>
          <w:rFonts w:ascii="Calibri" w:hAnsi="Calibri" w:cs="Arial"/>
          <w:color w:val="333333"/>
          <w:spacing w:val="-14"/>
        </w:rPr>
        <w:t>because they are being prevented from carrying out any such measures in 2021.</w:t>
      </w:r>
      <w:r w:rsidR="00CE7759">
        <w:rPr>
          <w:rFonts w:ascii="Calibri" w:hAnsi="Calibri" w:cs="Arial"/>
          <w:color w:val="333333"/>
          <w:spacing w:val="-14"/>
        </w:rPr>
        <w:t xml:space="preserve">        </w:t>
      </w:r>
      <w:r w:rsidR="00A33B18">
        <w:rPr>
          <w:rFonts w:ascii="Calibri" w:hAnsi="Calibri" w:cs="Arial"/>
          <w:color w:val="333333"/>
          <w:spacing w:val="-14"/>
        </w:rPr>
        <w:t xml:space="preserve">                                                                                                                    </w:t>
      </w:r>
      <w:r w:rsidR="00A33B18">
        <w:sym w:font="Wingdings" w:char="F06E"/>
      </w:r>
      <w:r w:rsidR="00CE7759">
        <w:rPr>
          <w:rFonts w:ascii="Calibri" w:hAnsi="Calibri" w:cs="Arial"/>
          <w:color w:val="333333"/>
          <w:spacing w:val="-14"/>
        </w:rPr>
        <w:t xml:space="preserve">                                                </w:t>
      </w:r>
      <w:r w:rsidR="008B1848">
        <w:rPr>
          <w:rFonts w:ascii="Calibri" w:hAnsi="Calibri" w:cs="Arial"/>
          <w:color w:val="333333"/>
          <w:spacing w:val="-14"/>
        </w:rPr>
        <w:t xml:space="preserve">                                                                                                                      </w:t>
      </w:r>
    </w:p>
    <w:p w14:paraId="31DD2A6F" w14:textId="14C96337" w:rsidR="00C74175" w:rsidRDefault="007C544A" w:rsidP="00A33B18">
      <w:pPr>
        <w:rPr>
          <w:rFonts w:ascii="Calibri" w:hAnsi="Calibri" w:cs="Arial"/>
          <w:b/>
          <w:bCs/>
          <w:color w:val="333333"/>
          <w:spacing w:val="-14"/>
        </w:rPr>
      </w:pPr>
      <w:r w:rsidRPr="007C544A">
        <w:rPr>
          <w:rFonts w:ascii="Calibri" w:hAnsi="Calibri" w:cs="Arial"/>
          <w:b/>
          <w:bCs/>
          <w:noProof/>
          <w:color w:val="FFFFFF" w:themeColor="background1"/>
          <w:spacing w:val="-14"/>
        </w:rPr>
        <mc:AlternateContent>
          <mc:Choice Requires="wps">
            <w:drawing>
              <wp:anchor distT="0" distB="0" distL="114300" distR="114300" simplePos="0" relativeHeight="251678720" behindDoc="1" locked="0" layoutInCell="1" allowOverlap="1" wp14:anchorId="3B5FD9EB" wp14:editId="362EF1A8">
                <wp:simplePos x="0" y="0"/>
                <wp:positionH relativeFrom="column">
                  <wp:posOffset>0</wp:posOffset>
                </wp:positionH>
                <wp:positionV relativeFrom="paragraph">
                  <wp:posOffset>193040</wp:posOffset>
                </wp:positionV>
                <wp:extent cx="5683250" cy="241300"/>
                <wp:effectExtent l="57150" t="57150" r="50800" b="63500"/>
                <wp:wrapNone/>
                <wp:docPr id="58" name="Rectangle 58"/>
                <wp:cNvGraphicFramePr/>
                <a:graphic xmlns:a="http://schemas.openxmlformats.org/drawingml/2006/main">
                  <a:graphicData uri="http://schemas.microsoft.com/office/word/2010/wordprocessingShape">
                    <wps:wsp>
                      <wps:cNvSpPr/>
                      <wps:spPr>
                        <a:xfrm>
                          <a:off x="0" y="0"/>
                          <a:ext cx="5683250" cy="241300"/>
                        </a:xfrm>
                        <a:prstGeom prst="rect">
                          <a:avLst/>
                        </a:prstGeom>
                        <a:scene3d>
                          <a:camera prst="orthographicFront"/>
                          <a:lightRig rig="threePt" dir="t"/>
                        </a:scene3d>
                        <a:sp3d>
                          <a:bevelT prst="angle"/>
                        </a:sp3d>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94E7C1" id="Rectangle 58" o:spid="_x0000_s1026" style="position:absolute;margin-left:0;margin-top:15.2pt;width:447.5pt;height:19pt;z-index:-251637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" fillcolor="black [3200]" strokecolor="black [1600]" strokeweight="1pt"/>
            </w:pict>
          </mc:Fallback>
        </mc:AlternateContent>
      </w:r>
    </w:p>
    <w:p w14:paraId="0CB30382" w14:textId="77777777" w:rsidR="004C4935" w:rsidRDefault="00192BAA" w:rsidP="004C4935">
      <w:pPr>
        <w:jc w:val="center"/>
        <w:rPr>
          <w:rFonts w:ascii="Calibri" w:hAnsi="Calibri" w:cs="Arial"/>
          <w:b/>
          <w:bCs/>
          <w:color w:val="333333"/>
          <w:spacing w:val="-14"/>
        </w:rPr>
      </w:pPr>
      <w:r w:rsidRPr="007C544A">
        <w:rPr>
          <w:rFonts w:ascii="Calibri" w:hAnsi="Calibri" w:cs="Arial"/>
          <w:b/>
          <w:bCs/>
          <w:color w:val="FFFFFF" w:themeColor="background1"/>
          <w:spacing w:val="-14"/>
        </w:rPr>
        <w:t>IN CASE YOU MISSED IT</w:t>
      </w:r>
      <w:r w:rsidR="004C4935" w:rsidRPr="004C4935">
        <w:rPr>
          <w:rFonts w:ascii="Calibri" w:hAnsi="Calibri" w:cs="Arial"/>
          <w:b/>
          <w:bCs/>
          <w:color w:val="FFFFFF" w:themeColor="background1"/>
          <w:spacing w:val="-14"/>
        </w:rPr>
        <w:t>…</w:t>
      </w:r>
    </w:p>
    <w:p w14:paraId="213A01F1" w14:textId="4A9A5A9B" w:rsidR="004C4935" w:rsidRDefault="004C4935" w:rsidP="00F16BCA">
      <w:pPr>
        <w:jc w:val="center"/>
        <w:rPr>
          <w:rFonts w:ascii="Calibri" w:hAnsi="Calibri" w:cs="Arial"/>
          <w:b/>
          <w:bCs/>
          <w:color w:val="FFFFFF" w:themeColor="background1"/>
          <w:spacing w:val="-14"/>
        </w:rPr>
      </w:pPr>
    </w:p>
    <w:p w14:paraId="782CC655" w14:textId="1CB2718C" w:rsidR="00192BAA" w:rsidRPr="00192BAA" w:rsidRDefault="000F6F90" w:rsidP="00192BAA">
      <w:pPr>
        <w:rPr>
          <w:rFonts w:ascii="Calibri" w:hAnsi="Calibri" w:cs="Arial"/>
          <w:color w:val="333333"/>
          <w:spacing w:val="-14"/>
        </w:rPr>
      </w:pPr>
      <w:hyperlink r:id="rId18" w:history="1">
        <w:r w:rsidR="00192BAA" w:rsidRPr="00C74175">
          <w:rPr>
            <w:rStyle w:val="Hyperlink"/>
            <w:rFonts w:ascii="Calibri" w:hAnsi="Calibri" w:cs="Arial"/>
            <w:b/>
            <w:bCs/>
            <w:spacing w:val="-14"/>
          </w:rPr>
          <w:t>The Town and Country Planning (Use Classes) Order 1987</w:t>
        </w:r>
      </w:hyperlink>
      <w:r w:rsidR="00192BAA" w:rsidRPr="00192BAA">
        <w:rPr>
          <w:rFonts w:ascii="Calibri" w:hAnsi="Calibri" w:cs="Arial"/>
          <w:color w:val="333333"/>
          <w:spacing w:val="-14"/>
        </w:rPr>
        <w:t xml:space="preserve"> (as amended) puts uses of land and buildings into various categories known as 'Use Classes' which are detailed below.</w:t>
      </w:r>
    </w:p>
    <w:p w14:paraId="68BBD726" w14:textId="09B77B42"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Change of use' can occur within the same use class or from one use class to another.</w:t>
      </w:r>
    </w:p>
    <w:p w14:paraId="086983B0" w14:textId="5F00513E" w:rsidR="00192BAA" w:rsidRPr="00192BAA" w:rsidRDefault="00192BAA" w:rsidP="00192BAA">
      <w:pPr>
        <w:rPr>
          <w:rFonts w:ascii="Calibri" w:hAnsi="Calibri" w:cs="Arial"/>
          <w:color w:val="333333"/>
          <w:spacing w:val="-14"/>
        </w:rPr>
      </w:pPr>
      <w:r w:rsidRPr="00192BAA">
        <w:rPr>
          <w:rFonts w:ascii="Calibri" w:hAnsi="Calibri" w:cs="Arial"/>
          <w:color w:val="333333"/>
          <w:spacing w:val="-14"/>
        </w:rPr>
        <w:lastRenderedPageBreak/>
        <w:t>Depending on the specifics of any proposed change of use, including any building work associated with the proposal, it may require an application for planning permission or prior approval.</w:t>
      </w:r>
    </w:p>
    <w:p w14:paraId="52EDB1D5"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The relevant building regulations also need to be considered for any proposed change of use.</w:t>
      </w:r>
    </w:p>
    <w:p w14:paraId="45908F47" w14:textId="77777777" w:rsidR="00192BAA" w:rsidRPr="00192BAA" w:rsidRDefault="00192BAA" w:rsidP="00192BAA">
      <w:pPr>
        <w:rPr>
          <w:rFonts w:ascii="Calibri" w:hAnsi="Calibri" w:cs="Arial"/>
          <w:b/>
          <w:bCs/>
          <w:color w:val="333333"/>
          <w:spacing w:val="-14"/>
        </w:rPr>
      </w:pPr>
      <w:r w:rsidRPr="00192BAA">
        <w:rPr>
          <w:rFonts w:ascii="Calibri" w:hAnsi="Calibri" w:cs="Arial"/>
          <w:b/>
          <w:bCs/>
          <w:color w:val="333333"/>
          <w:spacing w:val="-14"/>
        </w:rPr>
        <w:t>Changes to Use Classes from 1 September 2020</w:t>
      </w:r>
    </w:p>
    <w:p w14:paraId="76605EC4" w14:textId="2A398F31"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Based on amendments to the Use Classes, it is important to read the notes associated with each class below.</w:t>
      </w:r>
    </w:p>
    <w:p w14:paraId="79971BF6" w14:textId="7D371234"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Generally:</w:t>
      </w:r>
    </w:p>
    <w:p w14:paraId="35189D5C"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From 1 September 2020, for purposes of Use Class, A1/2/3 &amp; B1 to be treated as Class E</w:t>
      </w:r>
    </w:p>
    <w:p w14:paraId="0C59A8F8"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For any planning applications submitted before 1 September 2020, the Use Classes in effect when the application was submitted will be used to determine the application.</w:t>
      </w:r>
    </w:p>
    <w:p w14:paraId="66B3DDB3"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For any reference to Permitted Development rights, and for restrictions to them or applications for Prior Approval, the Use Classes in effect prior to 1 September 2020 will be the ones used until the end of July 2021 (this is defined as the ‘material period’ in legislation so may be referred to as such).</w:t>
      </w:r>
    </w:p>
    <w:p w14:paraId="1D4D114B"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However, it is advised that you confirm the specifics of any such situation with the relevant Local Planning Authority.</w:t>
      </w:r>
    </w:p>
    <w:p w14:paraId="1813E22A" w14:textId="77777777" w:rsidR="00192BAA" w:rsidRPr="00192BAA" w:rsidRDefault="00192BAA" w:rsidP="00192BAA">
      <w:pPr>
        <w:rPr>
          <w:rFonts w:ascii="Calibri" w:hAnsi="Calibri" w:cs="Arial"/>
          <w:b/>
          <w:bCs/>
          <w:color w:val="333333"/>
          <w:spacing w:val="-14"/>
        </w:rPr>
      </w:pPr>
      <w:r w:rsidRPr="00192BAA">
        <w:rPr>
          <w:rFonts w:ascii="Calibri" w:hAnsi="Calibri" w:cs="Arial"/>
          <w:b/>
          <w:bCs/>
          <w:color w:val="333333"/>
          <w:spacing w:val="-14"/>
        </w:rPr>
        <w:t>Class A</w:t>
      </w:r>
    </w:p>
    <w:p w14:paraId="77C943FD" w14:textId="44C25910"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 xml:space="preserve">Class A </w:t>
      </w:r>
      <w:r w:rsidRPr="00192BAA">
        <w:rPr>
          <w:rFonts w:ascii="Calibri" w:hAnsi="Calibri" w:cs="Arial"/>
          <w:b/>
          <w:bCs/>
          <w:color w:val="333333"/>
          <w:spacing w:val="-14"/>
        </w:rPr>
        <w:t xml:space="preserve">is revoked </w:t>
      </w:r>
      <w:r w:rsidRPr="00192BAA">
        <w:rPr>
          <w:rFonts w:ascii="Calibri" w:hAnsi="Calibri" w:cs="Arial"/>
          <w:color w:val="333333"/>
          <w:spacing w:val="-14"/>
        </w:rPr>
        <w:t>from 1 September 2020.</w:t>
      </w:r>
    </w:p>
    <w:p w14:paraId="7F424348" w14:textId="06024EAC"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Class A 1/2/3 are effectively replaced with the new Class E</w:t>
      </w:r>
      <w:r w:rsidR="000F59EC">
        <w:rPr>
          <w:rFonts w:ascii="Calibri" w:hAnsi="Calibri" w:cs="Arial"/>
          <w:color w:val="333333"/>
          <w:spacing w:val="-14"/>
        </w:rPr>
        <w:t xml:space="preserve"> </w:t>
      </w:r>
      <w:r w:rsidRPr="00192BAA">
        <w:rPr>
          <w:rFonts w:ascii="Calibri" w:hAnsi="Calibri" w:cs="Arial"/>
          <w:color w:val="333333"/>
          <w:spacing w:val="-14"/>
        </w:rPr>
        <w:t>(a,b,c)</w:t>
      </w:r>
    </w:p>
    <w:p w14:paraId="2C1C2375"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A4/5 uses are not covered by the new Class E and become defined as ‘Sui Generis’</w:t>
      </w:r>
    </w:p>
    <w:p w14:paraId="4E89148C"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It is included here for reference and use in specific situations where it remains valid (as detailed above).</w:t>
      </w:r>
    </w:p>
    <w:p w14:paraId="463CF1F7"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A1 Shops</w:t>
      </w:r>
      <w:r w:rsidRPr="00192BAA">
        <w:rPr>
          <w:rFonts w:ascii="Calibri" w:hAnsi="Calibri" w:cs="Arial"/>
          <w:color w:val="333333"/>
          <w:spacing w:val="-14"/>
        </w:rPr>
        <w:t xml:space="preserve"> - Shops, retail warehouses, hairdressers, undertakers, travel and ticket agencies, post offices, pet shops, sandwich bars, showrooms, domestic hire shops, dry cleaners, funeral directors and internet cafes</w:t>
      </w:r>
    </w:p>
    <w:p w14:paraId="2B1B6D6B"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 xml:space="preserve">A2 </w:t>
      </w:r>
      <w:r w:rsidRPr="00192BAA">
        <w:rPr>
          <w:rFonts w:ascii="Calibri" w:hAnsi="Calibri" w:cs="Arial"/>
          <w:color w:val="333333"/>
          <w:spacing w:val="-14"/>
        </w:rPr>
        <w:t>Financial and professional services - Financial services such as banks and building societies, professional services (other than health and medical services) and including estate and employment agencies. It does not include betting offices or pay day loan shops - these are now classed as “sui generis” uses (see below)</w:t>
      </w:r>
    </w:p>
    <w:p w14:paraId="56416FCC"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 xml:space="preserve">A3 </w:t>
      </w:r>
      <w:r w:rsidRPr="00192BAA">
        <w:rPr>
          <w:rFonts w:ascii="Calibri" w:hAnsi="Calibri" w:cs="Arial"/>
          <w:color w:val="333333"/>
          <w:spacing w:val="-14"/>
        </w:rPr>
        <w:t>Restaurants and cafés - For the sale of food and drink for consumption on the premises - restaurants, snack bars and cafes</w:t>
      </w:r>
    </w:p>
    <w:p w14:paraId="276ABB5B"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A4</w:t>
      </w:r>
      <w:r w:rsidRPr="00192BAA">
        <w:rPr>
          <w:rFonts w:ascii="Calibri" w:hAnsi="Calibri" w:cs="Arial"/>
          <w:color w:val="333333"/>
          <w:spacing w:val="-14"/>
        </w:rPr>
        <w:t xml:space="preserve"> Drinking establishments - Public houses, wine bars or other drinking establishments (but not night clubs) including drinking establishments with expanded food provision</w:t>
      </w:r>
    </w:p>
    <w:p w14:paraId="44A24828"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 xml:space="preserve">A5 </w:t>
      </w:r>
      <w:r w:rsidRPr="00192BAA">
        <w:rPr>
          <w:rFonts w:ascii="Calibri" w:hAnsi="Calibri" w:cs="Arial"/>
          <w:color w:val="333333"/>
          <w:spacing w:val="-14"/>
        </w:rPr>
        <w:t>Hot food takeaways - For the sale of hot food for consumption off the premises.</w:t>
      </w:r>
    </w:p>
    <w:p w14:paraId="20B705EB" w14:textId="77777777" w:rsidR="00192BAA" w:rsidRPr="00192BAA" w:rsidRDefault="00192BAA" w:rsidP="00192BAA">
      <w:pPr>
        <w:rPr>
          <w:rFonts w:ascii="Calibri" w:hAnsi="Calibri" w:cs="Arial"/>
          <w:b/>
          <w:bCs/>
          <w:color w:val="333333"/>
          <w:spacing w:val="-14"/>
        </w:rPr>
      </w:pPr>
      <w:r w:rsidRPr="00192BAA">
        <w:rPr>
          <w:rFonts w:ascii="Calibri" w:hAnsi="Calibri" w:cs="Arial"/>
          <w:b/>
          <w:bCs/>
          <w:color w:val="333333"/>
          <w:spacing w:val="-14"/>
        </w:rPr>
        <w:t>Class B</w:t>
      </w:r>
    </w:p>
    <w:p w14:paraId="23059660" w14:textId="6EDFA489"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 xml:space="preserve">B1 Business is </w:t>
      </w:r>
      <w:r w:rsidRPr="00192BAA">
        <w:rPr>
          <w:rFonts w:ascii="Calibri" w:hAnsi="Calibri" w:cs="Arial"/>
          <w:b/>
          <w:bCs/>
          <w:color w:val="333333"/>
          <w:spacing w:val="-14"/>
        </w:rPr>
        <w:t xml:space="preserve">revoked </w:t>
      </w:r>
      <w:r w:rsidRPr="00192BAA">
        <w:rPr>
          <w:rFonts w:ascii="Calibri" w:hAnsi="Calibri" w:cs="Arial"/>
          <w:color w:val="333333"/>
          <w:spacing w:val="-14"/>
        </w:rPr>
        <w:t>from 1 September 2020. It is effectively replaced with the new Class E(g).</w:t>
      </w:r>
    </w:p>
    <w:p w14:paraId="2866A476"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It is included here for reference and use in specific situations where it remains valid (as detailed above).</w:t>
      </w:r>
    </w:p>
    <w:p w14:paraId="582E6808"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B1 Business</w:t>
      </w:r>
      <w:r w:rsidRPr="00192BAA">
        <w:rPr>
          <w:rFonts w:ascii="Calibri" w:hAnsi="Calibri" w:cs="Arial"/>
          <w:color w:val="333333"/>
          <w:spacing w:val="-14"/>
        </w:rPr>
        <w:t xml:space="preserve"> – Uses which can be carried out in a residential area without detriment to its amenity. This class is formed of three parts:</w:t>
      </w:r>
    </w:p>
    <w:p w14:paraId="0759CCF5" w14:textId="77777777" w:rsidR="00192BAA" w:rsidRPr="00192BAA" w:rsidRDefault="00192BAA" w:rsidP="00192BAA">
      <w:pPr>
        <w:pStyle w:val="ListParagraph"/>
        <w:numPr>
          <w:ilvl w:val="0"/>
          <w:numId w:val="5"/>
        </w:numPr>
        <w:rPr>
          <w:rFonts w:ascii="Calibri" w:hAnsi="Calibri" w:cs="Arial"/>
          <w:color w:val="333333"/>
          <w:spacing w:val="-14"/>
        </w:rPr>
      </w:pPr>
      <w:r w:rsidRPr="00192BAA">
        <w:rPr>
          <w:rFonts w:ascii="Calibri" w:hAnsi="Calibri" w:cs="Arial"/>
          <w:b/>
          <w:bCs/>
          <w:color w:val="333333"/>
          <w:spacing w:val="-14"/>
        </w:rPr>
        <w:t>B1(a) Offices</w:t>
      </w:r>
      <w:r w:rsidRPr="00192BAA">
        <w:rPr>
          <w:rFonts w:ascii="Calibri" w:hAnsi="Calibri" w:cs="Arial"/>
          <w:color w:val="333333"/>
          <w:spacing w:val="-14"/>
        </w:rPr>
        <w:t xml:space="preserve"> - Other than a use within Class A2 (see above)</w:t>
      </w:r>
    </w:p>
    <w:p w14:paraId="1B188283" w14:textId="77777777" w:rsidR="00192BAA" w:rsidRPr="00192BAA" w:rsidRDefault="00192BAA" w:rsidP="00192BAA">
      <w:pPr>
        <w:pStyle w:val="ListParagraph"/>
        <w:numPr>
          <w:ilvl w:val="0"/>
          <w:numId w:val="5"/>
        </w:numPr>
        <w:rPr>
          <w:rFonts w:ascii="Calibri" w:hAnsi="Calibri" w:cs="Arial"/>
          <w:b/>
          <w:bCs/>
          <w:color w:val="333333"/>
          <w:spacing w:val="-14"/>
        </w:rPr>
      </w:pPr>
      <w:r w:rsidRPr="00192BAA">
        <w:rPr>
          <w:rFonts w:ascii="Calibri" w:hAnsi="Calibri" w:cs="Arial"/>
          <w:b/>
          <w:bCs/>
          <w:color w:val="333333"/>
          <w:spacing w:val="-14"/>
        </w:rPr>
        <w:t>B1(b) Research and development of products or processes</w:t>
      </w:r>
    </w:p>
    <w:p w14:paraId="16539536" w14:textId="77777777" w:rsidR="00192BAA" w:rsidRPr="00192BAA" w:rsidRDefault="00192BAA" w:rsidP="00192BAA">
      <w:pPr>
        <w:pStyle w:val="ListParagraph"/>
        <w:numPr>
          <w:ilvl w:val="0"/>
          <w:numId w:val="5"/>
        </w:numPr>
        <w:rPr>
          <w:rFonts w:ascii="Calibri" w:hAnsi="Calibri" w:cs="Arial"/>
          <w:b/>
          <w:bCs/>
          <w:color w:val="333333"/>
          <w:spacing w:val="-14"/>
        </w:rPr>
      </w:pPr>
      <w:r w:rsidRPr="00192BAA">
        <w:rPr>
          <w:rFonts w:ascii="Calibri" w:hAnsi="Calibri" w:cs="Arial"/>
          <w:b/>
          <w:bCs/>
          <w:color w:val="333333"/>
          <w:spacing w:val="-14"/>
        </w:rPr>
        <w:t>B1(c) Industrial processes</w:t>
      </w:r>
    </w:p>
    <w:p w14:paraId="1F90063F"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Uses B2 and B8 remain valid.</w:t>
      </w:r>
    </w:p>
    <w:p w14:paraId="5308FF8F"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B2 General industrial</w:t>
      </w:r>
      <w:r w:rsidRPr="00192BAA">
        <w:rPr>
          <w:rFonts w:ascii="Calibri" w:hAnsi="Calibri" w:cs="Arial"/>
          <w:color w:val="333333"/>
          <w:spacing w:val="-14"/>
        </w:rPr>
        <w:t xml:space="preserve"> - Use for industrial process other than one falling within class E(g) (previously class B1) (excluding incineration purposes, chemical treatment or landfill or hazardous waste)</w:t>
      </w:r>
    </w:p>
    <w:p w14:paraId="1B40EEFD"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B8 Storage or distribution</w:t>
      </w:r>
      <w:r w:rsidRPr="00192BAA">
        <w:rPr>
          <w:rFonts w:ascii="Calibri" w:hAnsi="Calibri" w:cs="Arial"/>
          <w:color w:val="333333"/>
          <w:spacing w:val="-14"/>
        </w:rPr>
        <w:t xml:space="preserve"> - This class includes open air storage.</w:t>
      </w:r>
    </w:p>
    <w:p w14:paraId="251D11D0" w14:textId="77777777" w:rsidR="00192BAA" w:rsidRPr="00192BAA" w:rsidRDefault="00192BAA" w:rsidP="00192BAA">
      <w:pPr>
        <w:rPr>
          <w:rFonts w:ascii="Calibri" w:hAnsi="Calibri" w:cs="Arial"/>
          <w:b/>
          <w:bCs/>
          <w:color w:val="333333"/>
          <w:spacing w:val="-14"/>
        </w:rPr>
      </w:pPr>
      <w:r w:rsidRPr="00192BAA">
        <w:rPr>
          <w:rFonts w:ascii="Calibri" w:hAnsi="Calibri" w:cs="Arial"/>
          <w:b/>
          <w:bCs/>
          <w:color w:val="333333"/>
          <w:spacing w:val="-14"/>
        </w:rPr>
        <w:t>Class C</w:t>
      </w:r>
    </w:p>
    <w:p w14:paraId="6741315A"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Class C is not affected by the 1 September 2020 changes.</w:t>
      </w:r>
    </w:p>
    <w:p w14:paraId="203A6047" w14:textId="77777777" w:rsidR="00192BAA" w:rsidRPr="00192BAA" w:rsidRDefault="00192BAA" w:rsidP="00192BAA">
      <w:pPr>
        <w:pStyle w:val="ListParagraph"/>
        <w:numPr>
          <w:ilvl w:val="0"/>
          <w:numId w:val="6"/>
        </w:numPr>
        <w:rPr>
          <w:rFonts w:ascii="Calibri" w:hAnsi="Calibri" w:cs="Arial"/>
          <w:color w:val="333333"/>
          <w:spacing w:val="-14"/>
        </w:rPr>
      </w:pPr>
      <w:r w:rsidRPr="00192BAA">
        <w:rPr>
          <w:rFonts w:ascii="Calibri" w:hAnsi="Calibri" w:cs="Arial"/>
          <w:b/>
          <w:bCs/>
          <w:color w:val="333333"/>
          <w:spacing w:val="-14"/>
        </w:rPr>
        <w:lastRenderedPageBreak/>
        <w:t>C1 Hotels</w:t>
      </w:r>
      <w:r w:rsidRPr="00192BAA">
        <w:rPr>
          <w:rFonts w:ascii="Calibri" w:hAnsi="Calibri" w:cs="Arial"/>
          <w:color w:val="333333"/>
          <w:spacing w:val="-14"/>
        </w:rPr>
        <w:t xml:space="preserve"> - Hotels, boarding and guest houses where no significant element of care is provided (excludes hostels)</w:t>
      </w:r>
    </w:p>
    <w:p w14:paraId="7A8C4CC5" w14:textId="77777777" w:rsidR="00192BAA" w:rsidRPr="00192BAA" w:rsidRDefault="00192BAA" w:rsidP="00192BAA">
      <w:pPr>
        <w:pStyle w:val="ListParagraph"/>
        <w:numPr>
          <w:ilvl w:val="0"/>
          <w:numId w:val="6"/>
        </w:numPr>
        <w:rPr>
          <w:rFonts w:ascii="Calibri" w:hAnsi="Calibri" w:cs="Arial"/>
          <w:color w:val="333333"/>
          <w:spacing w:val="-14"/>
        </w:rPr>
      </w:pPr>
      <w:r w:rsidRPr="00192BAA">
        <w:rPr>
          <w:rFonts w:ascii="Calibri" w:hAnsi="Calibri" w:cs="Arial"/>
          <w:b/>
          <w:bCs/>
          <w:color w:val="333333"/>
          <w:spacing w:val="-14"/>
        </w:rPr>
        <w:t>C2 Residential institutions</w:t>
      </w:r>
      <w:r w:rsidRPr="00192BAA">
        <w:rPr>
          <w:rFonts w:ascii="Calibri" w:hAnsi="Calibri" w:cs="Arial"/>
          <w:color w:val="333333"/>
          <w:spacing w:val="-14"/>
        </w:rPr>
        <w:t xml:space="preserve"> - Residential care homes, hospitals, nursing homes, boarding schools, residential colleges and training centres</w:t>
      </w:r>
    </w:p>
    <w:p w14:paraId="736A1E9E" w14:textId="4C477960" w:rsidR="00192BAA" w:rsidRPr="00192BAA" w:rsidRDefault="00192BAA" w:rsidP="00192BAA">
      <w:pPr>
        <w:pStyle w:val="ListParagraph"/>
        <w:numPr>
          <w:ilvl w:val="0"/>
          <w:numId w:val="6"/>
        </w:numPr>
        <w:rPr>
          <w:rFonts w:ascii="Calibri" w:hAnsi="Calibri" w:cs="Arial"/>
          <w:color w:val="333333"/>
          <w:spacing w:val="-14"/>
        </w:rPr>
      </w:pPr>
      <w:r w:rsidRPr="00192BAA">
        <w:rPr>
          <w:rFonts w:ascii="Calibri" w:hAnsi="Calibri" w:cs="Arial"/>
          <w:b/>
          <w:bCs/>
          <w:color w:val="333333"/>
          <w:spacing w:val="-14"/>
        </w:rPr>
        <w:t>C2A Secure Residential Institution</w:t>
      </w:r>
      <w:r w:rsidRPr="00192BAA">
        <w:rPr>
          <w:rFonts w:ascii="Calibri" w:hAnsi="Calibri" w:cs="Arial"/>
          <w:color w:val="333333"/>
          <w:spacing w:val="-14"/>
        </w:rPr>
        <w:t xml:space="preserve"> - Use for a provision of secure residential accommodation, including use as a prison, young offenders institution, detention centre, secure training centre, custody centre, </w:t>
      </w:r>
      <w:r w:rsidR="000F59EC" w:rsidRPr="00192BAA">
        <w:rPr>
          <w:rFonts w:ascii="Calibri" w:hAnsi="Calibri" w:cs="Arial"/>
          <w:color w:val="333333"/>
          <w:spacing w:val="-14"/>
        </w:rPr>
        <w:t>short-term</w:t>
      </w:r>
      <w:r w:rsidRPr="00192BAA">
        <w:rPr>
          <w:rFonts w:ascii="Calibri" w:hAnsi="Calibri" w:cs="Arial"/>
          <w:color w:val="333333"/>
          <w:spacing w:val="-14"/>
        </w:rPr>
        <w:t xml:space="preserve"> holding centre, secure hospital, secure local authority accommodation or use as a military barracks</w:t>
      </w:r>
    </w:p>
    <w:p w14:paraId="492599BF" w14:textId="11126E56"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 xml:space="preserve">C3 </w:t>
      </w:r>
      <w:r w:rsidR="000F59EC" w:rsidRPr="00192BAA">
        <w:rPr>
          <w:rFonts w:ascii="Calibri" w:hAnsi="Calibri" w:cs="Arial"/>
          <w:b/>
          <w:bCs/>
          <w:color w:val="333333"/>
          <w:spacing w:val="-14"/>
        </w:rPr>
        <w:t>Dwelling houses</w:t>
      </w:r>
      <w:r w:rsidRPr="00192BAA">
        <w:rPr>
          <w:rFonts w:ascii="Calibri" w:hAnsi="Calibri" w:cs="Arial"/>
          <w:color w:val="333333"/>
          <w:spacing w:val="-14"/>
        </w:rPr>
        <w:t xml:space="preserve"> - This class is formed of three parts</w:t>
      </w:r>
    </w:p>
    <w:p w14:paraId="42880216" w14:textId="77777777" w:rsidR="00192BAA" w:rsidRPr="00192BAA" w:rsidRDefault="00192BAA" w:rsidP="00192BAA">
      <w:pPr>
        <w:pStyle w:val="ListParagraph"/>
        <w:numPr>
          <w:ilvl w:val="0"/>
          <w:numId w:val="7"/>
        </w:numPr>
        <w:rPr>
          <w:rFonts w:ascii="Calibri" w:hAnsi="Calibri" w:cs="Arial"/>
          <w:color w:val="333333"/>
          <w:spacing w:val="-14"/>
        </w:rPr>
      </w:pPr>
      <w:r w:rsidRPr="00192BAA">
        <w:rPr>
          <w:rFonts w:ascii="Calibri" w:hAnsi="Calibri" w:cs="Arial"/>
          <w:color w:val="333333"/>
          <w:spacing w:val="-14"/>
        </w:rPr>
        <w:t>C3(a) covers use by a single person or a family (a couple whether married or not, a person related to one another with members of the family of one of the couple to be treated as members of the family of the other), an employer and certain domestic employees (such as an au pair, nanny, nurse, governess, servant, chauffeur, gardener, secretary and personal assistant), a carer and the person receiving the care and a foster parent and foster child</w:t>
      </w:r>
    </w:p>
    <w:p w14:paraId="76C4EDB1" w14:textId="77777777" w:rsidR="00192BAA" w:rsidRPr="00192BAA" w:rsidRDefault="00192BAA" w:rsidP="00192BAA">
      <w:pPr>
        <w:pStyle w:val="ListParagraph"/>
        <w:numPr>
          <w:ilvl w:val="0"/>
          <w:numId w:val="7"/>
        </w:numPr>
        <w:rPr>
          <w:rFonts w:ascii="Calibri" w:hAnsi="Calibri" w:cs="Arial"/>
          <w:color w:val="333333"/>
          <w:spacing w:val="-14"/>
        </w:rPr>
      </w:pPr>
      <w:r w:rsidRPr="00192BAA">
        <w:rPr>
          <w:rFonts w:ascii="Calibri" w:hAnsi="Calibri" w:cs="Arial"/>
          <w:color w:val="333333"/>
          <w:spacing w:val="-14"/>
        </w:rPr>
        <w:t>C3(b) covers up to six people living together as a single household and receiving care e.g. supported housing schemes such as those for people with learning disabilities or mental health problems</w:t>
      </w:r>
    </w:p>
    <w:p w14:paraId="7BDF881F" w14:textId="77777777" w:rsidR="00192BAA" w:rsidRPr="00192BAA" w:rsidRDefault="00192BAA" w:rsidP="00192BAA">
      <w:pPr>
        <w:pStyle w:val="ListParagraph"/>
        <w:numPr>
          <w:ilvl w:val="0"/>
          <w:numId w:val="7"/>
        </w:numPr>
        <w:rPr>
          <w:rFonts w:ascii="Calibri" w:hAnsi="Calibri" w:cs="Arial"/>
          <w:color w:val="333333"/>
          <w:spacing w:val="-14"/>
        </w:rPr>
      </w:pPr>
      <w:r w:rsidRPr="00192BAA">
        <w:rPr>
          <w:rFonts w:ascii="Calibri" w:hAnsi="Calibri" w:cs="Arial"/>
          <w:color w:val="333333"/>
          <w:spacing w:val="-14"/>
        </w:rPr>
        <w:t>C3(c) allows for groups of people (up to six) living together as a single household. This allows for those groupings that do not fall within the C4 HMO definition, but which fell within the previous C3 use class, to be provided for i.e. a small religious community may fall into this section as could a homeowner who is living with a lodger</w:t>
      </w:r>
    </w:p>
    <w:p w14:paraId="497611F6" w14:textId="77777777" w:rsidR="00192BAA" w:rsidRPr="00192BAA" w:rsidRDefault="00192BAA" w:rsidP="00192BAA">
      <w:pPr>
        <w:pStyle w:val="ListParagraph"/>
        <w:numPr>
          <w:ilvl w:val="0"/>
          <w:numId w:val="7"/>
        </w:numPr>
        <w:rPr>
          <w:rFonts w:ascii="Calibri" w:hAnsi="Calibri" w:cs="Arial"/>
          <w:color w:val="333333"/>
          <w:spacing w:val="-14"/>
        </w:rPr>
      </w:pPr>
      <w:r w:rsidRPr="00192BAA">
        <w:rPr>
          <w:rFonts w:ascii="Calibri" w:hAnsi="Calibri" w:cs="Arial"/>
          <w:color w:val="333333"/>
          <w:spacing w:val="-14"/>
        </w:rPr>
        <w:t>C4 Houses in multiple occupation - Small shared houses occupied by between three and six unrelated individuals, as their only or main residence, who share basic amenities such as a kitchen or bathroom.</w:t>
      </w:r>
    </w:p>
    <w:p w14:paraId="519BD838" w14:textId="77777777" w:rsidR="00192BAA" w:rsidRPr="00192BAA" w:rsidRDefault="00192BAA" w:rsidP="00192BAA">
      <w:pPr>
        <w:rPr>
          <w:rFonts w:ascii="Calibri" w:hAnsi="Calibri" w:cs="Arial"/>
          <w:b/>
          <w:bCs/>
          <w:color w:val="333333"/>
          <w:spacing w:val="-14"/>
        </w:rPr>
      </w:pPr>
      <w:r w:rsidRPr="00192BAA">
        <w:rPr>
          <w:rFonts w:ascii="Calibri" w:hAnsi="Calibri" w:cs="Arial"/>
          <w:b/>
          <w:bCs/>
          <w:color w:val="333333"/>
          <w:spacing w:val="-14"/>
        </w:rPr>
        <w:t>Class D</w:t>
      </w:r>
    </w:p>
    <w:p w14:paraId="62C2AB9E"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 xml:space="preserve">Class D is </w:t>
      </w:r>
      <w:r w:rsidRPr="00192BAA">
        <w:rPr>
          <w:rFonts w:ascii="Calibri" w:hAnsi="Calibri" w:cs="Arial"/>
          <w:b/>
          <w:bCs/>
          <w:color w:val="333333"/>
          <w:spacing w:val="-14"/>
        </w:rPr>
        <w:t>revoked</w:t>
      </w:r>
      <w:r w:rsidRPr="00192BAA">
        <w:rPr>
          <w:rFonts w:ascii="Calibri" w:hAnsi="Calibri" w:cs="Arial"/>
          <w:color w:val="333333"/>
          <w:spacing w:val="-14"/>
        </w:rPr>
        <w:t xml:space="preserve"> from 1 September 2020.</w:t>
      </w:r>
    </w:p>
    <w:p w14:paraId="3C7EF831" w14:textId="77777777" w:rsidR="00192BAA" w:rsidRPr="00192BAA" w:rsidRDefault="00192BAA" w:rsidP="00192BAA">
      <w:pPr>
        <w:pStyle w:val="ListParagraph"/>
        <w:numPr>
          <w:ilvl w:val="0"/>
          <w:numId w:val="8"/>
        </w:numPr>
        <w:rPr>
          <w:rFonts w:ascii="Calibri" w:hAnsi="Calibri" w:cs="Arial"/>
          <w:color w:val="333333"/>
          <w:spacing w:val="-14"/>
        </w:rPr>
      </w:pPr>
      <w:r w:rsidRPr="00192BAA">
        <w:rPr>
          <w:rFonts w:ascii="Calibri" w:hAnsi="Calibri" w:cs="Arial"/>
          <w:color w:val="333333"/>
          <w:spacing w:val="-14"/>
        </w:rPr>
        <w:t>D1 is split out and replaced by the new Classes E(e-f) and F1</w:t>
      </w:r>
    </w:p>
    <w:p w14:paraId="6E0455ED" w14:textId="77777777" w:rsidR="00192BAA" w:rsidRPr="00192BAA" w:rsidRDefault="00192BAA" w:rsidP="00192BAA">
      <w:pPr>
        <w:pStyle w:val="ListParagraph"/>
        <w:numPr>
          <w:ilvl w:val="0"/>
          <w:numId w:val="8"/>
        </w:numPr>
        <w:rPr>
          <w:rFonts w:ascii="Calibri" w:hAnsi="Calibri" w:cs="Arial"/>
          <w:color w:val="333333"/>
          <w:spacing w:val="-14"/>
        </w:rPr>
      </w:pPr>
      <w:r w:rsidRPr="00192BAA">
        <w:rPr>
          <w:rFonts w:ascii="Calibri" w:hAnsi="Calibri" w:cs="Arial"/>
          <w:color w:val="333333"/>
          <w:spacing w:val="-14"/>
        </w:rPr>
        <w:t>D2 is split out and replaced by the new Classes E(d) and F2(c-d) as well as several newly defined ‘Sui Generis’ uses.</w:t>
      </w:r>
    </w:p>
    <w:p w14:paraId="3761550B"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It is included here for reference and use in specific situations where it remains valid (as detailed above).</w:t>
      </w:r>
    </w:p>
    <w:p w14:paraId="54DFECCC"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D1 Non-residential institutions</w:t>
      </w:r>
      <w:r w:rsidRPr="00192BAA">
        <w:rPr>
          <w:rFonts w:ascii="Calibri" w:hAnsi="Calibri" w:cs="Arial"/>
          <w:color w:val="333333"/>
          <w:spacing w:val="-14"/>
        </w:rPr>
        <w:t xml:space="preserve"> - Clinics, health centres, crèches, day nurseries, day centres, schools, art galleries (other than for sale or hire), museums, libraries, halls, places of worship, church halls, law court. Non-residential education and training centres</w:t>
      </w:r>
    </w:p>
    <w:p w14:paraId="2D8C35E3" w14:textId="77777777" w:rsidR="00192BAA" w:rsidRPr="00192BAA" w:rsidRDefault="00192BAA" w:rsidP="00192BAA">
      <w:pPr>
        <w:rPr>
          <w:rFonts w:ascii="Calibri" w:hAnsi="Calibri" w:cs="Arial"/>
          <w:color w:val="333333"/>
          <w:spacing w:val="-14"/>
        </w:rPr>
      </w:pPr>
      <w:r w:rsidRPr="00192BAA">
        <w:rPr>
          <w:rFonts w:ascii="Calibri" w:hAnsi="Calibri" w:cs="Arial"/>
          <w:b/>
          <w:bCs/>
          <w:color w:val="333333"/>
          <w:spacing w:val="-14"/>
        </w:rPr>
        <w:t>D2 Assembly and leisure</w:t>
      </w:r>
      <w:r w:rsidRPr="00192BAA">
        <w:rPr>
          <w:rFonts w:ascii="Calibri" w:hAnsi="Calibri" w:cs="Arial"/>
          <w:color w:val="333333"/>
          <w:spacing w:val="-14"/>
        </w:rPr>
        <w:t xml:space="preserve"> - Cinemas, music and concert halls, bingo and dance halls (but not night clubs), swimming baths, skating rinks, gymnasiums or area for indoor or outdoor sports and recreations (except for motor sports, or where firearms are used).</w:t>
      </w:r>
    </w:p>
    <w:p w14:paraId="76FC0EE4" w14:textId="77777777" w:rsidR="00192BAA" w:rsidRPr="00192BAA" w:rsidRDefault="00192BAA" w:rsidP="00192BAA">
      <w:pPr>
        <w:rPr>
          <w:rFonts w:ascii="Calibri" w:hAnsi="Calibri" w:cs="Arial"/>
          <w:b/>
          <w:bCs/>
          <w:color w:val="333333"/>
          <w:spacing w:val="-14"/>
        </w:rPr>
      </w:pPr>
      <w:r w:rsidRPr="00192BAA">
        <w:rPr>
          <w:rFonts w:ascii="Calibri" w:hAnsi="Calibri" w:cs="Arial"/>
          <w:b/>
          <w:bCs/>
          <w:color w:val="333333"/>
          <w:spacing w:val="-14"/>
        </w:rPr>
        <w:t>Class E - Commercial, Business and Service</w:t>
      </w:r>
    </w:p>
    <w:p w14:paraId="3ED44155"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Class E is introduced from 1 September 2020.</w:t>
      </w:r>
    </w:p>
    <w:p w14:paraId="44930B97"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In 11 parts, Class E more broadly covers uses previously defined in the revoked Classes A1/2/3, B1, D1(a-b) and ‘indoor sport’ from D2(e):</w:t>
      </w:r>
    </w:p>
    <w:p w14:paraId="549D0BA6"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a) Display or retail sale of goods, other than hot food</w:t>
      </w:r>
    </w:p>
    <w:p w14:paraId="27D4C030"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b) Sale of food and drink for consumption (mostly) on the premises</w:t>
      </w:r>
    </w:p>
    <w:p w14:paraId="27DDC5F5"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c) Provision of:</w:t>
      </w:r>
    </w:p>
    <w:p w14:paraId="02001DA7"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c)(i) Financial services,</w:t>
      </w:r>
    </w:p>
    <w:p w14:paraId="597E3462"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c)(ii) Professional services (other than health or medical services), or</w:t>
      </w:r>
    </w:p>
    <w:p w14:paraId="59AC6D97"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c)(iii) Other appropriate services in a commercial, business or service locality</w:t>
      </w:r>
    </w:p>
    <w:p w14:paraId="46F53078"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d) Indoor sport, recreation or fitness (not involving motorised vehicles or firearms)</w:t>
      </w:r>
    </w:p>
    <w:p w14:paraId="475133AD"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lastRenderedPageBreak/>
        <w:t>E(e) Provision of medical or health services (except the use of premises attached to the residence of the consultant or practitioner)</w:t>
      </w:r>
    </w:p>
    <w:p w14:paraId="113843A6"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f) Creche, day nursery or day centre (not including a residential use)</w:t>
      </w:r>
    </w:p>
    <w:p w14:paraId="3687FBF1"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g) Uses which can be carried out in a residential area without detriment to its amenity:</w:t>
      </w:r>
    </w:p>
    <w:p w14:paraId="19D90EB7"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g)(i) Offices to carry out any operational or administrative functions,</w:t>
      </w:r>
    </w:p>
    <w:p w14:paraId="371644DE" w14:textId="77777777" w:rsidR="00192BAA" w:rsidRP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g)(ii) Research and development of products or processes</w:t>
      </w:r>
    </w:p>
    <w:p w14:paraId="6C5CCFF0" w14:textId="3529AE8C" w:rsidR="00192BAA" w:rsidRDefault="00192BAA" w:rsidP="00192BAA">
      <w:pPr>
        <w:pStyle w:val="ListParagraph"/>
        <w:numPr>
          <w:ilvl w:val="0"/>
          <w:numId w:val="9"/>
        </w:numPr>
        <w:rPr>
          <w:rFonts w:ascii="Calibri" w:hAnsi="Calibri" w:cs="Arial"/>
          <w:color w:val="333333"/>
          <w:spacing w:val="-14"/>
        </w:rPr>
      </w:pPr>
      <w:r w:rsidRPr="00192BAA">
        <w:rPr>
          <w:rFonts w:ascii="Calibri" w:hAnsi="Calibri" w:cs="Arial"/>
          <w:color w:val="333333"/>
          <w:spacing w:val="-14"/>
        </w:rPr>
        <w:t>E(g)(iii) Industrial processes</w:t>
      </w:r>
    </w:p>
    <w:p w14:paraId="3FA21B7B" w14:textId="673961BF" w:rsidR="00192BAA" w:rsidRPr="00192BAA" w:rsidRDefault="00192BAA" w:rsidP="00192BAA">
      <w:pPr>
        <w:rPr>
          <w:rFonts w:ascii="Calibri" w:hAnsi="Calibri" w:cs="Arial"/>
          <w:b/>
          <w:bCs/>
          <w:color w:val="333333"/>
          <w:spacing w:val="-14"/>
        </w:rPr>
      </w:pPr>
      <w:r w:rsidRPr="00192BAA">
        <w:rPr>
          <w:rFonts w:ascii="Calibri" w:hAnsi="Calibri" w:cs="Arial"/>
          <w:b/>
          <w:bCs/>
          <w:color w:val="333333"/>
          <w:spacing w:val="-14"/>
        </w:rPr>
        <w:t>Class F - Local Community and Learning</w:t>
      </w:r>
    </w:p>
    <w:p w14:paraId="61535925" w14:textId="1D8352D5"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Class F is introduced from 1 September 2020.</w:t>
      </w:r>
    </w:p>
    <w:p w14:paraId="558FD734"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In two main parts, Class F covers uses previously defined in the revoked classes D1, ‘outdoor sport’, ‘swimming pools’ and ‘skating rinks’ from D2(e), as well as newly defined local community uses.</w:t>
      </w:r>
    </w:p>
    <w:p w14:paraId="4A18A133"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1 Learning and non-residential institutions – Use (not including residential use) defined in 7 parts:</w:t>
      </w:r>
    </w:p>
    <w:p w14:paraId="2DED0D47"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1(a) Provision of education</w:t>
      </w:r>
    </w:p>
    <w:p w14:paraId="7A2317E8"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1(b) Display of works of art (otherwise than for sale or hire)</w:t>
      </w:r>
    </w:p>
    <w:p w14:paraId="2F592B8C"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1(c) Museums</w:t>
      </w:r>
    </w:p>
    <w:p w14:paraId="0AE874E7"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1(d) Public libraries or public reading rooms</w:t>
      </w:r>
    </w:p>
    <w:p w14:paraId="12D969A2"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1(e) Public halls or exhibition halls</w:t>
      </w:r>
    </w:p>
    <w:p w14:paraId="39B629AB"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1(f) Public worship or religious instruction (or in connection with such use)</w:t>
      </w:r>
    </w:p>
    <w:p w14:paraId="1C695958"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1(g) Law courts</w:t>
      </w:r>
    </w:p>
    <w:p w14:paraId="10953EBE"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2 Local community – Use as defined in 4 parts:</w:t>
      </w:r>
    </w:p>
    <w:p w14:paraId="4894B439"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2(a) Shops (mostly) selling essential goods, including food, where the shop’s premises do not exceed 280 square metres and there is no other such facility within 1000 metres</w:t>
      </w:r>
    </w:p>
    <w:p w14:paraId="0BD2C733"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2(b) Halls or meeting places for the principal use of the local community</w:t>
      </w:r>
    </w:p>
    <w:p w14:paraId="3030B6DC"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2(c) Areas or places for outdoor sport or recreation (not involving motorised vehicles or firearms)</w:t>
      </w:r>
    </w:p>
    <w:p w14:paraId="57E3ECC3" w14:textId="77777777" w:rsidR="00192BAA" w:rsidRPr="00192BAA" w:rsidRDefault="00192BAA" w:rsidP="00192BAA">
      <w:pPr>
        <w:pStyle w:val="ListParagraph"/>
        <w:numPr>
          <w:ilvl w:val="0"/>
          <w:numId w:val="10"/>
        </w:numPr>
        <w:rPr>
          <w:rFonts w:ascii="Calibri" w:hAnsi="Calibri" w:cs="Arial"/>
          <w:color w:val="333333"/>
          <w:spacing w:val="-14"/>
        </w:rPr>
      </w:pPr>
      <w:r w:rsidRPr="00192BAA">
        <w:rPr>
          <w:rFonts w:ascii="Calibri" w:hAnsi="Calibri" w:cs="Arial"/>
          <w:color w:val="333333"/>
          <w:spacing w:val="-14"/>
        </w:rPr>
        <w:t>F2(d) Indoor or outdoor swimming pools or skating rinks</w:t>
      </w:r>
    </w:p>
    <w:p w14:paraId="5DFEE2AF" w14:textId="77777777" w:rsidR="00192BAA" w:rsidRPr="00192BAA" w:rsidRDefault="00192BAA" w:rsidP="00192BAA">
      <w:pPr>
        <w:rPr>
          <w:rFonts w:ascii="Calibri" w:hAnsi="Calibri" w:cs="Arial"/>
          <w:b/>
          <w:bCs/>
          <w:color w:val="333333"/>
          <w:spacing w:val="-14"/>
        </w:rPr>
      </w:pPr>
      <w:r w:rsidRPr="00192BAA">
        <w:rPr>
          <w:rFonts w:ascii="Calibri" w:hAnsi="Calibri" w:cs="Arial"/>
          <w:b/>
          <w:bCs/>
          <w:color w:val="333333"/>
          <w:spacing w:val="-14"/>
        </w:rPr>
        <w:t>Sui Generis</w:t>
      </w:r>
    </w:p>
    <w:p w14:paraId="164B385B"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Sui generis' is a Latin term that, in this context, means ‘in a class of its own’.</w:t>
      </w:r>
    </w:p>
    <w:p w14:paraId="2FA0DB23"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Certain uses are specifically defined and excluded from classification by legislation, and therefore become ‘sui generis’. These are:</w:t>
      </w:r>
    </w:p>
    <w:p w14:paraId="2CF4DC1D"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theatres</w:t>
      </w:r>
    </w:p>
    <w:p w14:paraId="48AD007A"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amusement arcades/centres or funfairs</w:t>
      </w:r>
    </w:p>
    <w:p w14:paraId="2FF82E26"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launderettes</w:t>
      </w:r>
    </w:p>
    <w:p w14:paraId="5F0F3BDF"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fuel stations</w:t>
      </w:r>
    </w:p>
    <w:p w14:paraId="6678D292"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hiring, selling and/or displaying motor vehicles</w:t>
      </w:r>
    </w:p>
    <w:p w14:paraId="44330ED8"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taxi businesses</w:t>
      </w:r>
    </w:p>
    <w:p w14:paraId="75CD4C35"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scrap yards, or a yard for the storage/distribution of minerals and/or the breaking of motor vehicles</w:t>
      </w:r>
    </w:p>
    <w:p w14:paraId="5FF181FE"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Alkali work’ (any work registerable under the Alkali, etc. Works Regulation Act 1906 (as amended))</w:t>
      </w:r>
    </w:p>
    <w:p w14:paraId="4F14C71D"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hostels (providing no significant element of care)</w:t>
      </w:r>
    </w:p>
    <w:p w14:paraId="6B277534"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waste disposal installations for the incineration, chemical treatment or landfill of hazardous waste</w:t>
      </w:r>
    </w:p>
    <w:p w14:paraId="63C84BA4"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retail warehouse clubs</w:t>
      </w:r>
    </w:p>
    <w:p w14:paraId="160AC73F"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nightclubs</w:t>
      </w:r>
    </w:p>
    <w:p w14:paraId="368A683F"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casinos</w:t>
      </w:r>
    </w:p>
    <w:p w14:paraId="76CE00BD"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betting offices/shops</w:t>
      </w:r>
    </w:p>
    <w:p w14:paraId="57FF5A47"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pay day loan shops</w:t>
      </w:r>
    </w:p>
    <w:p w14:paraId="7A374D4D"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public houses, wine bars, or drinking establishments – from 1 September 2020, previously Class A4</w:t>
      </w:r>
    </w:p>
    <w:p w14:paraId="369D7850"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lastRenderedPageBreak/>
        <w:t>drinking establishments with expanded food provision – from 1 September 2020, previously Class A4</w:t>
      </w:r>
    </w:p>
    <w:p w14:paraId="521D59EC"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hot food takeaways (for the sale of hot food where consumption of that food is mostly undertaken off the premises) – from 1 September 2020, previously Class A5</w:t>
      </w:r>
    </w:p>
    <w:p w14:paraId="4B0F89CD"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venues for live music performance – newly defined as ‘Sui Generis’ use from 1 September 2020</w:t>
      </w:r>
    </w:p>
    <w:p w14:paraId="2E2659DC"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cinemas – from 1 September 2020, previously Class D2(a)</w:t>
      </w:r>
    </w:p>
    <w:p w14:paraId="10522557"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concert halls – from 1 September 2020, previously Class D2(b)</w:t>
      </w:r>
    </w:p>
    <w:p w14:paraId="3A6F3AF8"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bingo halls – from 1 September 2020, previously Class D2(c)</w:t>
      </w:r>
    </w:p>
    <w:p w14:paraId="5836170E" w14:textId="77777777" w:rsidR="00192BAA" w:rsidRPr="00192BAA" w:rsidRDefault="00192BAA" w:rsidP="00192BAA">
      <w:pPr>
        <w:pStyle w:val="ListParagraph"/>
        <w:numPr>
          <w:ilvl w:val="0"/>
          <w:numId w:val="11"/>
        </w:numPr>
        <w:rPr>
          <w:rFonts w:ascii="Calibri" w:hAnsi="Calibri" w:cs="Arial"/>
          <w:color w:val="333333"/>
          <w:spacing w:val="-14"/>
        </w:rPr>
      </w:pPr>
      <w:r w:rsidRPr="00192BAA">
        <w:rPr>
          <w:rFonts w:ascii="Calibri" w:hAnsi="Calibri" w:cs="Arial"/>
          <w:color w:val="333333"/>
          <w:spacing w:val="-14"/>
        </w:rPr>
        <w:t>dance halls – from 1 September 2020, previously Class D2(d)</w:t>
      </w:r>
    </w:p>
    <w:p w14:paraId="2E1F618F" w14:textId="77777777" w:rsidR="00192BAA" w:rsidRPr="00192BAA" w:rsidRDefault="00192BAA" w:rsidP="00192BAA">
      <w:pPr>
        <w:rPr>
          <w:rFonts w:ascii="Calibri" w:hAnsi="Calibri" w:cs="Arial"/>
          <w:color w:val="333333"/>
          <w:spacing w:val="-14"/>
        </w:rPr>
      </w:pPr>
      <w:r w:rsidRPr="00192BAA">
        <w:rPr>
          <w:rFonts w:ascii="Calibri" w:hAnsi="Calibri" w:cs="Arial"/>
          <w:color w:val="333333"/>
          <w:spacing w:val="-14"/>
        </w:rPr>
        <w:t>Other uses become ‘sui generis’ where they fall outside the defined limits of any other use class.</w:t>
      </w:r>
    </w:p>
    <w:p w14:paraId="6161A169" w14:textId="332FAF19" w:rsidR="00192BAA" w:rsidRDefault="00192BAA" w:rsidP="00192BAA">
      <w:pPr>
        <w:rPr>
          <w:rFonts w:ascii="Calibri" w:hAnsi="Calibri" w:cs="Arial"/>
          <w:color w:val="333333"/>
          <w:spacing w:val="-14"/>
        </w:rPr>
      </w:pPr>
      <w:r w:rsidRPr="00192BAA">
        <w:rPr>
          <w:rFonts w:ascii="Calibri" w:hAnsi="Calibri" w:cs="Arial"/>
          <w:color w:val="333333"/>
          <w:spacing w:val="-14"/>
        </w:rPr>
        <w:t>For example, C4 (Houses in multiple occupation) is limited to houses with no more than six residents. Therefore, houses in multiple occupation with more than six residents become a ‘sui generis’ use.</w:t>
      </w:r>
      <w:r w:rsidR="00C67840">
        <w:rPr>
          <w:rFonts w:ascii="Calibri" w:hAnsi="Calibri" w:cs="Arial"/>
          <w:color w:val="333333"/>
          <w:spacing w:val="-14"/>
        </w:rPr>
        <w:t xml:space="preserve">   </w:t>
      </w:r>
      <w:r w:rsidR="00CE7759">
        <w:rPr>
          <w:rFonts w:ascii="Calibri" w:hAnsi="Calibri" w:cs="Arial"/>
          <w:color w:val="333333"/>
          <w:spacing w:val="-14"/>
        </w:rPr>
        <w:t xml:space="preserve">                                                         </w:t>
      </w:r>
      <w:r w:rsidR="00C67840">
        <w:sym w:font="Wingdings" w:char="F06E"/>
      </w:r>
    </w:p>
    <w:p w14:paraId="5374CB61" w14:textId="42DE6A1B" w:rsidR="000F59EC" w:rsidRDefault="000F59EC" w:rsidP="00192BAA">
      <w:pPr>
        <w:rPr>
          <w:rFonts w:ascii="Georgia" w:hAnsi="Georgia" w:cs="Arial"/>
          <w:i/>
          <w:iCs/>
          <w:color w:val="333333"/>
          <w:spacing w:val="-14"/>
          <w:sz w:val="16"/>
          <w:szCs w:val="16"/>
        </w:rPr>
      </w:pPr>
      <w:r w:rsidRPr="00FC4B6D">
        <w:rPr>
          <w:rFonts w:ascii="Georgia" w:hAnsi="Georgia" w:cs="Arial"/>
          <w:i/>
          <w:iCs/>
          <w:color w:val="333333"/>
          <w:spacing w:val="-14"/>
          <w:sz w:val="16"/>
          <w:szCs w:val="16"/>
        </w:rPr>
        <w:t>(This is a general guide only</w:t>
      </w:r>
      <w:r w:rsidR="00FC4B6D" w:rsidRPr="00FC4B6D">
        <w:rPr>
          <w:rFonts w:ascii="Georgia" w:hAnsi="Georgia" w:cs="Arial"/>
          <w:i/>
          <w:iCs/>
          <w:color w:val="333333"/>
          <w:spacing w:val="-14"/>
          <w:sz w:val="16"/>
          <w:szCs w:val="16"/>
        </w:rPr>
        <w:t xml:space="preserve"> and is not a definitive source of information. If you are in any doubt you should contact your Local Authority.</w:t>
      </w:r>
      <w:r w:rsidRPr="00FC4B6D">
        <w:rPr>
          <w:rFonts w:ascii="Georgia" w:hAnsi="Georgia" w:cs="Arial"/>
          <w:i/>
          <w:iCs/>
          <w:color w:val="333333"/>
          <w:spacing w:val="-14"/>
          <w:sz w:val="16"/>
          <w:szCs w:val="16"/>
        </w:rPr>
        <w:t>)</w:t>
      </w:r>
    </w:p>
    <w:p w14:paraId="6999780E" w14:textId="2C146BEF" w:rsidR="00920688" w:rsidRPr="00E56EBA" w:rsidRDefault="007C544A" w:rsidP="00192BAA">
      <w:pPr>
        <w:rPr>
          <w:rFonts w:ascii="Georgia" w:hAnsi="Georgia" w:cs="Arial"/>
          <w:b/>
          <w:bCs/>
          <w:i/>
          <w:iCs/>
          <w:color w:val="333333"/>
          <w:spacing w:val="-14"/>
          <w:sz w:val="16"/>
          <w:szCs w:val="16"/>
        </w:rPr>
      </w:pPr>
      <w:r>
        <w:rPr>
          <w:rFonts w:ascii="Georgia" w:hAnsi="Georgia" w:cs="Arial"/>
          <w:b/>
          <w:bCs/>
          <w:i/>
          <w:iCs/>
          <w:noProof/>
          <w:color w:val="333333"/>
          <w:spacing w:val="-14"/>
          <w:sz w:val="16"/>
          <w:szCs w:val="16"/>
        </w:rPr>
        <mc:AlternateContent>
          <mc:Choice Requires="wps">
            <w:drawing>
              <wp:anchor distT="0" distB="0" distL="114300" distR="114300" simplePos="0" relativeHeight="251679744" behindDoc="1" locked="0" layoutInCell="1" allowOverlap="1" wp14:anchorId="267D7A3B" wp14:editId="2A4EF459">
                <wp:simplePos x="0" y="0"/>
                <wp:positionH relativeFrom="column">
                  <wp:posOffset>-31750</wp:posOffset>
                </wp:positionH>
                <wp:positionV relativeFrom="paragraph">
                  <wp:posOffset>122555</wp:posOffset>
                </wp:positionV>
                <wp:extent cx="5765800" cy="254000"/>
                <wp:effectExtent l="57150" t="57150" r="44450" b="50800"/>
                <wp:wrapNone/>
                <wp:docPr id="59" name="Rectangle 59"/>
                <wp:cNvGraphicFramePr/>
                <a:graphic xmlns:a="http://schemas.openxmlformats.org/drawingml/2006/main">
                  <a:graphicData uri="http://schemas.microsoft.com/office/word/2010/wordprocessingShape">
                    <wps:wsp>
                      <wps:cNvSpPr/>
                      <wps:spPr>
                        <a:xfrm>
                          <a:off x="0" y="0"/>
                          <a:ext cx="5765800" cy="254000"/>
                        </a:xfrm>
                        <a:prstGeom prst="rect">
                          <a:avLst/>
                        </a:prstGeom>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77B7B5" id="Rectangle 59" o:spid="_x0000_s1026" style="position:absolute;margin-left:-2.5pt;margin-top:9.65pt;width:454pt;height:20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" fillcolor="#4472c4 [3204]" strokecolor="#1f3763 [1604]" strokeweight="1pt"/>
            </w:pict>
          </mc:Fallback>
        </mc:AlternateContent>
      </w:r>
    </w:p>
    <w:p w14:paraId="69E31243" w14:textId="1F67BB83" w:rsidR="00920688" w:rsidRDefault="00920688" w:rsidP="00920688">
      <w:pPr>
        <w:jc w:val="center"/>
        <w:rPr>
          <w:rFonts w:cs="Arial"/>
          <w:b/>
          <w:bCs/>
          <w:color w:val="FFFF00"/>
          <w:spacing w:val="-14"/>
        </w:rPr>
      </w:pPr>
      <w:r w:rsidRPr="007C544A">
        <w:rPr>
          <w:rFonts w:cs="Arial"/>
          <w:b/>
          <w:bCs/>
          <w:color w:val="FFFF00"/>
          <w:spacing w:val="-14"/>
        </w:rPr>
        <w:t>GOOD NEWS FOR LEASEHOLDERS</w:t>
      </w:r>
    </w:p>
    <w:p w14:paraId="69914796" w14:textId="77777777" w:rsidR="004C4935" w:rsidRPr="007C544A" w:rsidRDefault="004C4935" w:rsidP="00920688">
      <w:pPr>
        <w:jc w:val="center"/>
        <w:rPr>
          <w:rFonts w:cs="Arial"/>
          <w:b/>
          <w:bCs/>
          <w:color w:val="FFFF00"/>
          <w:spacing w:val="-14"/>
        </w:rPr>
      </w:pPr>
    </w:p>
    <w:p w14:paraId="47D7CE3F" w14:textId="524C3352" w:rsidR="00E56EBA" w:rsidRDefault="004C4935" w:rsidP="00E56EBA">
      <w:pPr>
        <w:rPr>
          <w:rFonts w:ascii="Calibri" w:hAnsi="Calibri" w:cs="Arial"/>
          <w:color w:val="000000" w:themeColor="text1"/>
          <w:spacing w:val="-14"/>
        </w:rPr>
      </w:pPr>
      <w:r>
        <w:rPr>
          <w:rFonts w:ascii="Calibri" w:hAnsi="Calibri" w:cs="Arial"/>
          <w:color w:val="000000" w:themeColor="text1"/>
          <w:spacing w:val="-14"/>
        </w:rPr>
        <w:t xml:space="preserve">Builders </w:t>
      </w:r>
      <w:r w:rsidR="00E56EBA" w:rsidRPr="00E56EBA">
        <w:rPr>
          <w:rFonts w:ascii="Calibri" w:hAnsi="Calibri" w:cs="Arial"/>
          <w:color w:val="000000" w:themeColor="text1"/>
          <w:spacing w:val="-14"/>
        </w:rPr>
        <w:t>Taylor Wimpey and Countryside told to remove 'unacceptable' leasehold terms</w:t>
      </w:r>
      <w:r w:rsidR="00E56EBA">
        <w:rPr>
          <w:rFonts w:ascii="Calibri" w:hAnsi="Calibri" w:cs="Arial"/>
          <w:color w:val="000000" w:themeColor="text1"/>
          <w:spacing w:val="-14"/>
        </w:rPr>
        <w:t xml:space="preserve">.   The </w:t>
      </w:r>
      <w:r w:rsidR="00E56EBA" w:rsidRPr="00E56EBA">
        <w:rPr>
          <w:rFonts w:ascii="Calibri" w:hAnsi="Calibri" w:cs="Arial"/>
          <w:color w:val="000000" w:themeColor="text1"/>
          <w:spacing w:val="-14"/>
        </w:rPr>
        <w:t>Competition and Markets Authority</w:t>
      </w:r>
      <w:r w:rsidR="00E56EBA">
        <w:rPr>
          <w:rFonts w:ascii="Calibri" w:hAnsi="Calibri" w:cs="Arial"/>
          <w:color w:val="000000" w:themeColor="text1"/>
          <w:spacing w:val="-14"/>
        </w:rPr>
        <w:t xml:space="preserve"> has </w:t>
      </w:r>
      <w:r w:rsidR="00E56EBA" w:rsidRPr="00E56EBA">
        <w:rPr>
          <w:rFonts w:ascii="Calibri" w:hAnsi="Calibri" w:cs="Arial"/>
          <w:color w:val="000000" w:themeColor="text1"/>
          <w:spacing w:val="-14"/>
        </w:rPr>
        <w:t>act</w:t>
      </w:r>
      <w:r w:rsidR="00E56EBA">
        <w:rPr>
          <w:rFonts w:ascii="Calibri" w:hAnsi="Calibri" w:cs="Arial"/>
          <w:color w:val="000000" w:themeColor="text1"/>
          <w:spacing w:val="-14"/>
        </w:rPr>
        <w:t xml:space="preserve">ed </w:t>
      </w:r>
      <w:r w:rsidR="00E56EBA" w:rsidRPr="00E56EBA">
        <w:rPr>
          <w:rFonts w:ascii="Calibri" w:hAnsi="Calibri" w:cs="Arial"/>
          <w:color w:val="000000" w:themeColor="text1"/>
          <w:spacing w:val="-14"/>
        </w:rPr>
        <w:t>over contracts that mean leaseholders have to pay ground rents that double every 10 to 15 years</w:t>
      </w:r>
      <w:r w:rsidR="00E56EBA">
        <w:rPr>
          <w:rFonts w:ascii="Calibri" w:hAnsi="Calibri" w:cs="Arial"/>
          <w:color w:val="000000" w:themeColor="text1"/>
          <w:spacing w:val="-14"/>
        </w:rPr>
        <w:t>.</w:t>
      </w:r>
    </w:p>
    <w:p w14:paraId="70C128AF" w14:textId="77777777" w:rsidR="00E56EBA" w:rsidRPr="00E56EBA" w:rsidRDefault="00E56EBA" w:rsidP="00E56EBA">
      <w:pPr>
        <w:rPr>
          <w:rFonts w:ascii="Calibri" w:hAnsi="Calibri" w:cs="Arial"/>
          <w:color w:val="000000" w:themeColor="text1"/>
          <w:spacing w:val="-14"/>
        </w:rPr>
      </w:pPr>
      <w:r w:rsidRPr="00E56EBA">
        <w:rPr>
          <w:rFonts w:ascii="Calibri" w:hAnsi="Calibri" w:cs="Arial"/>
          <w:color w:val="000000" w:themeColor="text1"/>
          <w:spacing w:val="-14"/>
        </w:rPr>
        <w:t>The competition watchdog has ordered the housebuilders Taylor Wimpey and Countryside Properties to remove terms in contracts that have made it impossible for some homeowners to get a mortgage or sell their properties.</w:t>
      </w:r>
    </w:p>
    <w:p w14:paraId="5E83AD36" w14:textId="6679790F" w:rsidR="00E56EBA" w:rsidRPr="00E56EBA" w:rsidRDefault="00E56EBA" w:rsidP="00E56EBA">
      <w:pPr>
        <w:rPr>
          <w:rFonts w:ascii="Calibri" w:hAnsi="Calibri" w:cs="Arial"/>
          <w:color w:val="000000" w:themeColor="text1"/>
          <w:spacing w:val="-14"/>
        </w:rPr>
      </w:pPr>
      <w:r w:rsidRPr="00E56EBA">
        <w:rPr>
          <w:rFonts w:ascii="Calibri" w:hAnsi="Calibri" w:cs="Arial"/>
          <w:color w:val="000000" w:themeColor="text1"/>
          <w:spacing w:val="-14"/>
        </w:rPr>
        <w:t>The Competition and Markets Authority has told the two firms to remove certain contract terms that mean leaseholders have to pay ground rents that double every 10 to 15 years.</w:t>
      </w:r>
    </w:p>
    <w:p w14:paraId="0D5973A5" w14:textId="5D261EB2" w:rsidR="00E56EBA" w:rsidRPr="00E56EBA" w:rsidRDefault="00E56EBA" w:rsidP="00E56EBA">
      <w:pPr>
        <w:rPr>
          <w:rFonts w:ascii="Calibri" w:hAnsi="Calibri" w:cs="Arial"/>
          <w:color w:val="000000" w:themeColor="text1"/>
          <w:spacing w:val="-14"/>
        </w:rPr>
      </w:pPr>
      <w:r w:rsidRPr="00E56EBA">
        <w:rPr>
          <w:rFonts w:ascii="Calibri" w:hAnsi="Calibri" w:cs="Arial"/>
          <w:color w:val="000000" w:themeColor="text1"/>
          <w:spacing w:val="-14"/>
        </w:rPr>
        <w:t>“These ground rent terms can make it impossible for people to sell or get a mortgage on their homes, meaning they find themselves trapped,” said Andrea Coscelli, the chief executive of the CMA. “This is unacceptable. Countryside and Taylor Wimpey must entirely remove all these terms from existing contracts to make sure they are on the right side of the law. If these developers do not address our concerns, we will take further action, including through the courts, if necessary.”</w:t>
      </w:r>
    </w:p>
    <w:p w14:paraId="3BB63085" w14:textId="77777777" w:rsidR="00E56EBA" w:rsidRPr="00E56EBA" w:rsidRDefault="00E56EBA" w:rsidP="00E56EBA">
      <w:pPr>
        <w:rPr>
          <w:rFonts w:ascii="Calibri" w:hAnsi="Calibri" w:cs="Arial"/>
          <w:color w:val="000000" w:themeColor="text1"/>
          <w:spacing w:val="-14"/>
        </w:rPr>
      </w:pPr>
      <w:r w:rsidRPr="00E56EBA">
        <w:rPr>
          <w:rFonts w:ascii="Calibri" w:hAnsi="Calibri" w:cs="Arial"/>
          <w:color w:val="000000" w:themeColor="text1"/>
          <w:spacing w:val="-14"/>
        </w:rPr>
        <w:t>The CMA has written to the businesses stating that their practices break consumer protection law, giving them the opportunity to sign formal commitments, known as undertakings, to remove the terms from contracts.</w:t>
      </w:r>
    </w:p>
    <w:p w14:paraId="091E3193" w14:textId="05A723DB" w:rsidR="00E56EBA" w:rsidRPr="00E56EBA" w:rsidRDefault="00E56EBA" w:rsidP="00E56EBA">
      <w:pPr>
        <w:rPr>
          <w:rFonts w:ascii="Calibri" w:hAnsi="Calibri" w:cs="Arial"/>
          <w:color w:val="000000" w:themeColor="text1"/>
          <w:spacing w:val="-14"/>
        </w:rPr>
      </w:pPr>
      <w:r w:rsidRPr="00E56EBA">
        <w:rPr>
          <w:rFonts w:ascii="Calibri" w:hAnsi="Calibri" w:cs="Arial"/>
          <w:color w:val="000000" w:themeColor="text1"/>
          <w:spacing w:val="-14"/>
        </w:rPr>
        <w:t xml:space="preserve">Robert Jenrick, the </w:t>
      </w:r>
      <w:r>
        <w:rPr>
          <w:rFonts w:ascii="Calibri" w:hAnsi="Calibri" w:cs="Arial"/>
          <w:color w:val="000000" w:themeColor="text1"/>
          <w:spacing w:val="-14"/>
        </w:rPr>
        <w:t>H</w:t>
      </w:r>
      <w:r w:rsidRPr="00E56EBA">
        <w:rPr>
          <w:rFonts w:ascii="Calibri" w:hAnsi="Calibri" w:cs="Arial"/>
          <w:color w:val="000000" w:themeColor="text1"/>
          <w:spacing w:val="-14"/>
        </w:rPr>
        <w:t xml:space="preserve">ousing </w:t>
      </w:r>
      <w:r>
        <w:rPr>
          <w:rFonts w:ascii="Calibri" w:hAnsi="Calibri" w:cs="Arial"/>
          <w:color w:val="000000" w:themeColor="text1"/>
          <w:spacing w:val="-14"/>
        </w:rPr>
        <w:t>S</w:t>
      </w:r>
      <w:r w:rsidRPr="00E56EBA">
        <w:rPr>
          <w:rFonts w:ascii="Calibri" w:hAnsi="Calibri" w:cs="Arial"/>
          <w:color w:val="000000" w:themeColor="text1"/>
          <w:spacing w:val="-14"/>
        </w:rPr>
        <w:t>ecretary, said that the CMA’s action would bring “justice to homeowners”.</w:t>
      </w:r>
    </w:p>
    <w:p w14:paraId="49A92CB5" w14:textId="1A74823C" w:rsidR="00E56EBA" w:rsidRDefault="00E56EBA" w:rsidP="00E56EBA">
      <w:pPr>
        <w:rPr>
          <w:rFonts w:ascii="Calibri" w:hAnsi="Calibri" w:cs="Arial"/>
          <w:color w:val="000000" w:themeColor="text1"/>
          <w:spacing w:val="-14"/>
        </w:rPr>
      </w:pPr>
      <w:r w:rsidRPr="00E56EBA">
        <w:rPr>
          <w:rFonts w:ascii="Calibri" w:hAnsi="Calibri" w:cs="Arial"/>
          <w:color w:val="000000" w:themeColor="text1"/>
          <w:spacing w:val="-14"/>
        </w:rPr>
        <w:t>“Unfair practices, such as crippling ground rents, have no place in our housing market,” said Jenrick. “This behaviour must end and I look forward to appropriate redress being forthcoming for leaseholders.”</w:t>
      </w:r>
    </w:p>
    <w:p w14:paraId="238F2342" w14:textId="77777777" w:rsidR="00E56EBA" w:rsidRPr="00E56EBA" w:rsidRDefault="00E56EBA" w:rsidP="00E56EBA">
      <w:pPr>
        <w:rPr>
          <w:rFonts w:ascii="Calibri" w:hAnsi="Calibri" w:cs="Arial"/>
          <w:color w:val="000000" w:themeColor="text1"/>
          <w:spacing w:val="-14"/>
        </w:rPr>
      </w:pPr>
      <w:r w:rsidRPr="00E56EBA">
        <w:rPr>
          <w:rFonts w:ascii="Calibri" w:hAnsi="Calibri" w:cs="Arial"/>
          <w:color w:val="000000" w:themeColor="text1"/>
          <w:spacing w:val="-14"/>
        </w:rPr>
        <w:t>In a statement to investors Taylor Wimpey acknowledged that it has received the letter from the CMA and said it would cooperate.</w:t>
      </w:r>
    </w:p>
    <w:p w14:paraId="1E64C089" w14:textId="77777777" w:rsidR="00E56EBA" w:rsidRPr="00E56EBA" w:rsidRDefault="00E56EBA" w:rsidP="00E56EBA">
      <w:pPr>
        <w:rPr>
          <w:rFonts w:ascii="Calibri" w:hAnsi="Calibri" w:cs="Arial"/>
          <w:color w:val="000000" w:themeColor="text1"/>
          <w:spacing w:val="-14"/>
        </w:rPr>
      </w:pPr>
      <w:r w:rsidRPr="00E56EBA">
        <w:rPr>
          <w:rFonts w:ascii="Calibri" w:hAnsi="Calibri" w:cs="Arial"/>
          <w:color w:val="000000" w:themeColor="text1"/>
          <w:spacing w:val="-14"/>
        </w:rPr>
        <w:t>“We have now received a letter from the CMA setting out its concerns and confirming that it intends to move to the next stage of formal consultation,” the company said. “We will continue to cooperate with the CMA and work with them to find a satisfactory resolution, within the required timescale.”</w:t>
      </w:r>
    </w:p>
    <w:p w14:paraId="5CD3BE9E" w14:textId="77777777" w:rsidR="00A33B18" w:rsidRDefault="00E56EBA" w:rsidP="00A33B18">
      <w:pPr>
        <w:rPr>
          <w:rFonts w:ascii="Calibri" w:hAnsi="Calibri" w:cs="Arial"/>
          <w:color w:val="000000" w:themeColor="text1"/>
          <w:spacing w:val="-14"/>
        </w:rPr>
      </w:pPr>
      <w:r w:rsidRPr="00E56EBA">
        <w:rPr>
          <w:rFonts w:ascii="Calibri" w:hAnsi="Calibri" w:cs="Arial"/>
          <w:color w:val="000000" w:themeColor="text1"/>
          <w:spacing w:val="-14"/>
        </w:rPr>
        <w:t>The CMA’s action follows the launch of an investigation in September into the UK’s four biggest housebuilders, including Barratt and Persimmon, after uncovering evidence that buyers of leasehold properties were misled and charged excessive fees.</w:t>
      </w:r>
      <w:r w:rsidR="00C67840">
        <w:rPr>
          <w:rFonts w:ascii="Calibri" w:hAnsi="Calibri" w:cs="Arial"/>
          <w:color w:val="000000" w:themeColor="text1"/>
          <w:spacing w:val="-14"/>
        </w:rPr>
        <w:t xml:space="preserve">    </w:t>
      </w:r>
      <w:r w:rsidR="00673D27">
        <w:rPr>
          <w:rFonts w:ascii="Calibri" w:hAnsi="Calibri" w:cs="Arial"/>
          <w:color w:val="000000" w:themeColor="text1"/>
          <w:spacing w:val="-14"/>
        </w:rPr>
        <w:t xml:space="preserve">                                         </w:t>
      </w:r>
      <w:r w:rsidR="00A33B18">
        <w:rPr>
          <w:rFonts w:ascii="Calibri" w:hAnsi="Calibri" w:cs="Arial"/>
          <w:color w:val="000000" w:themeColor="text1"/>
          <w:spacing w:val="-14"/>
        </w:rPr>
        <w:t xml:space="preserve">                                                                                                                                                       </w:t>
      </w:r>
      <w:r w:rsidR="00A33B18">
        <w:sym w:font="Wingdings" w:char="F06E"/>
      </w:r>
    </w:p>
    <w:p w14:paraId="1D89767B" w14:textId="42449EC5" w:rsidR="00A33B18" w:rsidRDefault="00A33B18" w:rsidP="00E56EBA">
      <w:pPr>
        <w:rPr>
          <w:rFonts w:ascii="Calibri" w:hAnsi="Calibri" w:cs="Arial"/>
          <w:color w:val="000000" w:themeColor="text1"/>
          <w:spacing w:val="-14"/>
        </w:rPr>
      </w:pPr>
    </w:p>
    <w:p w14:paraId="4CC1A7D3" w14:textId="77777777" w:rsidR="00A33B18" w:rsidRDefault="00A33B18" w:rsidP="00E56EBA">
      <w:pPr>
        <w:rPr>
          <w:rFonts w:ascii="Calibri" w:hAnsi="Calibri" w:cs="Arial"/>
          <w:color w:val="000000" w:themeColor="text1"/>
          <w:spacing w:val="-14"/>
        </w:rPr>
      </w:pPr>
    </w:p>
    <w:p w14:paraId="67F2FB84" w14:textId="77777777" w:rsidR="00A33B18" w:rsidRDefault="00A33B18" w:rsidP="00E56EBA">
      <w:pPr>
        <w:rPr>
          <w:rFonts w:ascii="Calibri" w:hAnsi="Calibri" w:cs="Arial"/>
          <w:color w:val="000000" w:themeColor="text1"/>
          <w:spacing w:val="-14"/>
        </w:rPr>
      </w:pPr>
    </w:p>
    <w:p w14:paraId="14F9024D" w14:textId="77777777" w:rsidR="00A33B18" w:rsidRDefault="00A33B18" w:rsidP="00E56EBA">
      <w:pPr>
        <w:rPr>
          <w:rFonts w:ascii="Calibri" w:hAnsi="Calibri" w:cs="Arial"/>
          <w:color w:val="000000" w:themeColor="text1"/>
          <w:spacing w:val="-14"/>
        </w:rPr>
      </w:pPr>
    </w:p>
    <w:p w14:paraId="2C674DF7" w14:textId="54F1E737" w:rsidR="00E56EBA" w:rsidRDefault="004C4935" w:rsidP="00E56EBA">
      <w:pPr>
        <w:jc w:val="center"/>
        <w:rPr>
          <w:rFonts w:ascii="Calibri" w:hAnsi="Calibri" w:cs="Arial"/>
          <w:b/>
          <w:bCs/>
          <w:color w:val="000000" w:themeColor="text1"/>
          <w:spacing w:val="-14"/>
        </w:rPr>
      </w:pPr>
      <w:r>
        <w:rPr>
          <w:rFonts w:ascii="Calibri" w:hAnsi="Calibri" w:cs="Arial"/>
          <w:noProof/>
          <w:color w:val="000000" w:themeColor="text1"/>
          <w:spacing w:val="-14"/>
        </w:rPr>
        <w:lastRenderedPageBreak/>
        <mc:AlternateContent>
          <mc:Choice Requires="wps">
            <w:drawing>
              <wp:anchor distT="0" distB="0" distL="114300" distR="114300" simplePos="0" relativeHeight="251680768" behindDoc="1" locked="0" layoutInCell="1" allowOverlap="1" wp14:anchorId="7DD73DB9" wp14:editId="1596748F">
                <wp:simplePos x="0" y="0"/>
                <wp:positionH relativeFrom="column">
                  <wp:posOffset>19050</wp:posOffset>
                </wp:positionH>
                <wp:positionV relativeFrom="paragraph">
                  <wp:posOffset>-5080</wp:posOffset>
                </wp:positionV>
                <wp:extent cx="5619750" cy="209550"/>
                <wp:effectExtent l="57150" t="57150" r="57150" b="57150"/>
                <wp:wrapNone/>
                <wp:docPr id="60" name="Rectangle 60"/>
                <wp:cNvGraphicFramePr/>
                <a:graphic xmlns:a="http://schemas.openxmlformats.org/drawingml/2006/main">
                  <a:graphicData uri="http://schemas.microsoft.com/office/word/2010/wordprocessingShape">
                    <wps:wsp>
                      <wps:cNvSpPr/>
                      <wps:spPr>
                        <a:xfrm>
                          <a:off x="0" y="0"/>
                          <a:ext cx="5619750" cy="209550"/>
                        </a:xfrm>
                        <a:prstGeom prst="rect">
                          <a:avLst/>
                        </a:prstGeom>
                        <a:blipFill>
                          <a:blip r:embed="rId19"/>
                          <a:tile tx="0" ty="0" sx="100000" sy="100000" flip="none" algn="tl"/>
                        </a:blipFill>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F433D0" id="Rectangle 60" o:spid="_x0000_s1026" style="position:absolute;margin-left:1.5pt;margin-top:-.4pt;width:442.5pt;height:16.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" strokecolor="#1f3763 [1604]" strokeweight="1pt">
                <v:fill r:id="rId20" o:title="" recolor="t" rotate="t" type="tile"/>
              </v:rect>
            </w:pict>
          </mc:Fallback>
        </mc:AlternateContent>
      </w:r>
      <w:r w:rsidR="00794622" w:rsidRPr="00794622">
        <w:rPr>
          <w:rFonts w:ascii="Calibri" w:hAnsi="Calibri" w:cs="Arial"/>
          <w:b/>
          <w:bCs/>
          <w:color w:val="000000" w:themeColor="text1"/>
          <w:spacing w:val="-14"/>
        </w:rPr>
        <w:t>HAS YOU</w:t>
      </w:r>
      <w:r w:rsidR="00794622">
        <w:rPr>
          <w:rFonts w:ascii="Calibri" w:hAnsi="Calibri" w:cs="Arial"/>
          <w:b/>
          <w:bCs/>
          <w:color w:val="000000" w:themeColor="text1"/>
          <w:spacing w:val="-14"/>
        </w:rPr>
        <w:t>R</w:t>
      </w:r>
      <w:r w:rsidR="00794622" w:rsidRPr="00794622">
        <w:rPr>
          <w:rFonts w:ascii="Calibri" w:hAnsi="Calibri" w:cs="Arial"/>
          <w:b/>
          <w:bCs/>
          <w:color w:val="000000" w:themeColor="text1"/>
          <w:spacing w:val="-14"/>
        </w:rPr>
        <w:t xml:space="preserve"> CAR BEEN DAMAGED BY A POTHOLE?</w:t>
      </w:r>
    </w:p>
    <w:p w14:paraId="35320C76" w14:textId="77777777" w:rsidR="006F44E9" w:rsidRDefault="006F44E9" w:rsidP="00E56EBA">
      <w:pPr>
        <w:jc w:val="center"/>
        <w:rPr>
          <w:rFonts w:ascii="Calibri" w:hAnsi="Calibri" w:cs="Arial"/>
          <w:b/>
          <w:bCs/>
          <w:color w:val="000000" w:themeColor="text1"/>
          <w:spacing w:val="-14"/>
        </w:rPr>
      </w:pPr>
    </w:p>
    <w:p w14:paraId="1119C4E8" w14:textId="77777777" w:rsidR="006F44E9" w:rsidRDefault="006F44E9" w:rsidP="006F44E9">
      <w:pPr>
        <w:jc w:val="center"/>
        <w:rPr>
          <w:rFonts w:ascii="Calibri" w:hAnsi="Calibri" w:cs="Arial"/>
          <w:color w:val="000000" w:themeColor="text1"/>
          <w:spacing w:val="-14"/>
        </w:rPr>
      </w:pPr>
      <w:r w:rsidRPr="006F44E9">
        <w:rPr>
          <w:rFonts w:ascii="Calibri" w:hAnsi="Calibri" w:cs="Arial"/>
          <w:noProof/>
          <w:color w:val="000000" w:themeColor="text1"/>
          <w:spacing w:val="-14"/>
        </w:rPr>
        <w:drawing>
          <wp:inline distT="0" distB="0" distL="0" distR="0" wp14:anchorId="2EF45A44" wp14:editId="24B3101B">
            <wp:extent cx="2228018" cy="139319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53431" cy="1409081"/>
                    </a:xfrm>
                    <a:prstGeom prst="rect">
                      <a:avLst/>
                    </a:prstGeom>
                    <a:noFill/>
                    <a:ln>
                      <a:noFill/>
                    </a:ln>
                  </pic:spPr>
                </pic:pic>
              </a:graphicData>
            </a:graphic>
          </wp:inline>
        </w:drawing>
      </w:r>
      <w:r w:rsidRPr="006F44E9">
        <w:rPr>
          <w:rFonts w:ascii="Calibri" w:hAnsi="Calibri" w:cs="Arial"/>
          <w:noProof/>
          <w:color w:val="000000" w:themeColor="text1"/>
          <w:spacing w:val="-14"/>
        </w:rPr>
        <w:drawing>
          <wp:inline distT="0" distB="0" distL="0" distR="0" wp14:anchorId="3A3F19D5" wp14:editId="5D5ACCA4">
            <wp:extent cx="2400300" cy="1398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29529" cy="1415565"/>
                    </a:xfrm>
                    <a:prstGeom prst="rect">
                      <a:avLst/>
                    </a:prstGeom>
                    <a:noFill/>
                    <a:ln>
                      <a:noFill/>
                    </a:ln>
                  </pic:spPr>
                </pic:pic>
              </a:graphicData>
            </a:graphic>
          </wp:inline>
        </w:drawing>
      </w:r>
    </w:p>
    <w:p w14:paraId="60D8A7F1" w14:textId="7F6998D9" w:rsidR="00794622" w:rsidRDefault="00794622" w:rsidP="00794622">
      <w:pPr>
        <w:rPr>
          <w:rFonts w:ascii="Calibri" w:hAnsi="Calibri" w:cs="Arial"/>
          <w:color w:val="000000" w:themeColor="text1"/>
          <w:spacing w:val="-14"/>
        </w:rPr>
      </w:pPr>
      <w:r>
        <w:rPr>
          <w:rFonts w:ascii="Calibri" w:hAnsi="Calibri" w:cs="Arial"/>
          <w:color w:val="000000" w:themeColor="text1"/>
          <w:spacing w:val="-14"/>
        </w:rPr>
        <w:t xml:space="preserve">You may want to </w:t>
      </w:r>
      <w:r w:rsidR="00A345CB">
        <w:rPr>
          <w:rFonts w:ascii="Calibri" w:hAnsi="Calibri" w:cs="Arial"/>
          <w:color w:val="000000" w:themeColor="text1"/>
          <w:spacing w:val="-14"/>
        </w:rPr>
        <w:t>distribute</w:t>
      </w:r>
      <w:r>
        <w:rPr>
          <w:rFonts w:ascii="Calibri" w:hAnsi="Calibri" w:cs="Arial"/>
          <w:color w:val="000000" w:themeColor="text1"/>
          <w:spacing w:val="-14"/>
        </w:rPr>
        <w:t xml:space="preserve"> the </w:t>
      </w:r>
      <w:r w:rsidR="00A345CB">
        <w:rPr>
          <w:rFonts w:ascii="Calibri" w:hAnsi="Calibri" w:cs="Arial"/>
          <w:color w:val="000000" w:themeColor="text1"/>
          <w:spacing w:val="-14"/>
        </w:rPr>
        <w:t>following</w:t>
      </w:r>
      <w:r>
        <w:rPr>
          <w:rFonts w:ascii="Calibri" w:hAnsi="Calibri" w:cs="Arial"/>
          <w:color w:val="000000" w:themeColor="text1"/>
          <w:spacing w:val="-14"/>
        </w:rPr>
        <w:t xml:space="preserve"> information to your members:</w:t>
      </w:r>
    </w:p>
    <w:p w14:paraId="55A5D086" w14:textId="1736ABC2" w:rsidR="00794622" w:rsidRPr="00794622" w:rsidRDefault="00794622" w:rsidP="00794622">
      <w:pPr>
        <w:rPr>
          <w:rFonts w:ascii="Calibri" w:hAnsi="Calibri" w:cs="Arial"/>
          <w:color w:val="000000" w:themeColor="text1"/>
          <w:spacing w:val="-14"/>
        </w:rPr>
      </w:pPr>
      <w:r>
        <w:rPr>
          <w:rFonts w:ascii="Calibri" w:hAnsi="Calibri" w:cs="Arial"/>
          <w:color w:val="000000" w:themeColor="text1"/>
          <w:spacing w:val="-14"/>
        </w:rPr>
        <w:t xml:space="preserve">It </w:t>
      </w:r>
      <w:r w:rsidRPr="00794622">
        <w:rPr>
          <w:rFonts w:ascii="Calibri" w:hAnsi="Calibri" w:cs="Arial"/>
          <w:color w:val="000000" w:themeColor="text1"/>
          <w:spacing w:val="-14"/>
        </w:rPr>
        <w:t xml:space="preserve">may be </w:t>
      </w:r>
      <w:r>
        <w:rPr>
          <w:rFonts w:ascii="Calibri" w:hAnsi="Calibri" w:cs="Arial"/>
          <w:color w:val="000000" w:themeColor="text1"/>
          <w:spacing w:val="-14"/>
        </w:rPr>
        <w:t>possible</w:t>
      </w:r>
      <w:r w:rsidRPr="00794622">
        <w:rPr>
          <w:rFonts w:ascii="Calibri" w:hAnsi="Calibri" w:cs="Arial"/>
          <w:color w:val="000000" w:themeColor="text1"/>
          <w:spacing w:val="-14"/>
        </w:rPr>
        <w:t xml:space="preserve"> to claim compensation if </w:t>
      </w:r>
      <w:r>
        <w:rPr>
          <w:rFonts w:ascii="Calibri" w:hAnsi="Calibri" w:cs="Arial"/>
          <w:color w:val="000000" w:themeColor="text1"/>
          <w:spacing w:val="-14"/>
        </w:rPr>
        <w:t>a</w:t>
      </w:r>
      <w:r w:rsidRPr="00794622">
        <w:rPr>
          <w:rFonts w:ascii="Calibri" w:hAnsi="Calibri" w:cs="Arial"/>
          <w:color w:val="000000" w:themeColor="text1"/>
          <w:spacing w:val="-14"/>
        </w:rPr>
        <w:t xml:space="preserve"> vehicle has been damaged by a road. The organisation </w:t>
      </w:r>
      <w:r>
        <w:rPr>
          <w:rFonts w:ascii="Calibri" w:hAnsi="Calibri" w:cs="Arial"/>
          <w:color w:val="000000" w:themeColor="text1"/>
          <w:spacing w:val="-14"/>
        </w:rPr>
        <w:t>that should be contacted</w:t>
      </w:r>
      <w:r w:rsidRPr="00794622">
        <w:rPr>
          <w:rFonts w:ascii="Calibri" w:hAnsi="Calibri" w:cs="Arial"/>
          <w:color w:val="000000" w:themeColor="text1"/>
          <w:spacing w:val="-14"/>
        </w:rPr>
        <w:t xml:space="preserve"> depends on where the road is and the type of road.</w:t>
      </w:r>
    </w:p>
    <w:p w14:paraId="553D7C1F" w14:textId="23693ECF" w:rsidR="00794622" w:rsidRPr="00794622" w:rsidRDefault="00794622" w:rsidP="00794622">
      <w:pPr>
        <w:rPr>
          <w:rFonts w:ascii="Calibri" w:hAnsi="Calibri" w:cs="Arial"/>
          <w:color w:val="000000" w:themeColor="text1"/>
          <w:spacing w:val="-14"/>
        </w:rPr>
      </w:pPr>
      <w:r>
        <w:rPr>
          <w:rFonts w:ascii="Calibri" w:hAnsi="Calibri" w:cs="Arial"/>
          <w:color w:val="000000" w:themeColor="text1"/>
          <w:spacing w:val="-14"/>
        </w:rPr>
        <w:t>No compensation can be</w:t>
      </w:r>
      <w:r w:rsidRPr="00794622">
        <w:rPr>
          <w:rFonts w:ascii="Calibri" w:hAnsi="Calibri" w:cs="Arial"/>
          <w:color w:val="000000" w:themeColor="text1"/>
          <w:spacing w:val="-14"/>
        </w:rPr>
        <w:t xml:space="preserve"> claim</w:t>
      </w:r>
      <w:r>
        <w:rPr>
          <w:rFonts w:ascii="Calibri" w:hAnsi="Calibri" w:cs="Arial"/>
          <w:color w:val="000000" w:themeColor="text1"/>
          <w:spacing w:val="-14"/>
        </w:rPr>
        <w:t>ed</w:t>
      </w:r>
      <w:r w:rsidRPr="00794622">
        <w:rPr>
          <w:rFonts w:ascii="Calibri" w:hAnsi="Calibri" w:cs="Arial"/>
          <w:color w:val="000000" w:themeColor="text1"/>
          <w:spacing w:val="-14"/>
        </w:rPr>
        <w:t xml:space="preserve"> compensation if debris from another vehicle caused the damage. </w:t>
      </w:r>
      <w:r>
        <w:rPr>
          <w:rFonts w:ascii="Calibri" w:hAnsi="Calibri" w:cs="Arial"/>
          <w:color w:val="000000" w:themeColor="text1"/>
          <w:spacing w:val="-14"/>
        </w:rPr>
        <w:t xml:space="preserve">  In this case, the </w:t>
      </w:r>
      <w:r w:rsidR="00A345CB">
        <w:rPr>
          <w:rFonts w:ascii="Calibri" w:hAnsi="Calibri" w:cs="Arial"/>
          <w:color w:val="000000" w:themeColor="text1"/>
          <w:spacing w:val="-14"/>
        </w:rPr>
        <w:t>Insurance Company</w:t>
      </w:r>
      <w:r>
        <w:rPr>
          <w:rFonts w:ascii="Calibri" w:hAnsi="Calibri" w:cs="Arial"/>
          <w:color w:val="000000" w:themeColor="text1"/>
          <w:spacing w:val="-14"/>
        </w:rPr>
        <w:t xml:space="preserve"> </w:t>
      </w:r>
      <w:r w:rsidR="00A345CB">
        <w:rPr>
          <w:rFonts w:ascii="Calibri" w:hAnsi="Calibri" w:cs="Arial"/>
          <w:color w:val="000000" w:themeColor="text1"/>
          <w:spacing w:val="-14"/>
        </w:rPr>
        <w:t>should be contacted.</w:t>
      </w:r>
    </w:p>
    <w:p w14:paraId="5EF2D7CC" w14:textId="77777777" w:rsidR="00794622" w:rsidRPr="00794622" w:rsidRDefault="00794622" w:rsidP="00794622">
      <w:pPr>
        <w:rPr>
          <w:rFonts w:ascii="Calibri" w:hAnsi="Calibri" w:cs="Arial"/>
          <w:color w:val="000000" w:themeColor="text1"/>
          <w:spacing w:val="-14"/>
          <w:u w:val="single"/>
        </w:rPr>
      </w:pPr>
      <w:r w:rsidRPr="00794622">
        <w:rPr>
          <w:rFonts w:ascii="Calibri" w:hAnsi="Calibri" w:cs="Arial"/>
          <w:color w:val="000000" w:themeColor="text1"/>
          <w:spacing w:val="-14"/>
          <w:u w:val="single"/>
        </w:rPr>
        <w:t>How to make a claim</w:t>
      </w:r>
    </w:p>
    <w:p w14:paraId="2C753079" w14:textId="27B35574" w:rsidR="00794622" w:rsidRPr="00794622" w:rsidRDefault="00794622" w:rsidP="00794622">
      <w:pPr>
        <w:rPr>
          <w:rFonts w:ascii="Calibri" w:hAnsi="Calibri" w:cs="Arial"/>
          <w:color w:val="000000" w:themeColor="text1"/>
          <w:spacing w:val="-14"/>
        </w:rPr>
      </w:pPr>
      <w:r w:rsidRPr="00794622">
        <w:rPr>
          <w:rFonts w:ascii="Calibri" w:hAnsi="Calibri" w:cs="Arial"/>
          <w:color w:val="000000" w:themeColor="text1"/>
          <w:spacing w:val="-14"/>
        </w:rPr>
        <w:t>Contact the organisation responsible to tell them:</w:t>
      </w:r>
    </w:p>
    <w:p w14:paraId="26D16521" w14:textId="77777777" w:rsidR="00794622" w:rsidRPr="00794622" w:rsidRDefault="00794622" w:rsidP="00794622">
      <w:pPr>
        <w:pStyle w:val="ListParagraph"/>
        <w:numPr>
          <w:ilvl w:val="0"/>
          <w:numId w:val="13"/>
        </w:numPr>
        <w:ind w:left="142" w:hanging="142"/>
        <w:rPr>
          <w:rFonts w:ascii="Calibri" w:hAnsi="Calibri" w:cs="Arial"/>
          <w:color w:val="000000" w:themeColor="text1"/>
          <w:spacing w:val="-14"/>
        </w:rPr>
      </w:pPr>
      <w:r w:rsidRPr="00794622">
        <w:rPr>
          <w:rFonts w:ascii="Calibri" w:hAnsi="Calibri" w:cs="Arial"/>
          <w:color w:val="000000" w:themeColor="text1"/>
          <w:spacing w:val="-14"/>
        </w:rPr>
        <w:t>what the damage was</w:t>
      </w:r>
    </w:p>
    <w:p w14:paraId="4A216E4A" w14:textId="77777777" w:rsidR="00794622" w:rsidRPr="00794622" w:rsidRDefault="00794622" w:rsidP="00794622">
      <w:pPr>
        <w:pStyle w:val="ListParagraph"/>
        <w:numPr>
          <w:ilvl w:val="0"/>
          <w:numId w:val="13"/>
        </w:numPr>
        <w:ind w:left="142" w:hanging="142"/>
        <w:rPr>
          <w:rFonts w:ascii="Calibri" w:hAnsi="Calibri" w:cs="Arial"/>
          <w:color w:val="000000" w:themeColor="text1"/>
          <w:spacing w:val="-14"/>
        </w:rPr>
      </w:pPr>
      <w:r w:rsidRPr="00794622">
        <w:rPr>
          <w:rFonts w:ascii="Calibri" w:hAnsi="Calibri" w:cs="Arial"/>
          <w:color w:val="000000" w:themeColor="text1"/>
          <w:spacing w:val="-14"/>
        </w:rPr>
        <w:t>why you think they are responsible</w:t>
      </w:r>
    </w:p>
    <w:p w14:paraId="7F90FBC6" w14:textId="77777777" w:rsidR="00794622" w:rsidRPr="00794622" w:rsidRDefault="00794622" w:rsidP="00794622">
      <w:pPr>
        <w:pStyle w:val="ListParagraph"/>
        <w:numPr>
          <w:ilvl w:val="0"/>
          <w:numId w:val="13"/>
        </w:numPr>
        <w:ind w:left="142" w:hanging="142"/>
        <w:rPr>
          <w:rFonts w:ascii="Calibri" w:hAnsi="Calibri" w:cs="Arial"/>
          <w:color w:val="000000" w:themeColor="text1"/>
          <w:spacing w:val="-14"/>
        </w:rPr>
      </w:pPr>
      <w:r w:rsidRPr="00794622">
        <w:rPr>
          <w:rFonts w:ascii="Calibri" w:hAnsi="Calibri" w:cs="Arial"/>
          <w:color w:val="000000" w:themeColor="text1"/>
          <w:spacing w:val="-14"/>
        </w:rPr>
        <w:t>the specific location where the damage took place - the road name and the nearest marker post number or feature which identifies the part of the road you were on</w:t>
      </w:r>
    </w:p>
    <w:p w14:paraId="7817D489" w14:textId="77777777" w:rsidR="00794622" w:rsidRPr="00794622" w:rsidRDefault="00794622" w:rsidP="00794622">
      <w:pPr>
        <w:pStyle w:val="ListParagraph"/>
        <w:numPr>
          <w:ilvl w:val="0"/>
          <w:numId w:val="13"/>
        </w:numPr>
        <w:ind w:left="142" w:hanging="142"/>
        <w:rPr>
          <w:rFonts w:ascii="Calibri" w:hAnsi="Calibri" w:cs="Arial"/>
          <w:color w:val="000000" w:themeColor="text1"/>
          <w:spacing w:val="-14"/>
        </w:rPr>
      </w:pPr>
      <w:r w:rsidRPr="00794622">
        <w:rPr>
          <w:rFonts w:ascii="Calibri" w:hAnsi="Calibri" w:cs="Arial"/>
          <w:color w:val="000000" w:themeColor="text1"/>
          <w:spacing w:val="-14"/>
        </w:rPr>
        <w:t>the date and time the damage was caused</w:t>
      </w:r>
    </w:p>
    <w:p w14:paraId="42DC3989" w14:textId="6005CC0E" w:rsidR="00794622" w:rsidRDefault="00794622" w:rsidP="00794622">
      <w:pPr>
        <w:rPr>
          <w:rFonts w:ascii="Calibri" w:hAnsi="Calibri" w:cs="Arial"/>
          <w:color w:val="000000" w:themeColor="text1"/>
          <w:spacing w:val="-14"/>
        </w:rPr>
      </w:pPr>
      <w:r w:rsidRPr="00A345CB">
        <w:rPr>
          <w:rFonts w:ascii="Calibri" w:hAnsi="Calibri" w:cs="Arial"/>
          <w:b/>
          <w:bCs/>
          <w:color w:val="000000" w:themeColor="text1"/>
          <w:spacing w:val="-14"/>
        </w:rPr>
        <w:t>Trespassing on a motorway is a criminal offence</w:t>
      </w:r>
      <w:r w:rsidRPr="00794622">
        <w:rPr>
          <w:rFonts w:ascii="Calibri" w:hAnsi="Calibri" w:cs="Arial"/>
          <w:color w:val="000000" w:themeColor="text1"/>
          <w:spacing w:val="-14"/>
        </w:rPr>
        <w:t xml:space="preserve">. Do not visit or try to photograph the location where </w:t>
      </w:r>
      <w:r w:rsidR="00A345CB">
        <w:rPr>
          <w:rFonts w:ascii="Calibri" w:hAnsi="Calibri" w:cs="Arial"/>
          <w:color w:val="000000" w:themeColor="text1"/>
          <w:spacing w:val="-14"/>
        </w:rPr>
        <w:t>the</w:t>
      </w:r>
      <w:r w:rsidRPr="00794622">
        <w:rPr>
          <w:rFonts w:ascii="Calibri" w:hAnsi="Calibri" w:cs="Arial"/>
          <w:color w:val="000000" w:themeColor="text1"/>
          <w:spacing w:val="-14"/>
        </w:rPr>
        <w:t xml:space="preserve"> vehicle was damaged.</w:t>
      </w:r>
    </w:p>
    <w:p w14:paraId="3268D6AB" w14:textId="77777777" w:rsidR="00794622" w:rsidRPr="00794622" w:rsidRDefault="00794622" w:rsidP="00794622">
      <w:pPr>
        <w:rPr>
          <w:rFonts w:ascii="Calibri" w:hAnsi="Calibri" w:cs="Arial"/>
          <w:b/>
          <w:bCs/>
          <w:color w:val="000000" w:themeColor="text1"/>
          <w:spacing w:val="-14"/>
        </w:rPr>
      </w:pPr>
      <w:r w:rsidRPr="00794622">
        <w:rPr>
          <w:rFonts w:ascii="Calibri" w:hAnsi="Calibri" w:cs="Arial"/>
          <w:b/>
          <w:bCs/>
          <w:color w:val="000000" w:themeColor="text1"/>
          <w:spacing w:val="-14"/>
        </w:rPr>
        <w:t>England</w:t>
      </w:r>
    </w:p>
    <w:p w14:paraId="7B00302A" w14:textId="77777777" w:rsidR="00794622" w:rsidRPr="00794622" w:rsidRDefault="00794622" w:rsidP="00794622">
      <w:pPr>
        <w:rPr>
          <w:rFonts w:ascii="Calibri" w:hAnsi="Calibri" w:cs="Arial"/>
          <w:b/>
          <w:bCs/>
          <w:color w:val="000000" w:themeColor="text1"/>
          <w:spacing w:val="-14"/>
          <w:u w:val="single"/>
        </w:rPr>
      </w:pPr>
      <w:r w:rsidRPr="00794622">
        <w:rPr>
          <w:rFonts w:ascii="Calibri" w:hAnsi="Calibri" w:cs="Arial"/>
          <w:b/>
          <w:bCs/>
          <w:color w:val="000000" w:themeColor="text1"/>
          <w:spacing w:val="-14"/>
          <w:u w:val="single"/>
        </w:rPr>
        <w:t>London red routes</w:t>
      </w:r>
    </w:p>
    <w:p w14:paraId="5144B77D" w14:textId="77777777" w:rsidR="00794622" w:rsidRPr="00794622" w:rsidRDefault="000F6F90" w:rsidP="00794622">
      <w:pPr>
        <w:rPr>
          <w:rFonts w:ascii="Calibri" w:hAnsi="Calibri" w:cs="Arial"/>
          <w:color w:val="000000" w:themeColor="text1"/>
          <w:spacing w:val="-14"/>
        </w:rPr>
      </w:pPr>
      <w:hyperlink r:id="rId23" w:history="1">
        <w:r w:rsidR="00794622" w:rsidRPr="00794622">
          <w:rPr>
            <w:rStyle w:val="Hyperlink"/>
            <w:rFonts w:ascii="Calibri" w:hAnsi="Calibri" w:cs="Arial"/>
            <w:spacing w:val="-14"/>
          </w:rPr>
          <w:t>Check if the road is a red route</w:t>
        </w:r>
      </w:hyperlink>
      <w:r w:rsidR="00794622" w:rsidRPr="00794622">
        <w:rPr>
          <w:rFonts w:ascii="Calibri" w:hAnsi="Calibri" w:cs="Arial"/>
          <w:color w:val="000000" w:themeColor="text1"/>
          <w:spacing w:val="-14"/>
        </w:rPr>
        <w:t>. If it is, contact Transport for London about compensation.</w:t>
      </w:r>
    </w:p>
    <w:p w14:paraId="5440168B" w14:textId="77777777" w:rsidR="00794622" w:rsidRPr="00794622" w:rsidRDefault="00794622" w:rsidP="00794622">
      <w:pPr>
        <w:rPr>
          <w:rFonts w:ascii="Calibri" w:hAnsi="Calibri" w:cs="Arial"/>
          <w:color w:val="000000" w:themeColor="text1"/>
          <w:spacing w:val="-14"/>
        </w:rPr>
      </w:pPr>
      <w:r w:rsidRPr="00794622">
        <w:rPr>
          <w:rFonts w:ascii="Calibri" w:hAnsi="Calibri" w:cs="Arial"/>
          <w:color w:val="000000" w:themeColor="text1"/>
          <w:spacing w:val="-14"/>
        </w:rPr>
        <w:t>Transport for London customer services</w:t>
      </w:r>
      <w:r w:rsidRPr="00794622">
        <w:rPr>
          <w:rFonts w:ascii="Calibri" w:hAnsi="Calibri" w:cs="Arial"/>
          <w:color w:val="000000" w:themeColor="text1"/>
          <w:spacing w:val="-14"/>
        </w:rPr>
        <w:br/>
        <w:t>Telephone: 0343 222 1234</w:t>
      </w:r>
      <w:r w:rsidRPr="00794622">
        <w:rPr>
          <w:rFonts w:ascii="Calibri" w:hAnsi="Calibri" w:cs="Arial"/>
          <w:color w:val="000000" w:themeColor="text1"/>
          <w:spacing w:val="-14"/>
        </w:rPr>
        <w:br/>
        <w:t>8am to 8pm, Monday to Sunday including public holidays</w:t>
      </w:r>
      <w:r w:rsidRPr="00794622">
        <w:rPr>
          <w:rFonts w:ascii="Calibri" w:hAnsi="Calibri" w:cs="Arial"/>
          <w:color w:val="000000" w:themeColor="text1"/>
          <w:spacing w:val="-14"/>
        </w:rPr>
        <w:br/>
      </w:r>
      <w:hyperlink r:id="rId24" w:history="1">
        <w:r w:rsidRPr="00794622">
          <w:rPr>
            <w:rStyle w:val="Hyperlink"/>
            <w:rFonts w:ascii="Calibri" w:hAnsi="Calibri" w:cs="Arial"/>
            <w:spacing w:val="-14"/>
          </w:rPr>
          <w:t>Find out about call charges</w:t>
        </w:r>
      </w:hyperlink>
    </w:p>
    <w:p w14:paraId="39ADAE0F" w14:textId="77777777" w:rsidR="00794622" w:rsidRPr="00794622" w:rsidRDefault="00794622" w:rsidP="00794622">
      <w:pPr>
        <w:rPr>
          <w:rFonts w:ascii="Calibri" w:hAnsi="Calibri" w:cs="Arial"/>
          <w:b/>
          <w:bCs/>
          <w:color w:val="000000" w:themeColor="text1"/>
          <w:spacing w:val="-14"/>
          <w:u w:val="single"/>
        </w:rPr>
      </w:pPr>
      <w:r w:rsidRPr="00794622">
        <w:rPr>
          <w:rFonts w:ascii="Calibri" w:hAnsi="Calibri" w:cs="Arial"/>
          <w:b/>
          <w:bCs/>
          <w:color w:val="000000" w:themeColor="text1"/>
          <w:spacing w:val="-14"/>
          <w:u w:val="single"/>
        </w:rPr>
        <w:t>Most A-roads and motorways</w:t>
      </w:r>
    </w:p>
    <w:p w14:paraId="56FB4DF0" w14:textId="77777777" w:rsidR="00794622" w:rsidRPr="00794622" w:rsidRDefault="000F6F90" w:rsidP="00794622">
      <w:pPr>
        <w:rPr>
          <w:rFonts w:ascii="Calibri" w:hAnsi="Calibri" w:cs="Arial"/>
          <w:color w:val="000000" w:themeColor="text1"/>
          <w:spacing w:val="-14"/>
        </w:rPr>
      </w:pPr>
      <w:hyperlink r:id="rId25" w:history="1">
        <w:r w:rsidR="00794622" w:rsidRPr="00794622">
          <w:rPr>
            <w:rStyle w:val="Hyperlink"/>
            <w:rFonts w:ascii="Calibri" w:hAnsi="Calibri" w:cs="Arial"/>
            <w:spacing w:val="-14"/>
          </w:rPr>
          <w:t>Check if Highways England manages the road</w:t>
        </w:r>
      </w:hyperlink>
      <w:r w:rsidR="00794622" w:rsidRPr="00794622">
        <w:rPr>
          <w:rFonts w:ascii="Calibri" w:hAnsi="Calibri" w:cs="Arial"/>
          <w:color w:val="000000" w:themeColor="text1"/>
          <w:spacing w:val="-14"/>
        </w:rPr>
        <w:t> your car was damaged on. If it does, contact Highways England for compensation.</w:t>
      </w:r>
    </w:p>
    <w:p w14:paraId="01E9DDE3" w14:textId="77777777" w:rsidR="00794622" w:rsidRPr="00794622" w:rsidRDefault="00794622" w:rsidP="00794622">
      <w:pPr>
        <w:rPr>
          <w:rFonts w:ascii="Calibri" w:hAnsi="Calibri" w:cs="Arial"/>
          <w:color w:val="000000" w:themeColor="text1"/>
          <w:spacing w:val="-14"/>
        </w:rPr>
      </w:pPr>
      <w:r w:rsidRPr="00794622">
        <w:rPr>
          <w:rFonts w:ascii="Calibri" w:hAnsi="Calibri" w:cs="Arial"/>
          <w:color w:val="000000" w:themeColor="text1"/>
          <w:spacing w:val="-14"/>
        </w:rPr>
        <w:t>Highways England</w:t>
      </w:r>
      <w:r w:rsidRPr="00794622">
        <w:rPr>
          <w:rFonts w:ascii="Calibri" w:hAnsi="Calibri" w:cs="Arial"/>
          <w:color w:val="000000" w:themeColor="text1"/>
          <w:spacing w:val="-14"/>
        </w:rPr>
        <w:br/>
        <w:t>Telephone: 0300 123 5000</w:t>
      </w:r>
      <w:r w:rsidRPr="00794622">
        <w:rPr>
          <w:rFonts w:ascii="Calibri" w:hAnsi="Calibri" w:cs="Arial"/>
          <w:color w:val="000000" w:themeColor="text1"/>
          <w:spacing w:val="-14"/>
        </w:rPr>
        <w:br/>
        <w:t>24-hour service</w:t>
      </w:r>
      <w:r w:rsidRPr="00794622">
        <w:rPr>
          <w:rFonts w:ascii="Calibri" w:hAnsi="Calibri" w:cs="Arial"/>
          <w:color w:val="000000" w:themeColor="text1"/>
          <w:spacing w:val="-14"/>
        </w:rPr>
        <w:br/>
      </w:r>
      <w:hyperlink r:id="rId26" w:history="1">
        <w:r w:rsidRPr="00794622">
          <w:rPr>
            <w:rStyle w:val="Hyperlink"/>
            <w:rFonts w:ascii="Calibri" w:hAnsi="Calibri" w:cs="Arial"/>
            <w:spacing w:val="-14"/>
          </w:rPr>
          <w:t>info@highwaysengland.co.uk</w:t>
        </w:r>
      </w:hyperlink>
      <w:r w:rsidRPr="00794622">
        <w:rPr>
          <w:rFonts w:ascii="Calibri" w:hAnsi="Calibri" w:cs="Arial"/>
          <w:color w:val="000000" w:themeColor="text1"/>
          <w:spacing w:val="-14"/>
        </w:rPr>
        <w:br/>
      </w:r>
      <w:hyperlink r:id="rId27" w:history="1">
        <w:r w:rsidRPr="00794622">
          <w:rPr>
            <w:rStyle w:val="Hyperlink"/>
            <w:rFonts w:ascii="Calibri" w:hAnsi="Calibri" w:cs="Arial"/>
            <w:spacing w:val="-14"/>
          </w:rPr>
          <w:t>Find out about call charges</w:t>
        </w:r>
      </w:hyperlink>
    </w:p>
    <w:p w14:paraId="03F1FDF3" w14:textId="77777777" w:rsidR="00794622" w:rsidRPr="00794622" w:rsidRDefault="00794622" w:rsidP="00794622">
      <w:pPr>
        <w:rPr>
          <w:rFonts w:ascii="Calibri" w:hAnsi="Calibri" w:cs="Arial"/>
          <w:b/>
          <w:bCs/>
          <w:color w:val="000000" w:themeColor="text1"/>
          <w:spacing w:val="-14"/>
          <w:u w:val="single"/>
        </w:rPr>
      </w:pPr>
      <w:r w:rsidRPr="00794622">
        <w:rPr>
          <w:rFonts w:ascii="Calibri" w:hAnsi="Calibri" w:cs="Arial"/>
          <w:b/>
          <w:bCs/>
          <w:color w:val="000000" w:themeColor="text1"/>
          <w:spacing w:val="-14"/>
          <w:u w:val="single"/>
        </w:rPr>
        <w:t>Other English roads</w:t>
      </w:r>
    </w:p>
    <w:p w14:paraId="75A7F465" w14:textId="77777777" w:rsidR="00794622" w:rsidRPr="00794622" w:rsidRDefault="00794622" w:rsidP="00794622">
      <w:pPr>
        <w:rPr>
          <w:rFonts w:ascii="Calibri" w:hAnsi="Calibri" w:cs="Arial"/>
          <w:color w:val="000000" w:themeColor="text1"/>
          <w:spacing w:val="-14"/>
        </w:rPr>
      </w:pPr>
      <w:r w:rsidRPr="00794622">
        <w:rPr>
          <w:rFonts w:ascii="Calibri" w:hAnsi="Calibri" w:cs="Arial"/>
          <w:b/>
          <w:bCs/>
          <w:color w:val="000000" w:themeColor="text1"/>
          <w:spacing w:val="-14"/>
        </w:rPr>
        <w:t>Contact the local council that manages the road</w:t>
      </w:r>
      <w:r w:rsidRPr="00794622">
        <w:rPr>
          <w:rFonts w:ascii="Calibri" w:hAnsi="Calibri" w:cs="Arial"/>
          <w:color w:val="000000" w:themeColor="text1"/>
          <w:spacing w:val="-14"/>
        </w:rPr>
        <w:t xml:space="preserve"> to ask about compensation. You can see </w:t>
      </w:r>
      <w:hyperlink r:id="rId28" w:history="1">
        <w:r w:rsidRPr="00794622">
          <w:rPr>
            <w:rStyle w:val="Hyperlink"/>
            <w:rFonts w:ascii="Calibri" w:hAnsi="Calibri" w:cs="Arial"/>
            <w:spacing w:val="-14"/>
          </w:rPr>
          <w:t>which council manages the road</w:t>
        </w:r>
      </w:hyperlink>
      <w:r w:rsidRPr="00794622">
        <w:rPr>
          <w:rFonts w:ascii="Calibri" w:hAnsi="Calibri" w:cs="Arial"/>
          <w:color w:val="000000" w:themeColor="text1"/>
          <w:spacing w:val="-14"/>
        </w:rPr>
        <w:t> if you know the postcode where your vehicle was damaged.</w:t>
      </w:r>
    </w:p>
    <w:p w14:paraId="23815694" w14:textId="72459AE2" w:rsidR="001B58EE" w:rsidRDefault="00794622" w:rsidP="00794622">
      <w:r w:rsidRPr="00794622">
        <w:rPr>
          <w:rFonts w:ascii="Calibri" w:hAnsi="Calibri" w:cs="Arial"/>
          <w:color w:val="000000" w:themeColor="text1"/>
          <w:spacing w:val="-14"/>
        </w:rPr>
        <w:t>You can also </w:t>
      </w:r>
      <w:hyperlink r:id="rId29" w:history="1">
        <w:r w:rsidRPr="00794622">
          <w:rPr>
            <w:rStyle w:val="Hyperlink"/>
            <w:rFonts w:ascii="Calibri" w:hAnsi="Calibri" w:cs="Arial"/>
            <w:spacing w:val="-14"/>
          </w:rPr>
          <w:t>report the problem with the road</w:t>
        </w:r>
      </w:hyperlink>
      <w:r w:rsidRPr="00794622">
        <w:rPr>
          <w:rFonts w:ascii="Calibri" w:hAnsi="Calibri" w:cs="Arial"/>
          <w:color w:val="000000" w:themeColor="text1"/>
          <w:spacing w:val="-14"/>
        </w:rPr>
        <w:t> to alert other drivers.</w:t>
      </w:r>
      <w:r w:rsidR="00C67840">
        <w:rPr>
          <w:rFonts w:ascii="Calibri" w:hAnsi="Calibri" w:cs="Arial"/>
          <w:color w:val="000000" w:themeColor="text1"/>
          <w:spacing w:val="-14"/>
        </w:rPr>
        <w:t xml:space="preserve">                       </w:t>
      </w:r>
      <w:r w:rsidR="004C4935">
        <w:rPr>
          <w:rFonts w:ascii="Calibri" w:hAnsi="Calibri" w:cs="Arial"/>
          <w:color w:val="000000" w:themeColor="text1"/>
          <w:spacing w:val="-14"/>
        </w:rPr>
        <w:t xml:space="preserve">                                                                              </w:t>
      </w:r>
      <w:r w:rsidR="00C67840">
        <w:sym w:font="Wingdings" w:char="F06E"/>
      </w:r>
    </w:p>
    <w:p w14:paraId="7353BFBE" w14:textId="77777777" w:rsidR="001B58EE" w:rsidRPr="001B58EE" w:rsidRDefault="001B58EE" w:rsidP="00794622"/>
    <w:p w14:paraId="4A688A39" w14:textId="5B2F72A4" w:rsidR="000D5ADB" w:rsidRDefault="001B58EE" w:rsidP="000D5ADB">
      <w:pPr>
        <w:jc w:val="center"/>
        <w:rPr>
          <w:rFonts w:ascii="Calibri" w:hAnsi="Calibri" w:cs="Arial"/>
          <w:color w:val="000000" w:themeColor="text1"/>
          <w:spacing w:val="-14"/>
        </w:rPr>
      </w:pPr>
      <w:r>
        <w:rPr>
          <w:noProof/>
        </w:rPr>
        <w:lastRenderedPageBreak/>
        <w:drawing>
          <wp:inline distT="0" distB="0" distL="0" distR="0" wp14:anchorId="12A4F3EE" wp14:editId="0F57A780">
            <wp:extent cx="300567" cy="31402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2817" cy="337271"/>
                    </a:xfrm>
                    <a:prstGeom prst="rect">
                      <a:avLst/>
                    </a:prstGeom>
                  </pic:spPr>
                </pic:pic>
              </a:graphicData>
            </a:graphic>
          </wp:inline>
        </w:drawing>
      </w:r>
      <w:r>
        <w:rPr>
          <w:rFonts w:ascii="Calibri" w:hAnsi="Calibri" w:cs="Arial"/>
          <w:color w:val="000000" w:themeColor="text1"/>
          <w:spacing w:val="-14"/>
        </w:rPr>
        <w:br/>
      </w:r>
      <w:r w:rsidRPr="001B58EE">
        <w:rPr>
          <w:rFonts w:ascii="Arial" w:hAnsi="Arial" w:cs="Arial"/>
          <w:b/>
          <w:bCs/>
          <w:color w:val="000000" w:themeColor="text1"/>
          <w:spacing w:val="-14"/>
          <w:sz w:val="14"/>
          <w:szCs w:val="14"/>
        </w:rPr>
        <w:t>FROM THE PLANNING PORTAL:</w:t>
      </w:r>
    </w:p>
    <w:p w14:paraId="7DA75C44" w14:textId="28158D90" w:rsidR="000D5ADB" w:rsidRPr="000D5ADB" w:rsidRDefault="000D5ADB" w:rsidP="000D5ADB">
      <w:pPr>
        <w:jc w:val="center"/>
        <w:rPr>
          <w:rFonts w:ascii="Arial" w:hAnsi="Arial" w:cs="Arial"/>
          <w:b/>
          <w:bCs/>
        </w:rPr>
      </w:pPr>
      <w:r>
        <w:rPr>
          <w:noProof/>
          <w:color w:val="555555"/>
        </w:rPr>
        <mc:AlternateContent>
          <mc:Choice Requires="wps">
            <w:drawing>
              <wp:anchor distT="0" distB="0" distL="114300" distR="114300" simplePos="0" relativeHeight="251682816" behindDoc="1" locked="0" layoutInCell="1" allowOverlap="1" wp14:anchorId="0996D4A6" wp14:editId="3B9CEDFD">
                <wp:simplePos x="0" y="0"/>
                <wp:positionH relativeFrom="column">
                  <wp:posOffset>12700</wp:posOffset>
                </wp:positionH>
                <wp:positionV relativeFrom="paragraph">
                  <wp:posOffset>148802</wp:posOffset>
                </wp:positionV>
                <wp:extent cx="5698067" cy="258233"/>
                <wp:effectExtent l="57150" t="57150" r="55245" b="46990"/>
                <wp:wrapNone/>
                <wp:docPr id="8" name="Rectangle 8"/>
                <wp:cNvGraphicFramePr/>
                <a:graphic xmlns:a="http://schemas.openxmlformats.org/drawingml/2006/main">
                  <a:graphicData uri="http://schemas.microsoft.com/office/word/2010/wordprocessingShape">
                    <wps:wsp>
                      <wps:cNvSpPr/>
                      <wps:spPr>
                        <a:xfrm>
                          <a:off x="0" y="0"/>
                          <a:ext cx="5698067" cy="258233"/>
                        </a:xfrm>
                        <a:prstGeom prst="rect">
                          <a:avLst/>
                        </a:prstGeom>
                        <a:scene3d>
                          <a:camera prst="orthographicFront"/>
                          <a:lightRig rig="threePt" dir="t"/>
                        </a:scene3d>
                        <a:sp3d>
                          <a:bevelT prst="relaxedInse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392217" id="Rectangle 8" o:spid="_x0000_s1026" style="position:absolute;margin-left:1pt;margin-top:11.7pt;width:448.65pt;height:20.3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" fillcolor="#4472c4 [3204]" strokecolor="#1f3763 [1604]" strokeweight="1pt"/>
            </w:pict>
          </mc:Fallback>
        </mc:AlternateContent>
      </w:r>
      <w:r w:rsidRPr="000D5ADB">
        <w:rPr>
          <w:color w:val="555555"/>
        </w:rPr>
        <w:br/>
      </w:r>
      <w:r w:rsidRPr="000D5ADB">
        <w:rPr>
          <w:rFonts w:ascii="Arial" w:hAnsi="Arial" w:cs="Arial"/>
          <w:b/>
          <w:bCs/>
          <w:color w:val="FFFFFF" w:themeColor="background1"/>
        </w:rPr>
        <w:t>JUDGING THE 2021 MASTER BUILDER AWARDS</w:t>
      </w:r>
    </w:p>
    <w:p w14:paraId="038A3C39" w14:textId="77777777" w:rsidR="004C4935" w:rsidRDefault="004C4935" w:rsidP="00794622">
      <w:pPr>
        <w:rPr>
          <w:rFonts w:ascii="Calibri" w:hAnsi="Calibri" w:cs="Arial"/>
          <w:color w:val="000000" w:themeColor="text1"/>
          <w:spacing w:val="-14"/>
        </w:rPr>
      </w:pPr>
    </w:p>
    <w:p w14:paraId="12181257" w14:textId="77777777" w:rsidR="000D5ADB" w:rsidRPr="000D5ADB" w:rsidRDefault="000D5ADB" w:rsidP="000D5ADB">
      <w:pPr>
        <w:rPr>
          <w:rFonts w:ascii="Calibri" w:hAnsi="Calibri" w:cs="Arial"/>
          <w:color w:val="000000" w:themeColor="text1"/>
          <w:spacing w:val="-14"/>
        </w:rPr>
      </w:pPr>
      <w:r w:rsidRPr="000D5ADB">
        <w:rPr>
          <w:rFonts w:ascii="Calibri" w:hAnsi="Calibri" w:cs="Arial"/>
          <w:color w:val="000000" w:themeColor="text1"/>
          <w:spacing w:val="-14"/>
        </w:rPr>
        <w:t>Chris Jones, Director at the Planning Portal, has joined a panel of judges to review nominations for the regional Master Builder Awards in the Housebuilder category hosted by the Federation of Master Builders.</w:t>
      </w:r>
    </w:p>
    <w:p w14:paraId="40845073" w14:textId="77777777" w:rsidR="000D5ADB" w:rsidRPr="000D5ADB" w:rsidRDefault="000D5ADB" w:rsidP="000D5ADB">
      <w:pPr>
        <w:rPr>
          <w:rFonts w:ascii="Calibri" w:hAnsi="Calibri" w:cs="Arial"/>
          <w:color w:val="000000" w:themeColor="text1"/>
          <w:spacing w:val="-14"/>
        </w:rPr>
      </w:pPr>
      <w:r w:rsidRPr="000D5ADB">
        <w:rPr>
          <w:rFonts w:ascii="Calibri" w:hAnsi="Calibri" w:cs="Arial"/>
          <w:color w:val="000000" w:themeColor="text1"/>
          <w:spacing w:val="-14"/>
        </w:rPr>
        <w:t>The biennial Master Builder Awards celebrate high-quality craftsmanship, exceptional customer service and building excellence delivered by Master Builders across the UK. The 'Celebrating the Housebuilder' category allows the focus to shine on smaller creative projects, providing a platform to commend the significant contribution that small and medium-sized construction companies make to the UK construction industry.</w:t>
      </w:r>
    </w:p>
    <w:p w14:paraId="2F0F1223" w14:textId="77777777" w:rsidR="000D5ADB" w:rsidRPr="000D5ADB" w:rsidRDefault="000D5ADB" w:rsidP="000D5ADB">
      <w:pPr>
        <w:rPr>
          <w:rFonts w:ascii="Calibri" w:hAnsi="Calibri" w:cs="Arial"/>
          <w:color w:val="000000" w:themeColor="text1"/>
          <w:spacing w:val="-14"/>
        </w:rPr>
      </w:pPr>
      <w:r w:rsidRPr="000D5ADB">
        <w:rPr>
          <w:rFonts w:ascii="Calibri" w:hAnsi="Calibri" w:cs="Arial"/>
          <w:color w:val="000000" w:themeColor="text1"/>
          <w:spacing w:val="-14"/>
        </w:rPr>
        <w:t>Chris said, “Congratulations to everyone who entered this year’s Master Builder Awards. The Planning Portal have worked closely with the Federation of Master Builders for many years, and I am grateful to be part of the events celebrating the amazing work we have seen across the country.”</w:t>
      </w:r>
    </w:p>
    <w:p w14:paraId="703791B1" w14:textId="6F581F46" w:rsidR="000D5ADB" w:rsidRDefault="000D5ADB" w:rsidP="000D5ADB">
      <w:pPr>
        <w:rPr>
          <w:rFonts w:ascii="Calibri" w:hAnsi="Calibri" w:cs="Arial"/>
          <w:color w:val="000000" w:themeColor="text1"/>
          <w:spacing w:val="-14"/>
        </w:rPr>
      </w:pPr>
      <w:r w:rsidRPr="000D5ADB">
        <w:rPr>
          <w:rFonts w:ascii="Calibri" w:hAnsi="Calibri" w:cs="Arial"/>
          <w:color w:val="000000" w:themeColor="text1"/>
          <w:spacing w:val="-14"/>
        </w:rPr>
        <w:t xml:space="preserve">This year, regional events will be held throughout May and June with the national event, hosted by Nick Knowles, on Friday 24 September 2021. </w:t>
      </w:r>
      <w:r>
        <w:rPr>
          <w:rFonts w:ascii="Calibri" w:hAnsi="Calibri" w:cs="Arial"/>
          <w:color w:val="000000" w:themeColor="text1"/>
          <w:spacing w:val="-14"/>
        </w:rPr>
        <w:t xml:space="preserve">    </w:t>
      </w:r>
      <w:hyperlink r:id="rId31" w:tooltip="Link from here..." w:history="1">
        <w:r w:rsidRPr="000D5ADB">
          <w:rPr>
            <w:rStyle w:val="Hyperlink"/>
            <w:rFonts w:ascii="Calibri" w:hAnsi="Calibri" w:cs="Arial"/>
            <w:spacing w:val="-14"/>
          </w:rPr>
          <w:t>Click here</w:t>
        </w:r>
      </w:hyperlink>
      <w:r w:rsidRPr="000D5ADB">
        <w:rPr>
          <w:rFonts w:ascii="Calibri" w:hAnsi="Calibri" w:cs="Arial"/>
          <w:color w:val="000000" w:themeColor="text1"/>
          <w:spacing w:val="-14"/>
        </w:rPr>
        <w:t xml:space="preserve"> if you would like more information about the awards ceremony and to book your tickets.</w:t>
      </w:r>
    </w:p>
    <w:p w14:paraId="10F7FEA1" w14:textId="5A5BBA5D" w:rsidR="00F1558E" w:rsidRDefault="00F1558E" w:rsidP="00F1558E">
      <w:pPr>
        <w:jc w:val="center"/>
        <w:rPr>
          <w:rFonts w:ascii="Arial" w:hAnsi="Arial" w:cs="Arial"/>
          <w:b/>
          <w:bCs/>
          <w:color w:val="FFFFFF" w:themeColor="background1"/>
        </w:rPr>
      </w:pPr>
      <w:r>
        <w:rPr>
          <w:noProof/>
          <w:color w:val="555555"/>
        </w:rPr>
        <mc:AlternateContent>
          <mc:Choice Requires="wps">
            <w:drawing>
              <wp:anchor distT="0" distB="0" distL="114300" distR="114300" simplePos="0" relativeHeight="251683840" behindDoc="1" locked="0" layoutInCell="1" allowOverlap="1" wp14:anchorId="682AC2A9" wp14:editId="420524A6">
                <wp:simplePos x="0" y="0"/>
                <wp:positionH relativeFrom="column">
                  <wp:posOffset>12700</wp:posOffset>
                </wp:positionH>
                <wp:positionV relativeFrom="paragraph">
                  <wp:posOffset>143933</wp:posOffset>
                </wp:positionV>
                <wp:extent cx="5617633" cy="249767"/>
                <wp:effectExtent l="57150" t="57150" r="59690" b="55245"/>
                <wp:wrapNone/>
                <wp:docPr id="11" name="Rectangle 11"/>
                <wp:cNvGraphicFramePr/>
                <a:graphic xmlns:a="http://schemas.openxmlformats.org/drawingml/2006/main">
                  <a:graphicData uri="http://schemas.microsoft.com/office/word/2010/wordprocessingShape">
                    <wps:wsp>
                      <wps:cNvSpPr/>
                      <wps:spPr>
                        <a:xfrm>
                          <a:off x="0" y="0"/>
                          <a:ext cx="5617633" cy="249767"/>
                        </a:xfrm>
                        <a:prstGeom prst="rect">
                          <a:avLst/>
                        </a:prstGeom>
                        <a:scene3d>
                          <a:camera prst="orthographicFront"/>
                          <a:lightRig rig="threePt" dir="t"/>
                        </a:scene3d>
                        <a:sp3d>
                          <a:bevelT prst="relaxedInse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77F85F" id="Rectangle 11" o:spid="_x0000_s1026" style="position:absolute;margin-left:1pt;margin-top:11.35pt;width:442.35pt;height:19.6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" fillcolor="#4472c4 [3204]" strokecolor="#1f3763 [1604]" strokeweight="1pt"/>
            </w:pict>
          </mc:Fallback>
        </mc:AlternateContent>
      </w:r>
      <w:r w:rsidRPr="00F1558E">
        <w:rPr>
          <w:color w:val="555555"/>
        </w:rPr>
        <w:br/>
      </w:r>
      <w:r w:rsidRPr="00F1558E">
        <w:rPr>
          <w:rFonts w:ascii="Arial" w:hAnsi="Arial" w:cs="Arial"/>
          <w:b/>
          <w:bCs/>
          <w:color w:val="FFFFFF" w:themeColor="background1"/>
        </w:rPr>
        <w:t>THE NEW, IMPROVED PLANNING PORTAL!</w:t>
      </w:r>
    </w:p>
    <w:p w14:paraId="0C095542" w14:textId="5D1885CA" w:rsidR="00F1558E" w:rsidRDefault="00F1558E" w:rsidP="00F1558E">
      <w:pPr>
        <w:jc w:val="center"/>
        <w:rPr>
          <w:rFonts w:ascii="Arial" w:hAnsi="Arial" w:cs="Arial"/>
          <w:b/>
          <w:bCs/>
          <w:color w:val="FFFFFF" w:themeColor="background1"/>
        </w:rPr>
      </w:pPr>
    </w:p>
    <w:p w14:paraId="10D174CC" w14:textId="63A9A933" w:rsidR="00F1558E" w:rsidRPr="00A33B18" w:rsidRDefault="00F1558E" w:rsidP="00F1558E">
      <w:pPr>
        <w:rPr>
          <w:rFonts w:cs="Arial"/>
        </w:rPr>
      </w:pPr>
      <w:r w:rsidRPr="00A33B18">
        <w:rPr>
          <w:rFonts w:cs="Arial"/>
        </w:rPr>
        <w:t xml:space="preserve">The Planning Portal is in the process of re-platforming the service.    The Planning Portal receives nearly One million visits each month from over 630,000 users, viewing more than 3.2 </w:t>
      </w:r>
      <w:r w:rsidR="001B58EE" w:rsidRPr="00A33B18">
        <w:rPr>
          <w:rFonts w:cs="Arial"/>
        </w:rPr>
        <w:t>m</w:t>
      </w:r>
      <w:r w:rsidRPr="00A33B18">
        <w:rPr>
          <w:rFonts w:cs="Arial"/>
        </w:rPr>
        <w:t xml:space="preserve">illion pages. On average, a planning application is submitted every 15 seconds. </w:t>
      </w:r>
      <w:r w:rsidR="001B58EE" w:rsidRPr="00A33B18">
        <w:rPr>
          <w:rFonts w:cs="Arial"/>
        </w:rPr>
        <w:t xml:space="preserve">The Portal </w:t>
      </w:r>
      <w:r w:rsidRPr="00A33B18">
        <w:rPr>
          <w:rFonts w:cs="Arial"/>
        </w:rPr>
        <w:t>support</w:t>
      </w:r>
      <w:r w:rsidR="001B58EE" w:rsidRPr="00A33B18">
        <w:rPr>
          <w:rFonts w:cs="Arial"/>
        </w:rPr>
        <w:t>s</w:t>
      </w:r>
      <w:r w:rsidRPr="00A33B18">
        <w:rPr>
          <w:rFonts w:cs="Arial"/>
        </w:rPr>
        <w:t xml:space="preserve"> all Local Planning Authorities in England and Wales and facilitate about 90</w:t>
      </w:r>
      <w:r w:rsidR="001B58EE" w:rsidRPr="00A33B18">
        <w:rPr>
          <w:rFonts w:cs="Arial"/>
        </w:rPr>
        <w:t>% of</w:t>
      </w:r>
      <w:r w:rsidRPr="00A33B18">
        <w:rPr>
          <w:rFonts w:cs="Arial"/>
        </w:rPr>
        <w:t xml:space="preserve"> all application submissions online. However, </w:t>
      </w:r>
      <w:r w:rsidR="001B58EE" w:rsidRPr="00A33B18">
        <w:rPr>
          <w:rFonts w:cs="Arial"/>
        </w:rPr>
        <w:t>t</w:t>
      </w:r>
      <w:r w:rsidRPr="00A33B18">
        <w:rPr>
          <w:rFonts w:cs="Arial"/>
        </w:rPr>
        <w:t>here are still challenges that are faced in the planning process. These include high rates of invalidation, a disconnect between planning and building control processes and the data used, and the handling and indexing of data and documents. Through a rigorous process of research and of listening to its customers and partners about their experiences and challenges, they are aiming to combat these issues.</w:t>
      </w:r>
    </w:p>
    <w:p w14:paraId="69FDD66F" w14:textId="0F23420F" w:rsidR="00F1558E" w:rsidRPr="00A33B18" w:rsidRDefault="001B58EE" w:rsidP="00F1558E">
      <w:pPr>
        <w:rPr>
          <w:rFonts w:cs="Arial"/>
        </w:rPr>
      </w:pPr>
      <w:r w:rsidRPr="00A33B18">
        <w:rPr>
          <w:rFonts w:cs="Arial"/>
        </w:rPr>
        <w:t>The Portal</w:t>
      </w:r>
      <w:r w:rsidR="00F1558E" w:rsidRPr="00A33B18">
        <w:rPr>
          <w:rFonts w:cs="Arial"/>
        </w:rPr>
        <w:t xml:space="preserve"> will work with Local Planning Authorities to reduce invalidation rates; use innovative technology to simplify the planning process; make data available to help open up the process and to join up the end-to-end processes to improve efficiency – saving everyone time and money.</w:t>
      </w:r>
    </w:p>
    <w:p w14:paraId="1FB580D6" w14:textId="77777777" w:rsidR="00F1558E" w:rsidRPr="00A33B18" w:rsidRDefault="00F1558E" w:rsidP="00F1558E">
      <w:pPr>
        <w:rPr>
          <w:rFonts w:cs="Arial"/>
          <w:b/>
          <w:bCs/>
        </w:rPr>
      </w:pPr>
      <w:r w:rsidRPr="00A33B18">
        <w:rPr>
          <w:rFonts w:cs="Arial"/>
          <w:b/>
          <w:bCs/>
        </w:rPr>
        <w:t>What is the new system?</w:t>
      </w:r>
    </w:p>
    <w:p w14:paraId="06335487" w14:textId="09566E2A" w:rsidR="00F1558E" w:rsidRPr="00A33B18" w:rsidRDefault="00F1558E" w:rsidP="00F1558E">
      <w:pPr>
        <w:rPr>
          <w:rFonts w:cs="Arial"/>
        </w:rPr>
      </w:pPr>
      <w:r w:rsidRPr="00A33B18">
        <w:rPr>
          <w:rFonts w:cs="Arial"/>
        </w:rPr>
        <w:t>The Planning Portal is developing a brand-new, cloud-based application service that is flexible enough to cater for the needs of its customers and partners both now and in the future. The launch is expected in late Q2 this year.</w:t>
      </w:r>
    </w:p>
    <w:p w14:paraId="7A3E6434" w14:textId="3FDE326D" w:rsidR="00F1558E" w:rsidRPr="00A33B18" w:rsidRDefault="00F1558E" w:rsidP="00F1558E">
      <w:pPr>
        <w:rPr>
          <w:rFonts w:cs="Arial"/>
        </w:rPr>
      </w:pPr>
      <w:r w:rsidRPr="00A33B18">
        <w:rPr>
          <w:rFonts w:cs="Arial"/>
        </w:rPr>
        <w:t>The new platform is being developed in-house by its TerraQuest colleagues in Birmingham. It combines our knowledge and insight, gained from nearly 20 years of facilitating online planning submission, and the experience of a team of developers, product owners and user experience specialists.</w:t>
      </w:r>
    </w:p>
    <w:p w14:paraId="2F1AA742" w14:textId="6D2D4743" w:rsidR="00F1558E" w:rsidRPr="00A33B18" w:rsidRDefault="00F1558E" w:rsidP="00F1558E">
      <w:pPr>
        <w:rPr>
          <w:rFonts w:cs="Arial"/>
        </w:rPr>
      </w:pPr>
      <w:r w:rsidRPr="00A33B18">
        <w:rPr>
          <w:rFonts w:cs="Arial"/>
        </w:rPr>
        <w:t xml:space="preserve">The new platform will bring initial improvements in usability, but more importantly it will give it the platform </w:t>
      </w:r>
      <w:r w:rsidR="001B58EE" w:rsidRPr="00A33B18">
        <w:rPr>
          <w:rFonts w:cs="Arial"/>
        </w:rPr>
        <w:t>needed</w:t>
      </w:r>
      <w:r w:rsidRPr="00A33B18">
        <w:rPr>
          <w:rFonts w:cs="Arial"/>
        </w:rPr>
        <w:t xml:space="preserve"> to continually improve the service and deliver the transformation the planning and building industry needs.</w:t>
      </w:r>
    </w:p>
    <w:p w14:paraId="3DBD51AF" w14:textId="77777777" w:rsidR="00A33B18" w:rsidRDefault="00A33B18" w:rsidP="00F1558E">
      <w:pPr>
        <w:rPr>
          <w:rFonts w:cs="Arial"/>
          <w:b/>
          <w:bCs/>
        </w:rPr>
      </w:pPr>
    </w:p>
    <w:p w14:paraId="14C90AB2" w14:textId="27E9570D" w:rsidR="00F1558E" w:rsidRPr="00A33B18" w:rsidRDefault="00F1558E" w:rsidP="00F1558E">
      <w:pPr>
        <w:rPr>
          <w:rFonts w:cs="Arial"/>
          <w:b/>
          <w:bCs/>
        </w:rPr>
      </w:pPr>
      <w:r w:rsidRPr="00A33B18">
        <w:rPr>
          <w:rFonts w:cs="Arial"/>
          <w:b/>
          <w:bCs/>
        </w:rPr>
        <w:lastRenderedPageBreak/>
        <w:t>So, what are the benefits?</w:t>
      </w:r>
    </w:p>
    <w:p w14:paraId="7FAC0B34" w14:textId="0432372E" w:rsidR="00F1558E" w:rsidRPr="00A33B18" w:rsidRDefault="00F1558E" w:rsidP="00F1558E">
      <w:pPr>
        <w:rPr>
          <w:rFonts w:cs="Arial"/>
        </w:rPr>
      </w:pPr>
      <w:r w:rsidRPr="00A33B18">
        <w:rPr>
          <w:rFonts w:cs="Arial"/>
        </w:rPr>
        <w:t>There are a number of benefits that will be se</w:t>
      </w:r>
      <w:r w:rsidR="001B58EE" w:rsidRPr="00A33B18">
        <w:rPr>
          <w:rFonts w:cs="Arial"/>
        </w:rPr>
        <w:t>en</w:t>
      </w:r>
      <w:r w:rsidRPr="00A33B18">
        <w:rPr>
          <w:rFonts w:cs="Arial"/>
        </w:rPr>
        <w:t xml:space="preserve"> throughout the development of the new system:</w:t>
      </w:r>
    </w:p>
    <w:p w14:paraId="7D9ADBFB" w14:textId="487F88E5" w:rsidR="00F1558E" w:rsidRPr="00A33B18" w:rsidRDefault="00F1558E" w:rsidP="00F1558E">
      <w:pPr>
        <w:rPr>
          <w:rFonts w:cs="Arial"/>
        </w:rPr>
      </w:pPr>
      <w:r w:rsidRPr="00A33B18">
        <w:rPr>
          <w:rFonts w:cs="Arial"/>
        </w:rPr>
        <w:t>An easier and more intuitive platform – Feedback from many regular users and multiple Local Authorities to identify the ‘sticking points’ in the current process. This is coupled this with best-in-class in user experience.</w:t>
      </w:r>
    </w:p>
    <w:p w14:paraId="38F62EB6" w14:textId="1F6EA3D5" w:rsidR="00F1558E" w:rsidRPr="00A33B18" w:rsidRDefault="00F1558E" w:rsidP="00F1558E">
      <w:pPr>
        <w:rPr>
          <w:rFonts w:cs="Arial"/>
        </w:rPr>
      </w:pPr>
      <w:r w:rsidRPr="00A33B18">
        <w:rPr>
          <w:rFonts w:cs="Arial"/>
        </w:rPr>
        <w:t>A more efficient and joined up process – the new service will take a ‘project-based’ approach, linking applications related to a single development. Over time, this will be extended to cover everything from pre-app to building completion.</w:t>
      </w:r>
    </w:p>
    <w:p w14:paraId="576ABFC7" w14:textId="77777777" w:rsidR="00F1558E" w:rsidRPr="00A33B18" w:rsidRDefault="00F1558E" w:rsidP="00F1558E">
      <w:pPr>
        <w:rPr>
          <w:rFonts w:cs="Arial"/>
        </w:rPr>
      </w:pPr>
      <w:r w:rsidRPr="00A33B18">
        <w:rPr>
          <w:rFonts w:cs="Arial"/>
        </w:rPr>
        <w:t>Easier access to share data across platforms – interoperability with other systems will be integrated, in order to improve data flows and access to data for agents, applicants, Local Authorities and others.</w:t>
      </w:r>
    </w:p>
    <w:p w14:paraId="354C0FF5" w14:textId="48A535BE" w:rsidR="00F1558E" w:rsidRPr="00A33B18" w:rsidRDefault="00F1558E" w:rsidP="00F1558E">
      <w:pPr>
        <w:rPr>
          <w:rFonts w:cs="Arial"/>
        </w:rPr>
      </w:pPr>
      <w:r w:rsidRPr="00A33B18">
        <w:rPr>
          <w:rFonts w:cs="Arial"/>
        </w:rPr>
        <w:t xml:space="preserve">Fewer invalid applications – </w:t>
      </w:r>
      <w:r w:rsidR="001B58EE" w:rsidRPr="00A33B18">
        <w:rPr>
          <w:rFonts w:cs="Arial"/>
        </w:rPr>
        <w:t>The Portal is</w:t>
      </w:r>
      <w:r w:rsidRPr="00A33B18">
        <w:rPr>
          <w:rFonts w:cs="Arial"/>
        </w:rPr>
        <w:t xml:space="preserve"> taking a standard national approach to tackle key issues faced across England and Wales, and in the future </w:t>
      </w:r>
      <w:r w:rsidR="001B58EE" w:rsidRPr="00A33B18">
        <w:rPr>
          <w:rFonts w:cs="Arial"/>
        </w:rPr>
        <w:t>it</w:t>
      </w:r>
      <w:r w:rsidRPr="00A33B18">
        <w:rPr>
          <w:rFonts w:cs="Arial"/>
        </w:rPr>
        <w:t xml:space="preserve"> will be looking to join up the process more spatially across the development management and local plan processes.</w:t>
      </w:r>
    </w:p>
    <w:p w14:paraId="3535E354" w14:textId="77777777" w:rsidR="004C4935" w:rsidRDefault="004C4935" w:rsidP="00794622">
      <w:pPr>
        <w:rPr>
          <w:rFonts w:ascii="Calibri" w:hAnsi="Calibri" w:cs="Arial"/>
          <w:color w:val="000000" w:themeColor="text1"/>
          <w:spacing w:val="-14"/>
        </w:rPr>
      </w:pPr>
    </w:p>
    <w:p w14:paraId="7F57F025" w14:textId="69351A11" w:rsidR="00794622" w:rsidRPr="00794622" w:rsidRDefault="00C67840" w:rsidP="00794622">
      <w:pPr>
        <w:rPr>
          <w:rFonts w:ascii="Calibri" w:hAnsi="Calibri" w:cs="Arial"/>
          <w:color w:val="000000" w:themeColor="text1"/>
          <w:spacing w:val="-14"/>
        </w:rPr>
      </w:pPr>
      <w:r>
        <w:rPr>
          <w:rFonts w:ascii="Architects Daughter" w:hAnsi="Architects Daughter" w:cs="Arial"/>
          <w:noProof/>
          <w:color w:val="333333"/>
          <w:spacing w:val="-14"/>
          <w:sz w:val="40"/>
          <w:szCs w:val="40"/>
        </w:rPr>
        <mc:AlternateContent>
          <mc:Choice Requires="wps">
            <w:drawing>
              <wp:anchor distT="0" distB="0" distL="114300" distR="114300" simplePos="0" relativeHeight="251681792" behindDoc="0" locked="0" layoutInCell="1" allowOverlap="1" wp14:anchorId="617DFABC" wp14:editId="1295EFFD">
                <wp:simplePos x="0" y="0"/>
                <wp:positionH relativeFrom="column">
                  <wp:posOffset>-38100</wp:posOffset>
                </wp:positionH>
                <wp:positionV relativeFrom="paragraph">
                  <wp:posOffset>186690</wp:posOffset>
                </wp:positionV>
                <wp:extent cx="5689600" cy="425450"/>
                <wp:effectExtent l="57150" t="57150" r="44450" b="50800"/>
                <wp:wrapNone/>
                <wp:docPr id="61" name="Frame 61"/>
                <wp:cNvGraphicFramePr/>
                <a:graphic xmlns:a="http://schemas.openxmlformats.org/drawingml/2006/main">
                  <a:graphicData uri="http://schemas.microsoft.com/office/word/2010/wordprocessingShape">
                    <wps:wsp>
                      <wps:cNvSpPr/>
                      <wps:spPr>
                        <a:xfrm>
                          <a:off x="0" y="0"/>
                          <a:ext cx="5689600" cy="425450"/>
                        </a:xfrm>
                        <a:prstGeom prst="frame">
                          <a:avLst/>
                        </a:prstGeom>
                        <a:ln>
                          <a:solidFill>
                            <a:srgbClr val="FF0000"/>
                          </a:solidFill>
                        </a:ln>
                        <a:scene3d>
                          <a:camera prst="orthographicFront"/>
                          <a:lightRig rig="threePt" dir="t"/>
                        </a:scene3d>
                        <a:sp3d>
                          <a:bevelT prst="relaxedInse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F2B8FAC" id="Frame 61" o:spid="_x0000_s1026" style="position:absolute;margin-left:-3pt;margin-top:14.7pt;width:448pt;height:33.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689600,425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" path="m,l5689600,r,425450l,425450,,xm53181,53181r,319088l5636419,372269r,-319088l53181,53181xe" fillcolor="#4472c4 [3204]" strokecolor="red" strokeweight="1pt">
                <v:stroke joinstyle="miter"/>
                <v:path arrowok="t" o:connecttype="custom" o:connectlocs="0,0;5689600,0;5689600,425450;0,425450;0,0;53181,53181;53181,372269;5636419,372269;5636419,53181;53181,53181" o:connectangles="0,0,0,0,0,0,0,0,0,0"/>
              </v:shape>
            </w:pict>
          </mc:Fallback>
        </mc:AlternateContent>
      </w:r>
    </w:p>
    <w:p w14:paraId="3BAF3A18" w14:textId="3BFEB58C" w:rsidR="004857B7" w:rsidRDefault="00F8338C" w:rsidP="0036544A">
      <w:pPr>
        <w:rPr>
          <w:rFonts w:ascii="Architects Daughter" w:hAnsi="Architects Daughter" w:cs="Arial"/>
          <w:color w:val="333333"/>
          <w:spacing w:val="-14"/>
          <w:sz w:val="40"/>
          <w:szCs w:val="40"/>
        </w:rPr>
      </w:pPr>
      <w:r w:rsidRPr="00F8338C">
        <w:rPr>
          <w:rFonts w:ascii="Architects Daughter" w:hAnsi="Architects Daughter" w:cs="Arial"/>
          <w:color w:val="333333"/>
          <w:spacing w:val="-14"/>
          <w:sz w:val="40"/>
          <w:szCs w:val="40"/>
        </w:rPr>
        <w:t>…and finally, laughter is the best medicine</w:t>
      </w:r>
      <w:r w:rsidR="006701DC">
        <w:rPr>
          <w:rFonts w:ascii="Architects Daughter" w:hAnsi="Architects Daughter" w:cs="Arial"/>
          <w:color w:val="333333"/>
          <w:spacing w:val="-14"/>
          <w:sz w:val="40"/>
          <w:szCs w:val="40"/>
        </w:rPr>
        <w:t>?</w:t>
      </w:r>
    </w:p>
    <w:p w14:paraId="35879267" w14:textId="77777777" w:rsidR="001B58EE" w:rsidRDefault="001B58EE" w:rsidP="0036544A">
      <w:pPr>
        <w:rPr>
          <w:rFonts w:ascii="Architects Daughter" w:hAnsi="Architects Daughter" w:cs="Arial"/>
          <w:color w:val="333333"/>
          <w:spacing w:val="-14"/>
          <w:sz w:val="40"/>
          <w:szCs w:val="40"/>
        </w:rPr>
      </w:pPr>
    </w:p>
    <w:p w14:paraId="145C4C89" w14:textId="4C5485D5" w:rsidR="00D07C1E" w:rsidRDefault="004A4A8F" w:rsidP="00CB6780">
      <w:pPr>
        <w:spacing w:after="0" w:line="240" w:lineRule="auto"/>
        <w:jc w:val="center"/>
        <w:rPr>
          <w:rFonts w:ascii="Georgia" w:eastAsia="Times New Roman" w:hAnsi="Georgia" w:cs="Arial"/>
          <w:color w:val="333333"/>
          <w:spacing w:val="-14"/>
          <w:lang w:eastAsia="en-GB"/>
        </w:rPr>
      </w:pPr>
      <w:r>
        <w:rPr>
          <w:rFonts w:ascii="Georgia" w:eastAsia="Times New Roman" w:hAnsi="Georgia" w:cs="Arial"/>
          <w:noProof/>
          <w:color w:val="333333"/>
          <w:spacing w:val="-14"/>
          <w:lang w:eastAsia="en-GB"/>
        </w:rPr>
        <w:drawing>
          <wp:inline distT="0" distB="0" distL="0" distR="0" wp14:anchorId="59E86F64" wp14:editId="4BA3FA1D">
            <wp:extent cx="2019300" cy="207483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2060882" cy="2117557"/>
                    </a:xfrm>
                    <a:prstGeom prst="rect">
                      <a:avLst/>
                    </a:prstGeom>
                  </pic:spPr>
                </pic:pic>
              </a:graphicData>
            </a:graphic>
          </wp:inline>
        </w:drawing>
      </w:r>
      <w:r w:rsidR="003A6D27" w:rsidRPr="003A6D27">
        <w:rPr>
          <w:rFonts w:ascii="Georgia" w:eastAsia="Times New Roman" w:hAnsi="Georgia" w:cs="Arial"/>
          <w:color w:val="333333"/>
          <w:spacing w:val="-14"/>
          <w:lang w:eastAsia="en-GB"/>
        </w:rPr>
        <w:t xml:space="preserve"> </w:t>
      </w:r>
      <w:r w:rsidR="003A6D27" w:rsidRPr="003A6D27">
        <w:rPr>
          <w:rFonts w:ascii="Georgia" w:eastAsia="Times New Roman" w:hAnsi="Georgia" w:cs="Arial"/>
          <w:noProof/>
          <w:color w:val="333333"/>
          <w:spacing w:val="-14"/>
          <w:lang w:eastAsia="en-GB"/>
        </w:rPr>
        <w:drawing>
          <wp:inline distT="0" distB="0" distL="0" distR="0" wp14:anchorId="3FED453C" wp14:editId="76DA1541">
            <wp:extent cx="1566334" cy="199696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26576" cy="2073771"/>
                    </a:xfrm>
                    <a:prstGeom prst="rect">
                      <a:avLst/>
                    </a:prstGeom>
                    <a:noFill/>
                    <a:ln>
                      <a:noFill/>
                    </a:ln>
                  </pic:spPr>
                </pic:pic>
              </a:graphicData>
            </a:graphic>
          </wp:inline>
        </w:drawing>
      </w:r>
      <w:r w:rsidR="003A6D27" w:rsidRPr="003A6D27">
        <w:rPr>
          <w:rFonts w:ascii="Georgia" w:eastAsia="Times New Roman" w:hAnsi="Georgia" w:cs="Arial"/>
          <w:color w:val="333333"/>
          <w:spacing w:val="-14"/>
          <w:lang w:eastAsia="en-GB"/>
        </w:rPr>
        <w:t xml:space="preserve"> </w:t>
      </w:r>
      <w:r w:rsidR="003A6D27" w:rsidRPr="003A6D27">
        <w:rPr>
          <w:rFonts w:ascii="Georgia" w:eastAsia="Times New Roman" w:hAnsi="Georgia" w:cs="Arial"/>
          <w:noProof/>
          <w:color w:val="333333"/>
          <w:spacing w:val="-14"/>
          <w:lang w:eastAsia="en-GB"/>
        </w:rPr>
        <w:drawing>
          <wp:inline distT="0" distB="0" distL="0" distR="0" wp14:anchorId="562F081E" wp14:editId="1DFF246A">
            <wp:extent cx="1975323" cy="1954530"/>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40449" cy="2018970"/>
                    </a:xfrm>
                    <a:prstGeom prst="rect">
                      <a:avLst/>
                    </a:prstGeom>
                    <a:noFill/>
                    <a:ln>
                      <a:noFill/>
                    </a:ln>
                  </pic:spPr>
                </pic:pic>
              </a:graphicData>
            </a:graphic>
          </wp:inline>
        </w:drawing>
      </w:r>
    </w:p>
    <w:p w14:paraId="54D86775" w14:textId="7FFAE4DF" w:rsidR="0083641B" w:rsidRDefault="003A6D27" w:rsidP="0036544A">
      <w:pPr>
        <w:spacing w:after="0" w:line="240" w:lineRule="auto"/>
        <w:jc w:val="center"/>
        <w:rPr>
          <w:color w:val="000000" w:themeColor="text1"/>
        </w:rPr>
      </w:pPr>
      <w:r w:rsidRPr="003A6D27">
        <w:rPr>
          <w:rFonts w:ascii="Georgia" w:eastAsia="Times New Roman" w:hAnsi="Georgia" w:cs="Arial"/>
          <w:noProof/>
          <w:color w:val="333333"/>
          <w:spacing w:val="-14"/>
          <w:lang w:eastAsia="en-GB"/>
        </w:rPr>
        <w:drawing>
          <wp:inline distT="0" distB="0" distL="0" distR="0" wp14:anchorId="550E32AC" wp14:editId="5F2E8F8F">
            <wp:extent cx="1938867" cy="1303892"/>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36105" cy="1369285"/>
                    </a:xfrm>
                    <a:prstGeom prst="rect">
                      <a:avLst/>
                    </a:prstGeom>
                    <a:noFill/>
                    <a:ln>
                      <a:noFill/>
                    </a:ln>
                  </pic:spPr>
                </pic:pic>
              </a:graphicData>
            </a:graphic>
          </wp:inline>
        </w:drawing>
      </w:r>
      <w:r w:rsidR="006411FF" w:rsidRPr="006411FF">
        <w:rPr>
          <w:rFonts w:ascii="Georgia" w:eastAsia="Times New Roman" w:hAnsi="Georgia" w:cs="Arial"/>
          <w:noProof/>
          <w:color w:val="333333"/>
          <w:spacing w:val="-14"/>
          <w:lang w:eastAsia="en-GB"/>
        </w:rPr>
        <w:drawing>
          <wp:inline distT="0" distB="0" distL="0" distR="0" wp14:anchorId="4F230FC1" wp14:editId="3D4EAAE2">
            <wp:extent cx="1803400" cy="1304499"/>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03809" cy="1377131"/>
                    </a:xfrm>
                    <a:prstGeom prst="rect">
                      <a:avLst/>
                    </a:prstGeom>
                    <a:noFill/>
                    <a:ln>
                      <a:noFill/>
                    </a:ln>
                  </pic:spPr>
                </pic:pic>
              </a:graphicData>
            </a:graphic>
          </wp:inline>
        </w:drawing>
      </w:r>
      <w:r w:rsidR="00F8338C" w:rsidRPr="00F8338C">
        <w:rPr>
          <w:rFonts w:ascii="Georgia" w:eastAsia="Times New Roman" w:hAnsi="Georgia" w:cs="Arial"/>
          <w:noProof/>
          <w:color w:val="333333"/>
          <w:spacing w:val="-14"/>
          <w:lang w:eastAsia="en-GB"/>
        </w:rPr>
        <w:drawing>
          <wp:inline distT="0" distB="0" distL="0" distR="0" wp14:anchorId="64D9ACA0" wp14:editId="09DB774D">
            <wp:extent cx="1496883" cy="1326939"/>
            <wp:effectExtent l="0" t="0" r="825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60036" cy="1471569"/>
                    </a:xfrm>
                    <a:prstGeom prst="rect">
                      <a:avLst/>
                    </a:prstGeom>
                    <a:noFill/>
                    <a:ln>
                      <a:noFill/>
                    </a:ln>
                  </pic:spPr>
                </pic:pic>
              </a:graphicData>
            </a:graphic>
          </wp:inline>
        </w:drawing>
      </w:r>
    </w:p>
    <w:p w14:paraId="572B40F0" w14:textId="6FFDB982" w:rsidR="004C4935" w:rsidRDefault="004C4935" w:rsidP="0036544A">
      <w:pPr>
        <w:spacing w:after="0" w:line="240" w:lineRule="auto"/>
        <w:jc w:val="center"/>
        <w:rPr>
          <w:color w:val="000000" w:themeColor="text1"/>
        </w:rPr>
      </w:pPr>
    </w:p>
    <w:p w14:paraId="73C29C92" w14:textId="77777777" w:rsidR="00AB7DE1" w:rsidRDefault="00AB7DE1" w:rsidP="0036544A">
      <w:pPr>
        <w:spacing w:after="0" w:line="240" w:lineRule="auto"/>
        <w:jc w:val="center"/>
        <w:rPr>
          <w:color w:val="000000" w:themeColor="text1"/>
        </w:rPr>
      </w:pPr>
    </w:p>
    <w:p w14:paraId="7C813840" w14:textId="725EDEB6" w:rsidR="000D5ADB" w:rsidRDefault="00AB7DE1" w:rsidP="0036544A">
      <w:pPr>
        <w:spacing w:after="0" w:line="240" w:lineRule="auto"/>
        <w:jc w:val="center"/>
        <w:rPr>
          <w:color w:val="000000" w:themeColor="text1"/>
        </w:rPr>
      </w:pPr>
      <w:r>
        <w:rPr>
          <w:noProof/>
        </w:rPr>
        <w:drawing>
          <wp:inline distT="0" distB="0" distL="0" distR="0" wp14:anchorId="7BE365F2" wp14:editId="283AB9FC">
            <wp:extent cx="3187700" cy="342477"/>
            <wp:effectExtent l="0" t="0" r="0" b="0"/>
            <wp:docPr id="13" name="Picture 13" descr="Divider clipart word, Divider word Transparent FREE for download on  WebStockReview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vider clipart word, Divider word Transparent FREE for download on  WebStockReview 20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71465" cy="372964"/>
                    </a:xfrm>
                    <a:prstGeom prst="rect">
                      <a:avLst/>
                    </a:prstGeom>
                    <a:noFill/>
                    <a:ln>
                      <a:noFill/>
                    </a:ln>
                  </pic:spPr>
                </pic:pic>
              </a:graphicData>
            </a:graphic>
          </wp:inline>
        </w:drawing>
      </w:r>
    </w:p>
    <w:sectPr w:rsidR="000D5ADB" w:rsidSect="00D07C1E">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708" w:footer="708" w:gutter="0"/>
      <w:pgBorders w:offsetFrom="page">
        <w:top w:val="basicWhiteSquares" w:sz="11" w:space="24" w:color="auto"/>
        <w:left w:val="basicWhiteSquares" w:sz="11" w:space="24" w:color="auto"/>
        <w:bottom w:val="basicWhiteSquares" w:sz="11" w:space="24" w:color="auto"/>
        <w:right w:val="basicWhiteSquares" w:sz="11"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EA8A1" w14:textId="77777777" w:rsidR="000F6F90" w:rsidRDefault="000F6F90" w:rsidP="00A81F27">
      <w:pPr>
        <w:spacing w:after="0" w:line="240" w:lineRule="auto"/>
      </w:pPr>
      <w:r>
        <w:separator/>
      </w:r>
    </w:p>
  </w:endnote>
  <w:endnote w:type="continuationSeparator" w:id="0">
    <w:p w14:paraId="76FD0411" w14:textId="77777777" w:rsidR="000F6F90" w:rsidRDefault="000F6F90" w:rsidP="00A81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cademy Engraved LET">
    <w:altName w:val="Colonna MT"/>
    <w:charset w:val="00"/>
    <w:family w:val="auto"/>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chitects Daughter">
    <w:altName w:val="Calibri"/>
    <w:charset w:val="00"/>
    <w:family w:val="auto"/>
    <w:pitch w:val="variable"/>
    <w:sig w:usb0="A000002F" w:usb1="40000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41074" w14:textId="77777777" w:rsidR="007F494F" w:rsidRDefault="007F49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1368900995"/>
      <w:docPartObj>
        <w:docPartGallery w:val="Page Numbers (Bottom of Page)"/>
        <w:docPartUnique/>
      </w:docPartObj>
    </w:sdtPr>
    <w:sdtEndPr>
      <w:rPr>
        <w:noProof/>
      </w:rPr>
    </w:sdtEndPr>
    <w:sdtContent>
      <w:p w14:paraId="17387D30" w14:textId="196BCA18" w:rsidR="007F494F" w:rsidRPr="007F494F" w:rsidRDefault="007F494F" w:rsidP="007F494F">
        <w:pPr>
          <w:pStyle w:val="Footer"/>
          <w:pBdr>
            <w:top w:val="single" w:sz="4" w:space="1" w:color="auto"/>
          </w:pBdr>
          <w:jc w:val="center"/>
          <w:rPr>
            <w:b/>
            <w:bCs/>
          </w:rPr>
        </w:pPr>
        <w:r w:rsidRPr="007F494F">
          <w:rPr>
            <w:b/>
            <w:bCs/>
          </w:rPr>
          <w:fldChar w:fldCharType="begin"/>
        </w:r>
        <w:r w:rsidRPr="007F494F">
          <w:rPr>
            <w:b/>
            <w:bCs/>
          </w:rPr>
          <w:instrText xml:space="preserve"> PAGE   \* MERGEFORMAT </w:instrText>
        </w:r>
        <w:r w:rsidRPr="007F494F">
          <w:rPr>
            <w:b/>
            <w:bCs/>
          </w:rPr>
          <w:fldChar w:fldCharType="separate"/>
        </w:r>
        <w:r w:rsidRPr="007F494F">
          <w:rPr>
            <w:b/>
            <w:bCs/>
            <w:noProof/>
          </w:rPr>
          <w:t>2</w:t>
        </w:r>
        <w:r w:rsidRPr="007F494F">
          <w:rPr>
            <w:b/>
            <w:bCs/>
            <w:noProof/>
          </w:rPr>
          <w:fldChar w:fldCharType="end"/>
        </w:r>
      </w:p>
    </w:sdtContent>
  </w:sdt>
  <w:p w14:paraId="07874151" w14:textId="77777777" w:rsidR="007F494F" w:rsidRDefault="007F49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79A2D" w14:textId="77777777" w:rsidR="007F494F" w:rsidRDefault="007F4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B69EC" w14:textId="77777777" w:rsidR="000F6F90" w:rsidRDefault="000F6F90" w:rsidP="00A81F27">
      <w:pPr>
        <w:spacing w:after="0" w:line="240" w:lineRule="auto"/>
      </w:pPr>
      <w:r>
        <w:separator/>
      </w:r>
    </w:p>
  </w:footnote>
  <w:footnote w:type="continuationSeparator" w:id="0">
    <w:p w14:paraId="31CAE9CE" w14:textId="77777777" w:rsidR="000F6F90" w:rsidRDefault="000F6F90" w:rsidP="00A81F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8E158" w14:textId="77777777" w:rsidR="007F494F" w:rsidRDefault="007F49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60B1B" w14:textId="77777777" w:rsidR="007F494F" w:rsidRDefault="007F49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CF32B" w14:textId="77777777" w:rsidR="007F494F" w:rsidRDefault="007F49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412D3"/>
    <w:multiLevelType w:val="hybridMultilevel"/>
    <w:tmpl w:val="B3927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77207"/>
    <w:multiLevelType w:val="hybridMultilevel"/>
    <w:tmpl w:val="83140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AB3110"/>
    <w:multiLevelType w:val="hybridMultilevel"/>
    <w:tmpl w:val="DA988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A6615C"/>
    <w:multiLevelType w:val="hybridMultilevel"/>
    <w:tmpl w:val="89D67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033EBE"/>
    <w:multiLevelType w:val="hybridMultilevel"/>
    <w:tmpl w:val="91642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8A2DAF"/>
    <w:multiLevelType w:val="hybridMultilevel"/>
    <w:tmpl w:val="A9581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E16E7D"/>
    <w:multiLevelType w:val="hybridMultilevel"/>
    <w:tmpl w:val="140EC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4F382A"/>
    <w:multiLevelType w:val="hybridMultilevel"/>
    <w:tmpl w:val="A380D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5F2C87"/>
    <w:multiLevelType w:val="hybridMultilevel"/>
    <w:tmpl w:val="0B06478C"/>
    <w:lvl w:ilvl="0" w:tplc="4AD6824A">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C14A0D"/>
    <w:multiLevelType w:val="hybridMultilevel"/>
    <w:tmpl w:val="24E2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0C678C"/>
    <w:multiLevelType w:val="hybridMultilevel"/>
    <w:tmpl w:val="81A05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183A39"/>
    <w:multiLevelType w:val="hybridMultilevel"/>
    <w:tmpl w:val="644C3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DA390E"/>
    <w:multiLevelType w:val="hybridMultilevel"/>
    <w:tmpl w:val="11506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9"/>
  </w:num>
  <w:num w:numId="4">
    <w:abstractNumId w:val="5"/>
  </w:num>
  <w:num w:numId="5">
    <w:abstractNumId w:val="1"/>
  </w:num>
  <w:num w:numId="6">
    <w:abstractNumId w:val="12"/>
  </w:num>
  <w:num w:numId="7">
    <w:abstractNumId w:val="0"/>
  </w:num>
  <w:num w:numId="8">
    <w:abstractNumId w:val="4"/>
  </w:num>
  <w:num w:numId="9">
    <w:abstractNumId w:val="2"/>
  </w:num>
  <w:num w:numId="10">
    <w:abstractNumId w:val="10"/>
  </w:num>
  <w:num w:numId="11">
    <w:abstractNumId w:val="11"/>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TcyMTM2NQYyLZR0lIJTi4sz8/NACgxrARRCYQAsAAAA"/>
  </w:docVars>
  <w:rsids>
    <w:rsidRoot w:val="00D43494"/>
    <w:rsid w:val="00005C5A"/>
    <w:rsid w:val="00007DEE"/>
    <w:rsid w:val="00011027"/>
    <w:rsid w:val="00012E6A"/>
    <w:rsid w:val="00013103"/>
    <w:rsid w:val="00013A10"/>
    <w:rsid w:val="00013E31"/>
    <w:rsid w:val="000210D2"/>
    <w:rsid w:val="00031C1A"/>
    <w:rsid w:val="00032CA5"/>
    <w:rsid w:val="000336CE"/>
    <w:rsid w:val="000357F5"/>
    <w:rsid w:val="00037B99"/>
    <w:rsid w:val="000425B1"/>
    <w:rsid w:val="00044940"/>
    <w:rsid w:val="000473AF"/>
    <w:rsid w:val="00060FC2"/>
    <w:rsid w:val="00064A45"/>
    <w:rsid w:val="0009190E"/>
    <w:rsid w:val="00093355"/>
    <w:rsid w:val="00097CF5"/>
    <w:rsid w:val="000A1631"/>
    <w:rsid w:val="000A5C5B"/>
    <w:rsid w:val="000B118A"/>
    <w:rsid w:val="000B2983"/>
    <w:rsid w:val="000C18A7"/>
    <w:rsid w:val="000C6EE9"/>
    <w:rsid w:val="000D1CD7"/>
    <w:rsid w:val="000D5ADB"/>
    <w:rsid w:val="000D69E5"/>
    <w:rsid w:val="000E1D71"/>
    <w:rsid w:val="000E79E2"/>
    <w:rsid w:val="000F0009"/>
    <w:rsid w:val="000F0FA5"/>
    <w:rsid w:val="000F2311"/>
    <w:rsid w:val="000F59EC"/>
    <w:rsid w:val="000F6F90"/>
    <w:rsid w:val="001021C0"/>
    <w:rsid w:val="001052DE"/>
    <w:rsid w:val="001058A2"/>
    <w:rsid w:val="0010677F"/>
    <w:rsid w:val="00106B21"/>
    <w:rsid w:val="00107E49"/>
    <w:rsid w:val="001101EB"/>
    <w:rsid w:val="00120454"/>
    <w:rsid w:val="00122D24"/>
    <w:rsid w:val="00125545"/>
    <w:rsid w:val="0012699D"/>
    <w:rsid w:val="0013410B"/>
    <w:rsid w:val="00140DC8"/>
    <w:rsid w:val="00141CE2"/>
    <w:rsid w:val="00143723"/>
    <w:rsid w:val="00143E48"/>
    <w:rsid w:val="00145875"/>
    <w:rsid w:val="00150C6D"/>
    <w:rsid w:val="0015610C"/>
    <w:rsid w:val="00160624"/>
    <w:rsid w:val="00171EC7"/>
    <w:rsid w:val="00173E81"/>
    <w:rsid w:val="00180210"/>
    <w:rsid w:val="001868BF"/>
    <w:rsid w:val="00192BAA"/>
    <w:rsid w:val="001A4CE7"/>
    <w:rsid w:val="001B4C9D"/>
    <w:rsid w:val="001B58EE"/>
    <w:rsid w:val="001C21CA"/>
    <w:rsid w:val="001C2584"/>
    <w:rsid w:val="001C358B"/>
    <w:rsid w:val="001C39EA"/>
    <w:rsid w:val="001C730A"/>
    <w:rsid w:val="001D15F6"/>
    <w:rsid w:val="001D16F5"/>
    <w:rsid w:val="001D1E95"/>
    <w:rsid w:val="001D7050"/>
    <w:rsid w:val="001D73D7"/>
    <w:rsid w:val="001D79BA"/>
    <w:rsid w:val="001E64FB"/>
    <w:rsid w:val="001E6843"/>
    <w:rsid w:val="001F16D5"/>
    <w:rsid w:val="001F1E7E"/>
    <w:rsid w:val="001F2DC7"/>
    <w:rsid w:val="001F44A0"/>
    <w:rsid w:val="00203D13"/>
    <w:rsid w:val="00204699"/>
    <w:rsid w:val="00205FB5"/>
    <w:rsid w:val="00207CA6"/>
    <w:rsid w:val="00210AD0"/>
    <w:rsid w:val="002126E2"/>
    <w:rsid w:val="002138EB"/>
    <w:rsid w:val="00214BBA"/>
    <w:rsid w:val="00215DFB"/>
    <w:rsid w:val="0021766B"/>
    <w:rsid w:val="00220DAE"/>
    <w:rsid w:val="002232C3"/>
    <w:rsid w:val="0022341F"/>
    <w:rsid w:val="0022427E"/>
    <w:rsid w:val="00243B51"/>
    <w:rsid w:val="00251967"/>
    <w:rsid w:val="00254DDD"/>
    <w:rsid w:val="0026132F"/>
    <w:rsid w:val="0026209C"/>
    <w:rsid w:val="00266EDF"/>
    <w:rsid w:val="0027137E"/>
    <w:rsid w:val="00272429"/>
    <w:rsid w:val="0027493A"/>
    <w:rsid w:val="002751EF"/>
    <w:rsid w:val="00277196"/>
    <w:rsid w:val="00283399"/>
    <w:rsid w:val="00285571"/>
    <w:rsid w:val="002918F1"/>
    <w:rsid w:val="002A44FE"/>
    <w:rsid w:val="002A6021"/>
    <w:rsid w:val="002B29BA"/>
    <w:rsid w:val="002C0486"/>
    <w:rsid w:val="002C0F71"/>
    <w:rsid w:val="002C2931"/>
    <w:rsid w:val="002C36BF"/>
    <w:rsid w:val="002C461B"/>
    <w:rsid w:val="002C48AD"/>
    <w:rsid w:val="002C5D3B"/>
    <w:rsid w:val="002C5F5B"/>
    <w:rsid w:val="002D698D"/>
    <w:rsid w:val="002D6BCA"/>
    <w:rsid w:val="002D78A7"/>
    <w:rsid w:val="002D794F"/>
    <w:rsid w:val="002D79B6"/>
    <w:rsid w:val="002E34A0"/>
    <w:rsid w:val="002F4354"/>
    <w:rsid w:val="00302503"/>
    <w:rsid w:val="00306EE2"/>
    <w:rsid w:val="00321041"/>
    <w:rsid w:val="0032273C"/>
    <w:rsid w:val="00327D2E"/>
    <w:rsid w:val="00331410"/>
    <w:rsid w:val="0033274C"/>
    <w:rsid w:val="003351B9"/>
    <w:rsid w:val="003357FE"/>
    <w:rsid w:val="00335E5C"/>
    <w:rsid w:val="00336B14"/>
    <w:rsid w:val="00337825"/>
    <w:rsid w:val="00337970"/>
    <w:rsid w:val="003422DE"/>
    <w:rsid w:val="00344FF2"/>
    <w:rsid w:val="00347141"/>
    <w:rsid w:val="00355AB7"/>
    <w:rsid w:val="00357458"/>
    <w:rsid w:val="0036502E"/>
    <w:rsid w:val="0036544A"/>
    <w:rsid w:val="003715D9"/>
    <w:rsid w:val="00373810"/>
    <w:rsid w:val="00374943"/>
    <w:rsid w:val="003749BD"/>
    <w:rsid w:val="0038277A"/>
    <w:rsid w:val="0038439D"/>
    <w:rsid w:val="00386E8F"/>
    <w:rsid w:val="003871BA"/>
    <w:rsid w:val="00396DAB"/>
    <w:rsid w:val="003A32B9"/>
    <w:rsid w:val="003A6D27"/>
    <w:rsid w:val="003B5CBE"/>
    <w:rsid w:val="003C2F37"/>
    <w:rsid w:val="003C46CC"/>
    <w:rsid w:val="003D1638"/>
    <w:rsid w:val="003D315E"/>
    <w:rsid w:val="003D6BC6"/>
    <w:rsid w:val="003E084F"/>
    <w:rsid w:val="003E3191"/>
    <w:rsid w:val="003E7568"/>
    <w:rsid w:val="003F00E3"/>
    <w:rsid w:val="003F1D3F"/>
    <w:rsid w:val="003F3A15"/>
    <w:rsid w:val="003F43F4"/>
    <w:rsid w:val="0040432B"/>
    <w:rsid w:val="00406E1A"/>
    <w:rsid w:val="0040751F"/>
    <w:rsid w:val="00410FE3"/>
    <w:rsid w:val="00416983"/>
    <w:rsid w:val="00417711"/>
    <w:rsid w:val="0042253E"/>
    <w:rsid w:val="00430B08"/>
    <w:rsid w:val="0043312D"/>
    <w:rsid w:val="00440FA5"/>
    <w:rsid w:val="00446150"/>
    <w:rsid w:val="0044672A"/>
    <w:rsid w:val="00452693"/>
    <w:rsid w:val="0045453A"/>
    <w:rsid w:val="00456088"/>
    <w:rsid w:val="00456964"/>
    <w:rsid w:val="00463AF7"/>
    <w:rsid w:val="004643C6"/>
    <w:rsid w:val="004647C1"/>
    <w:rsid w:val="0046660B"/>
    <w:rsid w:val="0046665C"/>
    <w:rsid w:val="0047122D"/>
    <w:rsid w:val="004717B0"/>
    <w:rsid w:val="00475AC1"/>
    <w:rsid w:val="004803ED"/>
    <w:rsid w:val="00480F0A"/>
    <w:rsid w:val="00481599"/>
    <w:rsid w:val="004857B7"/>
    <w:rsid w:val="004866EB"/>
    <w:rsid w:val="00487033"/>
    <w:rsid w:val="00492CC5"/>
    <w:rsid w:val="00497737"/>
    <w:rsid w:val="004A1B42"/>
    <w:rsid w:val="004A4A8F"/>
    <w:rsid w:val="004A703A"/>
    <w:rsid w:val="004B0019"/>
    <w:rsid w:val="004B15B1"/>
    <w:rsid w:val="004B239F"/>
    <w:rsid w:val="004B613B"/>
    <w:rsid w:val="004C08BB"/>
    <w:rsid w:val="004C2820"/>
    <w:rsid w:val="004C458B"/>
    <w:rsid w:val="004C4935"/>
    <w:rsid w:val="004C5796"/>
    <w:rsid w:val="004D6EB3"/>
    <w:rsid w:val="004E1E64"/>
    <w:rsid w:val="004E3FC0"/>
    <w:rsid w:val="00501064"/>
    <w:rsid w:val="00501F67"/>
    <w:rsid w:val="00505826"/>
    <w:rsid w:val="0050794B"/>
    <w:rsid w:val="00507A7B"/>
    <w:rsid w:val="0051124A"/>
    <w:rsid w:val="00516B61"/>
    <w:rsid w:val="00517F01"/>
    <w:rsid w:val="00523F0C"/>
    <w:rsid w:val="005268FE"/>
    <w:rsid w:val="00532FDC"/>
    <w:rsid w:val="005379CD"/>
    <w:rsid w:val="00537A1B"/>
    <w:rsid w:val="005433A8"/>
    <w:rsid w:val="00547820"/>
    <w:rsid w:val="00551425"/>
    <w:rsid w:val="00554F09"/>
    <w:rsid w:val="005562C0"/>
    <w:rsid w:val="00560E51"/>
    <w:rsid w:val="0056215D"/>
    <w:rsid w:val="00562446"/>
    <w:rsid w:val="00564D7F"/>
    <w:rsid w:val="005771C1"/>
    <w:rsid w:val="005806ED"/>
    <w:rsid w:val="00586330"/>
    <w:rsid w:val="00586B19"/>
    <w:rsid w:val="00586B7A"/>
    <w:rsid w:val="00591E2C"/>
    <w:rsid w:val="00592F3F"/>
    <w:rsid w:val="005B0420"/>
    <w:rsid w:val="005B096C"/>
    <w:rsid w:val="005B1276"/>
    <w:rsid w:val="005B16FF"/>
    <w:rsid w:val="005B4DEF"/>
    <w:rsid w:val="005B6C5D"/>
    <w:rsid w:val="005C2913"/>
    <w:rsid w:val="005C4017"/>
    <w:rsid w:val="005C4E41"/>
    <w:rsid w:val="005C5638"/>
    <w:rsid w:val="005C6FEF"/>
    <w:rsid w:val="005C754A"/>
    <w:rsid w:val="005D2D25"/>
    <w:rsid w:val="005D628D"/>
    <w:rsid w:val="005F40D0"/>
    <w:rsid w:val="005F4E2A"/>
    <w:rsid w:val="006029CA"/>
    <w:rsid w:val="006063DB"/>
    <w:rsid w:val="00615F91"/>
    <w:rsid w:val="0062121A"/>
    <w:rsid w:val="00624FE2"/>
    <w:rsid w:val="00627BDD"/>
    <w:rsid w:val="00627E2D"/>
    <w:rsid w:val="006411FF"/>
    <w:rsid w:val="00644660"/>
    <w:rsid w:val="00650541"/>
    <w:rsid w:val="006525CC"/>
    <w:rsid w:val="006570EB"/>
    <w:rsid w:val="00660D30"/>
    <w:rsid w:val="00662005"/>
    <w:rsid w:val="00666DD0"/>
    <w:rsid w:val="00666E2B"/>
    <w:rsid w:val="0066743C"/>
    <w:rsid w:val="006701DC"/>
    <w:rsid w:val="00673D27"/>
    <w:rsid w:val="00676163"/>
    <w:rsid w:val="0068006D"/>
    <w:rsid w:val="006806A4"/>
    <w:rsid w:val="006829DB"/>
    <w:rsid w:val="00683EF6"/>
    <w:rsid w:val="006914FE"/>
    <w:rsid w:val="006928E7"/>
    <w:rsid w:val="00696AA2"/>
    <w:rsid w:val="006A16C9"/>
    <w:rsid w:val="006A41C6"/>
    <w:rsid w:val="006A45E8"/>
    <w:rsid w:val="006A55A3"/>
    <w:rsid w:val="006A71C0"/>
    <w:rsid w:val="006B0FF2"/>
    <w:rsid w:val="006B2116"/>
    <w:rsid w:val="006B3BBD"/>
    <w:rsid w:val="006C14F3"/>
    <w:rsid w:val="006C2AC7"/>
    <w:rsid w:val="006D1D62"/>
    <w:rsid w:val="006D221B"/>
    <w:rsid w:val="006D279A"/>
    <w:rsid w:val="006D7B65"/>
    <w:rsid w:val="006E0573"/>
    <w:rsid w:val="006E0C79"/>
    <w:rsid w:val="006E3E78"/>
    <w:rsid w:val="006F007D"/>
    <w:rsid w:val="006F44E9"/>
    <w:rsid w:val="006F6F3C"/>
    <w:rsid w:val="00700FC3"/>
    <w:rsid w:val="00701FA8"/>
    <w:rsid w:val="00704542"/>
    <w:rsid w:val="007045B2"/>
    <w:rsid w:val="00705284"/>
    <w:rsid w:val="00707B93"/>
    <w:rsid w:val="00715438"/>
    <w:rsid w:val="007227BF"/>
    <w:rsid w:val="007330CB"/>
    <w:rsid w:val="007344F4"/>
    <w:rsid w:val="00734C75"/>
    <w:rsid w:val="00735C50"/>
    <w:rsid w:val="00742B37"/>
    <w:rsid w:val="00743CC5"/>
    <w:rsid w:val="00746750"/>
    <w:rsid w:val="00746A3A"/>
    <w:rsid w:val="00752FCE"/>
    <w:rsid w:val="0075372C"/>
    <w:rsid w:val="007559BE"/>
    <w:rsid w:val="00761298"/>
    <w:rsid w:val="00766A9E"/>
    <w:rsid w:val="007713F8"/>
    <w:rsid w:val="00777C43"/>
    <w:rsid w:val="007815AA"/>
    <w:rsid w:val="0078685B"/>
    <w:rsid w:val="00790BF6"/>
    <w:rsid w:val="00793309"/>
    <w:rsid w:val="00794622"/>
    <w:rsid w:val="007A60D4"/>
    <w:rsid w:val="007B04FF"/>
    <w:rsid w:val="007B0577"/>
    <w:rsid w:val="007B0CBF"/>
    <w:rsid w:val="007B10F8"/>
    <w:rsid w:val="007B66B2"/>
    <w:rsid w:val="007B7D72"/>
    <w:rsid w:val="007C544A"/>
    <w:rsid w:val="007C7A39"/>
    <w:rsid w:val="007D0AD3"/>
    <w:rsid w:val="007D776B"/>
    <w:rsid w:val="007E02CD"/>
    <w:rsid w:val="007E1583"/>
    <w:rsid w:val="007E1D8D"/>
    <w:rsid w:val="007F4556"/>
    <w:rsid w:val="007F494F"/>
    <w:rsid w:val="007F5222"/>
    <w:rsid w:val="00804A27"/>
    <w:rsid w:val="00812AEE"/>
    <w:rsid w:val="00820A14"/>
    <w:rsid w:val="00823C7D"/>
    <w:rsid w:val="00826C2B"/>
    <w:rsid w:val="00827E81"/>
    <w:rsid w:val="00832592"/>
    <w:rsid w:val="0083594D"/>
    <w:rsid w:val="0083641B"/>
    <w:rsid w:val="00837D83"/>
    <w:rsid w:val="00840235"/>
    <w:rsid w:val="00840626"/>
    <w:rsid w:val="00841A4D"/>
    <w:rsid w:val="00845154"/>
    <w:rsid w:val="00845388"/>
    <w:rsid w:val="008474FF"/>
    <w:rsid w:val="00862B55"/>
    <w:rsid w:val="00863249"/>
    <w:rsid w:val="00871073"/>
    <w:rsid w:val="00873FD9"/>
    <w:rsid w:val="008743AD"/>
    <w:rsid w:val="00874E50"/>
    <w:rsid w:val="00880D57"/>
    <w:rsid w:val="00885C8F"/>
    <w:rsid w:val="00886FE8"/>
    <w:rsid w:val="00890C22"/>
    <w:rsid w:val="0089123C"/>
    <w:rsid w:val="008A065C"/>
    <w:rsid w:val="008A4D9E"/>
    <w:rsid w:val="008A568D"/>
    <w:rsid w:val="008A6916"/>
    <w:rsid w:val="008A6F04"/>
    <w:rsid w:val="008B01DF"/>
    <w:rsid w:val="008B1848"/>
    <w:rsid w:val="008B1ADA"/>
    <w:rsid w:val="008B558A"/>
    <w:rsid w:val="008B5927"/>
    <w:rsid w:val="008C082A"/>
    <w:rsid w:val="008C0AF4"/>
    <w:rsid w:val="008D7DE8"/>
    <w:rsid w:val="008F1945"/>
    <w:rsid w:val="008F50C8"/>
    <w:rsid w:val="009055AD"/>
    <w:rsid w:val="00905B71"/>
    <w:rsid w:val="00915C22"/>
    <w:rsid w:val="009163BB"/>
    <w:rsid w:val="0091733E"/>
    <w:rsid w:val="00920688"/>
    <w:rsid w:val="00921216"/>
    <w:rsid w:val="00924BF3"/>
    <w:rsid w:val="00937311"/>
    <w:rsid w:val="00941613"/>
    <w:rsid w:val="009418CA"/>
    <w:rsid w:val="00943F07"/>
    <w:rsid w:val="00945201"/>
    <w:rsid w:val="009459F8"/>
    <w:rsid w:val="009468AD"/>
    <w:rsid w:val="009524FB"/>
    <w:rsid w:val="009542D5"/>
    <w:rsid w:val="00961F06"/>
    <w:rsid w:val="00961F7B"/>
    <w:rsid w:val="009700D1"/>
    <w:rsid w:val="0097099D"/>
    <w:rsid w:val="009713FE"/>
    <w:rsid w:val="00972681"/>
    <w:rsid w:val="009764D8"/>
    <w:rsid w:val="00976ED2"/>
    <w:rsid w:val="0097708E"/>
    <w:rsid w:val="00977EA5"/>
    <w:rsid w:val="0098081B"/>
    <w:rsid w:val="00981D54"/>
    <w:rsid w:val="0098292C"/>
    <w:rsid w:val="00997D8B"/>
    <w:rsid w:val="009B1366"/>
    <w:rsid w:val="009B29B5"/>
    <w:rsid w:val="009C10AF"/>
    <w:rsid w:val="009C49AF"/>
    <w:rsid w:val="009C7139"/>
    <w:rsid w:val="009E213A"/>
    <w:rsid w:val="009E46A5"/>
    <w:rsid w:val="009E5B55"/>
    <w:rsid w:val="009F2322"/>
    <w:rsid w:val="009F602C"/>
    <w:rsid w:val="009F6FAF"/>
    <w:rsid w:val="009F76E7"/>
    <w:rsid w:val="00A029DF"/>
    <w:rsid w:val="00A0735F"/>
    <w:rsid w:val="00A128EC"/>
    <w:rsid w:val="00A26839"/>
    <w:rsid w:val="00A27100"/>
    <w:rsid w:val="00A32D68"/>
    <w:rsid w:val="00A33B18"/>
    <w:rsid w:val="00A345CB"/>
    <w:rsid w:val="00A3770D"/>
    <w:rsid w:val="00A409DC"/>
    <w:rsid w:val="00A40F51"/>
    <w:rsid w:val="00A47853"/>
    <w:rsid w:val="00A50F5A"/>
    <w:rsid w:val="00A55859"/>
    <w:rsid w:val="00A576C7"/>
    <w:rsid w:val="00A63298"/>
    <w:rsid w:val="00A63633"/>
    <w:rsid w:val="00A63F47"/>
    <w:rsid w:val="00A65520"/>
    <w:rsid w:val="00A72662"/>
    <w:rsid w:val="00A74540"/>
    <w:rsid w:val="00A75E34"/>
    <w:rsid w:val="00A77FA4"/>
    <w:rsid w:val="00A81E25"/>
    <w:rsid w:val="00A81F27"/>
    <w:rsid w:val="00A84F1E"/>
    <w:rsid w:val="00A908F8"/>
    <w:rsid w:val="00A94417"/>
    <w:rsid w:val="00AA7B61"/>
    <w:rsid w:val="00AB65A9"/>
    <w:rsid w:val="00AB7DE1"/>
    <w:rsid w:val="00AC2DD1"/>
    <w:rsid w:val="00AD4691"/>
    <w:rsid w:val="00AD5FEA"/>
    <w:rsid w:val="00AD66AE"/>
    <w:rsid w:val="00AD6DC8"/>
    <w:rsid w:val="00AE0AA5"/>
    <w:rsid w:val="00AE0B17"/>
    <w:rsid w:val="00AE3F78"/>
    <w:rsid w:val="00AE4BE0"/>
    <w:rsid w:val="00AE5CEF"/>
    <w:rsid w:val="00AF30DB"/>
    <w:rsid w:val="00AF3C16"/>
    <w:rsid w:val="00AF4D4B"/>
    <w:rsid w:val="00B0476D"/>
    <w:rsid w:val="00B049FA"/>
    <w:rsid w:val="00B06F5B"/>
    <w:rsid w:val="00B0763D"/>
    <w:rsid w:val="00B11365"/>
    <w:rsid w:val="00B16AC8"/>
    <w:rsid w:val="00B23E0C"/>
    <w:rsid w:val="00B31CD4"/>
    <w:rsid w:val="00B41D56"/>
    <w:rsid w:val="00B431B6"/>
    <w:rsid w:val="00B454E6"/>
    <w:rsid w:val="00B51F09"/>
    <w:rsid w:val="00B53D4E"/>
    <w:rsid w:val="00B545EE"/>
    <w:rsid w:val="00B5532D"/>
    <w:rsid w:val="00B56A89"/>
    <w:rsid w:val="00B619B3"/>
    <w:rsid w:val="00B645C5"/>
    <w:rsid w:val="00B7537D"/>
    <w:rsid w:val="00B76260"/>
    <w:rsid w:val="00B805EE"/>
    <w:rsid w:val="00B84109"/>
    <w:rsid w:val="00B92C61"/>
    <w:rsid w:val="00B93309"/>
    <w:rsid w:val="00B938F4"/>
    <w:rsid w:val="00B965D8"/>
    <w:rsid w:val="00B97CE0"/>
    <w:rsid w:val="00BA0B39"/>
    <w:rsid w:val="00BA14FE"/>
    <w:rsid w:val="00BA2F48"/>
    <w:rsid w:val="00BA5234"/>
    <w:rsid w:val="00BB0303"/>
    <w:rsid w:val="00BB29B5"/>
    <w:rsid w:val="00BB2BA7"/>
    <w:rsid w:val="00BB6C83"/>
    <w:rsid w:val="00BB6E2B"/>
    <w:rsid w:val="00BB7C40"/>
    <w:rsid w:val="00BC2061"/>
    <w:rsid w:val="00BC3AE4"/>
    <w:rsid w:val="00BC5273"/>
    <w:rsid w:val="00BC7758"/>
    <w:rsid w:val="00BD0165"/>
    <w:rsid w:val="00BD48E1"/>
    <w:rsid w:val="00BE4279"/>
    <w:rsid w:val="00C0134C"/>
    <w:rsid w:val="00C033CB"/>
    <w:rsid w:val="00C070A2"/>
    <w:rsid w:val="00C07A67"/>
    <w:rsid w:val="00C11681"/>
    <w:rsid w:val="00C120AA"/>
    <w:rsid w:val="00C157C6"/>
    <w:rsid w:val="00C17303"/>
    <w:rsid w:val="00C309C4"/>
    <w:rsid w:val="00C30A1F"/>
    <w:rsid w:val="00C328A5"/>
    <w:rsid w:val="00C34CCB"/>
    <w:rsid w:val="00C41875"/>
    <w:rsid w:val="00C445A7"/>
    <w:rsid w:val="00C51D47"/>
    <w:rsid w:val="00C55896"/>
    <w:rsid w:val="00C666A7"/>
    <w:rsid w:val="00C67840"/>
    <w:rsid w:val="00C70801"/>
    <w:rsid w:val="00C71C17"/>
    <w:rsid w:val="00C74175"/>
    <w:rsid w:val="00C743EA"/>
    <w:rsid w:val="00C802E6"/>
    <w:rsid w:val="00C81E59"/>
    <w:rsid w:val="00C90069"/>
    <w:rsid w:val="00C91B0B"/>
    <w:rsid w:val="00C9385F"/>
    <w:rsid w:val="00CA165A"/>
    <w:rsid w:val="00CA3BA6"/>
    <w:rsid w:val="00CB6780"/>
    <w:rsid w:val="00CB7C93"/>
    <w:rsid w:val="00CC004E"/>
    <w:rsid w:val="00CC5282"/>
    <w:rsid w:val="00CC5ABB"/>
    <w:rsid w:val="00CD1066"/>
    <w:rsid w:val="00CD4AEB"/>
    <w:rsid w:val="00CD5B14"/>
    <w:rsid w:val="00CD5FE5"/>
    <w:rsid w:val="00CE2A06"/>
    <w:rsid w:val="00CE7759"/>
    <w:rsid w:val="00CE7D4F"/>
    <w:rsid w:val="00CF02EB"/>
    <w:rsid w:val="00CF67AF"/>
    <w:rsid w:val="00CF6E2D"/>
    <w:rsid w:val="00D044AF"/>
    <w:rsid w:val="00D07595"/>
    <w:rsid w:val="00D07C1E"/>
    <w:rsid w:val="00D10712"/>
    <w:rsid w:val="00D12223"/>
    <w:rsid w:val="00D142CA"/>
    <w:rsid w:val="00D17238"/>
    <w:rsid w:val="00D17E12"/>
    <w:rsid w:val="00D20507"/>
    <w:rsid w:val="00D3020E"/>
    <w:rsid w:val="00D3647F"/>
    <w:rsid w:val="00D37A11"/>
    <w:rsid w:val="00D37EDB"/>
    <w:rsid w:val="00D37F17"/>
    <w:rsid w:val="00D4295B"/>
    <w:rsid w:val="00D43494"/>
    <w:rsid w:val="00D445BD"/>
    <w:rsid w:val="00D4612F"/>
    <w:rsid w:val="00D516DE"/>
    <w:rsid w:val="00D53FB9"/>
    <w:rsid w:val="00D5796A"/>
    <w:rsid w:val="00D65641"/>
    <w:rsid w:val="00D66D6A"/>
    <w:rsid w:val="00D91AF3"/>
    <w:rsid w:val="00D930A2"/>
    <w:rsid w:val="00D956A8"/>
    <w:rsid w:val="00D95AA9"/>
    <w:rsid w:val="00D96305"/>
    <w:rsid w:val="00DB6EF3"/>
    <w:rsid w:val="00DC2589"/>
    <w:rsid w:val="00DC2DCB"/>
    <w:rsid w:val="00DD5A34"/>
    <w:rsid w:val="00DD6500"/>
    <w:rsid w:val="00DD6BAF"/>
    <w:rsid w:val="00DE4FBB"/>
    <w:rsid w:val="00DE5FA7"/>
    <w:rsid w:val="00DF0043"/>
    <w:rsid w:val="00DF1781"/>
    <w:rsid w:val="00E0030E"/>
    <w:rsid w:val="00E04EBF"/>
    <w:rsid w:val="00E05407"/>
    <w:rsid w:val="00E071E0"/>
    <w:rsid w:val="00E14821"/>
    <w:rsid w:val="00E17934"/>
    <w:rsid w:val="00E208D7"/>
    <w:rsid w:val="00E31C22"/>
    <w:rsid w:val="00E333D8"/>
    <w:rsid w:val="00E349DB"/>
    <w:rsid w:val="00E371E2"/>
    <w:rsid w:val="00E43E3C"/>
    <w:rsid w:val="00E47647"/>
    <w:rsid w:val="00E47BF6"/>
    <w:rsid w:val="00E52A76"/>
    <w:rsid w:val="00E553A0"/>
    <w:rsid w:val="00E55BA8"/>
    <w:rsid w:val="00E56EBA"/>
    <w:rsid w:val="00E643A3"/>
    <w:rsid w:val="00E67325"/>
    <w:rsid w:val="00E757CE"/>
    <w:rsid w:val="00E85F33"/>
    <w:rsid w:val="00E932C9"/>
    <w:rsid w:val="00E94392"/>
    <w:rsid w:val="00EA220C"/>
    <w:rsid w:val="00EA23DC"/>
    <w:rsid w:val="00EA271F"/>
    <w:rsid w:val="00EA532D"/>
    <w:rsid w:val="00EB002B"/>
    <w:rsid w:val="00EB2E93"/>
    <w:rsid w:val="00EB318D"/>
    <w:rsid w:val="00EE015C"/>
    <w:rsid w:val="00EE2433"/>
    <w:rsid w:val="00EE31CA"/>
    <w:rsid w:val="00EE59FA"/>
    <w:rsid w:val="00EF37A4"/>
    <w:rsid w:val="00EF5A54"/>
    <w:rsid w:val="00EF6348"/>
    <w:rsid w:val="00EF7B82"/>
    <w:rsid w:val="00F01A2E"/>
    <w:rsid w:val="00F0447C"/>
    <w:rsid w:val="00F0573A"/>
    <w:rsid w:val="00F05AF4"/>
    <w:rsid w:val="00F147D7"/>
    <w:rsid w:val="00F1558E"/>
    <w:rsid w:val="00F16BCA"/>
    <w:rsid w:val="00F177EE"/>
    <w:rsid w:val="00F217C2"/>
    <w:rsid w:val="00F230FD"/>
    <w:rsid w:val="00F23B8E"/>
    <w:rsid w:val="00F245DC"/>
    <w:rsid w:val="00F259F0"/>
    <w:rsid w:val="00F3125F"/>
    <w:rsid w:val="00F32E5E"/>
    <w:rsid w:val="00F335A0"/>
    <w:rsid w:val="00F33D07"/>
    <w:rsid w:val="00F4427D"/>
    <w:rsid w:val="00F46E7F"/>
    <w:rsid w:val="00F52DD0"/>
    <w:rsid w:val="00F57135"/>
    <w:rsid w:val="00F60C15"/>
    <w:rsid w:val="00F65943"/>
    <w:rsid w:val="00F70E06"/>
    <w:rsid w:val="00F7145B"/>
    <w:rsid w:val="00F72C6D"/>
    <w:rsid w:val="00F73B12"/>
    <w:rsid w:val="00F745A8"/>
    <w:rsid w:val="00F74EF1"/>
    <w:rsid w:val="00F756DE"/>
    <w:rsid w:val="00F81241"/>
    <w:rsid w:val="00F8293E"/>
    <w:rsid w:val="00F829D5"/>
    <w:rsid w:val="00F8338C"/>
    <w:rsid w:val="00F8374D"/>
    <w:rsid w:val="00F91A8B"/>
    <w:rsid w:val="00FA2D3B"/>
    <w:rsid w:val="00FA3125"/>
    <w:rsid w:val="00FA3F85"/>
    <w:rsid w:val="00FA5700"/>
    <w:rsid w:val="00FB467F"/>
    <w:rsid w:val="00FB6A7D"/>
    <w:rsid w:val="00FB6DBD"/>
    <w:rsid w:val="00FC2F48"/>
    <w:rsid w:val="00FC3384"/>
    <w:rsid w:val="00FC3778"/>
    <w:rsid w:val="00FC3CF1"/>
    <w:rsid w:val="00FC4B6D"/>
    <w:rsid w:val="00FC5C0C"/>
    <w:rsid w:val="00FC7880"/>
    <w:rsid w:val="00FD6E85"/>
    <w:rsid w:val="00FD7C86"/>
    <w:rsid w:val="00FD7CEA"/>
    <w:rsid w:val="00FE1B45"/>
    <w:rsid w:val="00FE6340"/>
    <w:rsid w:val="00FE6806"/>
    <w:rsid w:val="00FF12C5"/>
    <w:rsid w:val="00FF5060"/>
    <w:rsid w:val="00FF76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5012EA"/>
  <w15:chartTrackingRefBased/>
  <w15:docId w15:val="{4252244D-1E4F-408E-8E32-95B88AD04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7C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946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07CA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207CA6"/>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2322"/>
    <w:rPr>
      <w:color w:val="0563C1" w:themeColor="hyperlink"/>
      <w:u w:val="single"/>
    </w:rPr>
  </w:style>
  <w:style w:type="character" w:styleId="UnresolvedMention">
    <w:name w:val="Unresolved Mention"/>
    <w:basedOn w:val="DefaultParagraphFont"/>
    <w:uiPriority w:val="99"/>
    <w:semiHidden/>
    <w:unhideWhenUsed/>
    <w:rsid w:val="009F2322"/>
    <w:rPr>
      <w:color w:val="605E5C"/>
      <w:shd w:val="clear" w:color="auto" w:fill="E1DFDD"/>
    </w:rPr>
  </w:style>
  <w:style w:type="table" w:styleId="TableGrid">
    <w:name w:val="Table Grid"/>
    <w:basedOn w:val="TableNormal"/>
    <w:uiPriority w:val="39"/>
    <w:rsid w:val="002C04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45DC"/>
    <w:pPr>
      <w:ind w:left="720"/>
      <w:contextualSpacing/>
    </w:pPr>
  </w:style>
  <w:style w:type="character" w:customStyle="1" w:styleId="Heading3Char">
    <w:name w:val="Heading 3 Char"/>
    <w:basedOn w:val="DefaultParagraphFont"/>
    <w:link w:val="Heading3"/>
    <w:uiPriority w:val="9"/>
    <w:rsid w:val="00207CA6"/>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207CA6"/>
    <w:rPr>
      <w:rFonts w:ascii="Times New Roman" w:eastAsia="Times New Roman" w:hAnsi="Times New Roman" w:cs="Times New Roman"/>
      <w:b/>
      <w:bCs/>
      <w:sz w:val="24"/>
      <w:szCs w:val="24"/>
      <w:lang w:eastAsia="en-GB"/>
    </w:rPr>
  </w:style>
  <w:style w:type="paragraph" w:customStyle="1" w:styleId="exampledescription">
    <w:name w:val="example_description"/>
    <w:basedOn w:val="Normal"/>
    <w:rsid w:val="00207C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207CA6"/>
    <w:rPr>
      <w:rFonts w:asciiTheme="majorHAnsi" w:eastAsiaTheme="majorEastAsia" w:hAnsiTheme="majorHAnsi" w:cstheme="majorBidi"/>
      <w:color w:val="2F5496" w:themeColor="accent1" w:themeShade="BF"/>
      <w:sz w:val="32"/>
      <w:szCs w:val="32"/>
    </w:rPr>
  </w:style>
  <w:style w:type="paragraph" w:customStyle="1" w:styleId="scamtext">
    <w:name w:val="scam_text"/>
    <w:basedOn w:val="Normal"/>
    <w:rsid w:val="0083641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4712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A81F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1F27"/>
  </w:style>
  <w:style w:type="paragraph" w:styleId="Footer">
    <w:name w:val="footer"/>
    <w:basedOn w:val="Normal"/>
    <w:link w:val="FooterChar"/>
    <w:uiPriority w:val="99"/>
    <w:unhideWhenUsed/>
    <w:rsid w:val="00A81F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1F27"/>
  </w:style>
  <w:style w:type="paragraph" w:styleId="Caption">
    <w:name w:val="caption"/>
    <w:basedOn w:val="Normal"/>
    <w:next w:val="Normal"/>
    <w:uiPriority w:val="35"/>
    <w:unhideWhenUsed/>
    <w:qFormat/>
    <w:rsid w:val="00F33D07"/>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79462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792622">
      <w:bodyDiv w:val="1"/>
      <w:marLeft w:val="0"/>
      <w:marRight w:val="0"/>
      <w:marTop w:val="0"/>
      <w:marBottom w:val="0"/>
      <w:divBdr>
        <w:top w:val="none" w:sz="0" w:space="0" w:color="auto"/>
        <w:left w:val="none" w:sz="0" w:space="0" w:color="auto"/>
        <w:bottom w:val="none" w:sz="0" w:space="0" w:color="auto"/>
        <w:right w:val="none" w:sz="0" w:space="0" w:color="auto"/>
      </w:divBdr>
    </w:div>
    <w:div w:id="232467408">
      <w:bodyDiv w:val="1"/>
      <w:marLeft w:val="0"/>
      <w:marRight w:val="0"/>
      <w:marTop w:val="0"/>
      <w:marBottom w:val="0"/>
      <w:divBdr>
        <w:top w:val="none" w:sz="0" w:space="0" w:color="auto"/>
        <w:left w:val="none" w:sz="0" w:space="0" w:color="auto"/>
        <w:bottom w:val="none" w:sz="0" w:space="0" w:color="auto"/>
        <w:right w:val="none" w:sz="0" w:space="0" w:color="auto"/>
      </w:divBdr>
    </w:div>
    <w:div w:id="272901653">
      <w:bodyDiv w:val="1"/>
      <w:marLeft w:val="0"/>
      <w:marRight w:val="0"/>
      <w:marTop w:val="0"/>
      <w:marBottom w:val="0"/>
      <w:divBdr>
        <w:top w:val="none" w:sz="0" w:space="0" w:color="auto"/>
        <w:left w:val="none" w:sz="0" w:space="0" w:color="auto"/>
        <w:bottom w:val="none" w:sz="0" w:space="0" w:color="auto"/>
        <w:right w:val="none" w:sz="0" w:space="0" w:color="auto"/>
      </w:divBdr>
    </w:div>
    <w:div w:id="421075787">
      <w:bodyDiv w:val="1"/>
      <w:marLeft w:val="0"/>
      <w:marRight w:val="0"/>
      <w:marTop w:val="0"/>
      <w:marBottom w:val="0"/>
      <w:divBdr>
        <w:top w:val="none" w:sz="0" w:space="0" w:color="auto"/>
        <w:left w:val="none" w:sz="0" w:space="0" w:color="auto"/>
        <w:bottom w:val="none" w:sz="0" w:space="0" w:color="auto"/>
        <w:right w:val="none" w:sz="0" w:space="0" w:color="auto"/>
      </w:divBdr>
      <w:divsChild>
        <w:div w:id="1969698757">
          <w:marLeft w:val="0"/>
          <w:marRight w:val="0"/>
          <w:marTop w:val="0"/>
          <w:marBottom w:val="0"/>
          <w:divBdr>
            <w:top w:val="none" w:sz="0" w:space="0" w:color="auto"/>
            <w:left w:val="none" w:sz="0" w:space="0" w:color="auto"/>
            <w:bottom w:val="none" w:sz="0" w:space="0" w:color="auto"/>
            <w:right w:val="none" w:sz="0" w:space="0" w:color="auto"/>
          </w:divBdr>
        </w:div>
        <w:div w:id="666979387">
          <w:marLeft w:val="0"/>
          <w:marRight w:val="0"/>
          <w:marTop w:val="0"/>
          <w:marBottom w:val="0"/>
          <w:divBdr>
            <w:top w:val="none" w:sz="0" w:space="0" w:color="auto"/>
            <w:left w:val="none" w:sz="0" w:space="0" w:color="auto"/>
            <w:bottom w:val="none" w:sz="0" w:space="0" w:color="auto"/>
            <w:right w:val="none" w:sz="0" w:space="0" w:color="auto"/>
          </w:divBdr>
        </w:div>
        <w:div w:id="96751024">
          <w:marLeft w:val="0"/>
          <w:marRight w:val="0"/>
          <w:marTop w:val="0"/>
          <w:marBottom w:val="0"/>
          <w:divBdr>
            <w:top w:val="none" w:sz="0" w:space="0" w:color="auto"/>
            <w:left w:val="none" w:sz="0" w:space="0" w:color="auto"/>
            <w:bottom w:val="none" w:sz="0" w:space="0" w:color="auto"/>
            <w:right w:val="none" w:sz="0" w:space="0" w:color="auto"/>
          </w:divBdr>
        </w:div>
        <w:div w:id="1736736282">
          <w:marLeft w:val="0"/>
          <w:marRight w:val="0"/>
          <w:marTop w:val="0"/>
          <w:marBottom w:val="0"/>
          <w:divBdr>
            <w:top w:val="none" w:sz="0" w:space="0" w:color="auto"/>
            <w:left w:val="none" w:sz="0" w:space="0" w:color="auto"/>
            <w:bottom w:val="none" w:sz="0" w:space="0" w:color="auto"/>
            <w:right w:val="none" w:sz="0" w:space="0" w:color="auto"/>
          </w:divBdr>
        </w:div>
        <w:div w:id="1216090217">
          <w:marLeft w:val="0"/>
          <w:marRight w:val="0"/>
          <w:marTop w:val="0"/>
          <w:marBottom w:val="0"/>
          <w:divBdr>
            <w:top w:val="none" w:sz="0" w:space="0" w:color="auto"/>
            <w:left w:val="none" w:sz="0" w:space="0" w:color="auto"/>
            <w:bottom w:val="none" w:sz="0" w:space="0" w:color="auto"/>
            <w:right w:val="none" w:sz="0" w:space="0" w:color="auto"/>
          </w:divBdr>
        </w:div>
        <w:div w:id="527569084">
          <w:marLeft w:val="0"/>
          <w:marRight w:val="0"/>
          <w:marTop w:val="0"/>
          <w:marBottom w:val="0"/>
          <w:divBdr>
            <w:top w:val="none" w:sz="0" w:space="0" w:color="auto"/>
            <w:left w:val="none" w:sz="0" w:space="0" w:color="auto"/>
            <w:bottom w:val="none" w:sz="0" w:space="0" w:color="auto"/>
            <w:right w:val="none" w:sz="0" w:space="0" w:color="auto"/>
          </w:divBdr>
        </w:div>
      </w:divsChild>
    </w:div>
    <w:div w:id="430588584">
      <w:bodyDiv w:val="1"/>
      <w:marLeft w:val="0"/>
      <w:marRight w:val="0"/>
      <w:marTop w:val="0"/>
      <w:marBottom w:val="0"/>
      <w:divBdr>
        <w:top w:val="none" w:sz="0" w:space="0" w:color="auto"/>
        <w:left w:val="none" w:sz="0" w:space="0" w:color="auto"/>
        <w:bottom w:val="none" w:sz="0" w:space="0" w:color="auto"/>
        <w:right w:val="none" w:sz="0" w:space="0" w:color="auto"/>
      </w:divBdr>
    </w:div>
    <w:div w:id="657458400">
      <w:bodyDiv w:val="1"/>
      <w:marLeft w:val="0"/>
      <w:marRight w:val="0"/>
      <w:marTop w:val="0"/>
      <w:marBottom w:val="0"/>
      <w:divBdr>
        <w:top w:val="none" w:sz="0" w:space="0" w:color="auto"/>
        <w:left w:val="none" w:sz="0" w:space="0" w:color="auto"/>
        <w:bottom w:val="none" w:sz="0" w:space="0" w:color="auto"/>
        <w:right w:val="none" w:sz="0" w:space="0" w:color="auto"/>
      </w:divBdr>
    </w:div>
    <w:div w:id="694230702">
      <w:bodyDiv w:val="1"/>
      <w:marLeft w:val="0"/>
      <w:marRight w:val="0"/>
      <w:marTop w:val="0"/>
      <w:marBottom w:val="0"/>
      <w:divBdr>
        <w:top w:val="none" w:sz="0" w:space="0" w:color="auto"/>
        <w:left w:val="none" w:sz="0" w:space="0" w:color="auto"/>
        <w:bottom w:val="none" w:sz="0" w:space="0" w:color="auto"/>
        <w:right w:val="none" w:sz="0" w:space="0" w:color="auto"/>
      </w:divBdr>
    </w:div>
    <w:div w:id="729961432">
      <w:bodyDiv w:val="1"/>
      <w:marLeft w:val="0"/>
      <w:marRight w:val="0"/>
      <w:marTop w:val="0"/>
      <w:marBottom w:val="0"/>
      <w:divBdr>
        <w:top w:val="none" w:sz="0" w:space="0" w:color="auto"/>
        <w:left w:val="none" w:sz="0" w:space="0" w:color="auto"/>
        <w:bottom w:val="none" w:sz="0" w:space="0" w:color="auto"/>
        <w:right w:val="none" w:sz="0" w:space="0" w:color="auto"/>
      </w:divBdr>
    </w:div>
    <w:div w:id="785731094">
      <w:bodyDiv w:val="1"/>
      <w:marLeft w:val="0"/>
      <w:marRight w:val="0"/>
      <w:marTop w:val="0"/>
      <w:marBottom w:val="0"/>
      <w:divBdr>
        <w:top w:val="none" w:sz="0" w:space="0" w:color="auto"/>
        <w:left w:val="none" w:sz="0" w:space="0" w:color="auto"/>
        <w:bottom w:val="none" w:sz="0" w:space="0" w:color="auto"/>
        <w:right w:val="none" w:sz="0" w:space="0" w:color="auto"/>
      </w:divBdr>
    </w:div>
    <w:div w:id="795565264">
      <w:bodyDiv w:val="1"/>
      <w:marLeft w:val="0"/>
      <w:marRight w:val="0"/>
      <w:marTop w:val="0"/>
      <w:marBottom w:val="0"/>
      <w:divBdr>
        <w:top w:val="none" w:sz="0" w:space="0" w:color="auto"/>
        <w:left w:val="none" w:sz="0" w:space="0" w:color="auto"/>
        <w:bottom w:val="none" w:sz="0" w:space="0" w:color="auto"/>
        <w:right w:val="none" w:sz="0" w:space="0" w:color="auto"/>
      </w:divBdr>
      <w:divsChild>
        <w:div w:id="1072311434">
          <w:marLeft w:val="0"/>
          <w:marRight w:val="0"/>
          <w:marTop w:val="0"/>
          <w:marBottom w:val="0"/>
          <w:divBdr>
            <w:top w:val="none" w:sz="0" w:space="0" w:color="auto"/>
            <w:left w:val="none" w:sz="0" w:space="0" w:color="auto"/>
            <w:bottom w:val="none" w:sz="0" w:space="0" w:color="auto"/>
            <w:right w:val="none" w:sz="0" w:space="0" w:color="auto"/>
          </w:divBdr>
        </w:div>
        <w:div w:id="1317341645">
          <w:marLeft w:val="0"/>
          <w:marRight w:val="0"/>
          <w:marTop w:val="0"/>
          <w:marBottom w:val="0"/>
          <w:divBdr>
            <w:top w:val="none" w:sz="0" w:space="0" w:color="auto"/>
            <w:left w:val="none" w:sz="0" w:space="0" w:color="auto"/>
            <w:bottom w:val="none" w:sz="0" w:space="0" w:color="auto"/>
            <w:right w:val="none" w:sz="0" w:space="0" w:color="auto"/>
          </w:divBdr>
        </w:div>
        <w:div w:id="2044013473">
          <w:marLeft w:val="0"/>
          <w:marRight w:val="0"/>
          <w:marTop w:val="0"/>
          <w:marBottom w:val="0"/>
          <w:divBdr>
            <w:top w:val="none" w:sz="0" w:space="0" w:color="auto"/>
            <w:left w:val="none" w:sz="0" w:space="0" w:color="auto"/>
            <w:bottom w:val="none" w:sz="0" w:space="0" w:color="auto"/>
            <w:right w:val="none" w:sz="0" w:space="0" w:color="auto"/>
          </w:divBdr>
        </w:div>
        <w:div w:id="1496144203">
          <w:marLeft w:val="0"/>
          <w:marRight w:val="0"/>
          <w:marTop w:val="0"/>
          <w:marBottom w:val="0"/>
          <w:divBdr>
            <w:top w:val="none" w:sz="0" w:space="0" w:color="auto"/>
            <w:left w:val="none" w:sz="0" w:space="0" w:color="auto"/>
            <w:bottom w:val="none" w:sz="0" w:space="0" w:color="auto"/>
            <w:right w:val="none" w:sz="0" w:space="0" w:color="auto"/>
          </w:divBdr>
        </w:div>
      </w:divsChild>
    </w:div>
    <w:div w:id="797071657">
      <w:bodyDiv w:val="1"/>
      <w:marLeft w:val="0"/>
      <w:marRight w:val="0"/>
      <w:marTop w:val="0"/>
      <w:marBottom w:val="0"/>
      <w:divBdr>
        <w:top w:val="none" w:sz="0" w:space="0" w:color="auto"/>
        <w:left w:val="none" w:sz="0" w:space="0" w:color="auto"/>
        <w:bottom w:val="none" w:sz="0" w:space="0" w:color="auto"/>
        <w:right w:val="none" w:sz="0" w:space="0" w:color="auto"/>
      </w:divBdr>
      <w:divsChild>
        <w:div w:id="895894825">
          <w:marLeft w:val="0"/>
          <w:marRight w:val="0"/>
          <w:marTop w:val="0"/>
          <w:marBottom w:val="0"/>
          <w:divBdr>
            <w:top w:val="none" w:sz="0" w:space="0" w:color="auto"/>
            <w:left w:val="none" w:sz="0" w:space="0" w:color="auto"/>
            <w:bottom w:val="none" w:sz="0" w:space="0" w:color="auto"/>
            <w:right w:val="none" w:sz="0" w:space="0" w:color="auto"/>
          </w:divBdr>
          <w:divsChild>
            <w:div w:id="1536623250">
              <w:marLeft w:val="0"/>
              <w:marRight w:val="0"/>
              <w:marTop w:val="0"/>
              <w:marBottom w:val="0"/>
              <w:divBdr>
                <w:top w:val="none" w:sz="0" w:space="0" w:color="auto"/>
                <w:left w:val="none" w:sz="0" w:space="0" w:color="auto"/>
                <w:bottom w:val="none" w:sz="0" w:space="0" w:color="auto"/>
                <w:right w:val="none" w:sz="0" w:space="0" w:color="auto"/>
              </w:divBdr>
            </w:div>
          </w:divsChild>
        </w:div>
        <w:div w:id="1751778365">
          <w:marLeft w:val="0"/>
          <w:marRight w:val="0"/>
          <w:marTop w:val="0"/>
          <w:marBottom w:val="0"/>
          <w:divBdr>
            <w:top w:val="none" w:sz="0" w:space="0" w:color="auto"/>
            <w:left w:val="none" w:sz="0" w:space="0" w:color="auto"/>
            <w:bottom w:val="none" w:sz="0" w:space="0" w:color="auto"/>
            <w:right w:val="none" w:sz="0" w:space="0" w:color="auto"/>
          </w:divBdr>
          <w:divsChild>
            <w:div w:id="1629504409">
              <w:marLeft w:val="0"/>
              <w:marRight w:val="0"/>
              <w:marTop w:val="0"/>
              <w:marBottom w:val="0"/>
              <w:divBdr>
                <w:top w:val="none" w:sz="0" w:space="0" w:color="auto"/>
                <w:left w:val="none" w:sz="0" w:space="0" w:color="auto"/>
                <w:bottom w:val="none" w:sz="0" w:space="0" w:color="auto"/>
                <w:right w:val="none" w:sz="0" w:space="0" w:color="auto"/>
              </w:divBdr>
            </w:div>
          </w:divsChild>
        </w:div>
        <w:div w:id="1432437229">
          <w:marLeft w:val="0"/>
          <w:marRight w:val="0"/>
          <w:marTop w:val="0"/>
          <w:marBottom w:val="0"/>
          <w:divBdr>
            <w:top w:val="none" w:sz="0" w:space="0" w:color="auto"/>
            <w:left w:val="none" w:sz="0" w:space="0" w:color="auto"/>
            <w:bottom w:val="none" w:sz="0" w:space="0" w:color="auto"/>
            <w:right w:val="none" w:sz="0" w:space="0" w:color="auto"/>
          </w:divBdr>
          <w:divsChild>
            <w:div w:id="621306529">
              <w:marLeft w:val="0"/>
              <w:marRight w:val="0"/>
              <w:marTop w:val="0"/>
              <w:marBottom w:val="0"/>
              <w:divBdr>
                <w:top w:val="none" w:sz="0" w:space="0" w:color="auto"/>
                <w:left w:val="none" w:sz="0" w:space="0" w:color="auto"/>
                <w:bottom w:val="none" w:sz="0" w:space="0" w:color="auto"/>
                <w:right w:val="none" w:sz="0" w:space="0" w:color="auto"/>
              </w:divBdr>
            </w:div>
          </w:divsChild>
        </w:div>
        <w:div w:id="1326939482">
          <w:marLeft w:val="0"/>
          <w:marRight w:val="0"/>
          <w:marTop w:val="0"/>
          <w:marBottom w:val="0"/>
          <w:divBdr>
            <w:top w:val="none" w:sz="0" w:space="0" w:color="auto"/>
            <w:left w:val="none" w:sz="0" w:space="0" w:color="auto"/>
            <w:bottom w:val="none" w:sz="0" w:space="0" w:color="auto"/>
            <w:right w:val="none" w:sz="0" w:space="0" w:color="auto"/>
          </w:divBdr>
          <w:divsChild>
            <w:div w:id="1025525517">
              <w:marLeft w:val="0"/>
              <w:marRight w:val="0"/>
              <w:marTop w:val="0"/>
              <w:marBottom w:val="0"/>
              <w:divBdr>
                <w:top w:val="none" w:sz="0" w:space="0" w:color="auto"/>
                <w:left w:val="none" w:sz="0" w:space="0" w:color="auto"/>
                <w:bottom w:val="none" w:sz="0" w:space="0" w:color="auto"/>
                <w:right w:val="none" w:sz="0" w:space="0" w:color="auto"/>
              </w:divBdr>
            </w:div>
          </w:divsChild>
        </w:div>
        <w:div w:id="371463704">
          <w:marLeft w:val="0"/>
          <w:marRight w:val="0"/>
          <w:marTop w:val="0"/>
          <w:marBottom w:val="0"/>
          <w:divBdr>
            <w:top w:val="none" w:sz="0" w:space="0" w:color="auto"/>
            <w:left w:val="none" w:sz="0" w:space="0" w:color="auto"/>
            <w:bottom w:val="none" w:sz="0" w:space="0" w:color="auto"/>
            <w:right w:val="none" w:sz="0" w:space="0" w:color="auto"/>
          </w:divBdr>
          <w:divsChild>
            <w:div w:id="326713949">
              <w:marLeft w:val="0"/>
              <w:marRight w:val="0"/>
              <w:marTop w:val="0"/>
              <w:marBottom w:val="0"/>
              <w:divBdr>
                <w:top w:val="none" w:sz="0" w:space="0" w:color="auto"/>
                <w:left w:val="none" w:sz="0" w:space="0" w:color="auto"/>
                <w:bottom w:val="none" w:sz="0" w:space="0" w:color="auto"/>
                <w:right w:val="none" w:sz="0" w:space="0" w:color="auto"/>
              </w:divBdr>
            </w:div>
          </w:divsChild>
        </w:div>
        <w:div w:id="1584948474">
          <w:marLeft w:val="0"/>
          <w:marRight w:val="0"/>
          <w:marTop w:val="0"/>
          <w:marBottom w:val="0"/>
          <w:divBdr>
            <w:top w:val="none" w:sz="0" w:space="0" w:color="auto"/>
            <w:left w:val="none" w:sz="0" w:space="0" w:color="auto"/>
            <w:bottom w:val="none" w:sz="0" w:space="0" w:color="auto"/>
            <w:right w:val="none" w:sz="0" w:space="0" w:color="auto"/>
          </w:divBdr>
          <w:divsChild>
            <w:div w:id="513497060">
              <w:marLeft w:val="0"/>
              <w:marRight w:val="0"/>
              <w:marTop w:val="0"/>
              <w:marBottom w:val="0"/>
              <w:divBdr>
                <w:top w:val="none" w:sz="0" w:space="0" w:color="auto"/>
                <w:left w:val="none" w:sz="0" w:space="0" w:color="auto"/>
                <w:bottom w:val="none" w:sz="0" w:space="0" w:color="auto"/>
                <w:right w:val="none" w:sz="0" w:space="0" w:color="auto"/>
              </w:divBdr>
            </w:div>
          </w:divsChild>
        </w:div>
        <w:div w:id="1252816822">
          <w:marLeft w:val="0"/>
          <w:marRight w:val="0"/>
          <w:marTop w:val="0"/>
          <w:marBottom w:val="0"/>
          <w:divBdr>
            <w:top w:val="none" w:sz="0" w:space="0" w:color="auto"/>
            <w:left w:val="none" w:sz="0" w:space="0" w:color="auto"/>
            <w:bottom w:val="none" w:sz="0" w:space="0" w:color="auto"/>
            <w:right w:val="none" w:sz="0" w:space="0" w:color="auto"/>
          </w:divBdr>
          <w:divsChild>
            <w:div w:id="194222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35389">
      <w:bodyDiv w:val="1"/>
      <w:marLeft w:val="0"/>
      <w:marRight w:val="0"/>
      <w:marTop w:val="0"/>
      <w:marBottom w:val="0"/>
      <w:divBdr>
        <w:top w:val="none" w:sz="0" w:space="0" w:color="auto"/>
        <w:left w:val="none" w:sz="0" w:space="0" w:color="auto"/>
        <w:bottom w:val="none" w:sz="0" w:space="0" w:color="auto"/>
        <w:right w:val="none" w:sz="0" w:space="0" w:color="auto"/>
      </w:divBdr>
    </w:div>
    <w:div w:id="915044731">
      <w:bodyDiv w:val="1"/>
      <w:marLeft w:val="0"/>
      <w:marRight w:val="0"/>
      <w:marTop w:val="0"/>
      <w:marBottom w:val="0"/>
      <w:divBdr>
        <w:top w:val="none" w:sz="0" w:space="0" w:color="auto"/>
        <w:left w:val="none" w:sz="0" w:space="0" w:color="auto"/>
        <w:bottom w:val="none" w:sz="0" w:space="0" w:color="auto"/>
        <w:right w:val="none" w:sz="0" w:space="0" w:color="auto"/>
      </w:divBdr>
    </w:div>
    <w:div w:id="929511093">
      <w:bodyDiv w:val="1"/>
      <w:marLeft w:val="0"/>
      <w:marRight w:val="0"/>
      <w:marTop w:val="0"/>
      <w:marBottom w:val="0"/>
      <w:divBdr>
        <w:top w:val="none" w:sz="0" w:space="0" w:color="auto"/>
        <w:left w:val="none" w:sz="0" w:space="0" w:color="auto"/>
        <w:bottom w:val="none" w:sz="0" w:space="0" w:color="auto"/>
        <w:right w:val="none" w:sz="0" w:space="0" w:color="auto"/>
      </w:divBdr>
      <w:divsChild>
        <w:div w:id="513301515">
          <w:marLeft w:val="300"/>
          <w:marRight w:val="0"/>
          <w:marTop w:val="60"/>
          <w:marBottom w:val="0"/>
          <w:divBdr>
            <w:top w:val="none" w:sz="0" w:space="0" w:color="auto"/>
            <w:left w:val="none" w:sz="0" w:space="0" w:color="auto"/>
            <w:bottom w:val="none" w:sz="0" w:space="0" w:color="auto"/>
            <w:right w:val="none" w:sz="0" w:space="0" w:color="auto"/>
          </w:divBdr>
          <w:divsChild>
            <w:div w:id="2077975246">
              <w:marLeft w:val="0"/>
              <w:marRight w:val="0"/>
              <w:marTop w:val="0"/>
              <w:marBottom w:val="0"/>
              <w:divBdr>
                <w:top w:val="single" w:sz="6" w:space="0" w:color="DCDCDC"/>
                <w:left w:val="none" w:sz="0" w:space="6" w:color="auto"/>
                <w:bottom w:val="none" w:sz="0" w:space="0" w:color="auto"/>
                <w:right w:val="none" w:sz="0" w:space="6" w:color="auto"/>
              </w:divBdr>
            </w:div>
          </w:divsChild>
        </w:div>
      </w:divsChild>
    </w:div>
    <w:div w:id="1008828274">
      <w:bodyDiv w:val="1"/>
      <w:marLeft w:val="0"/>
      <w:marRight w:val="0"/>
      <w:marTop w:val="0"/>
      <w:marBottom w:val="0"/>
      <w:divBdr>
        <w:top w:val="none" w:sz="0" w:space="0" w:color="auto"/>
        <w:left w:val="none" w:sz="0" w:space="0" w:color="auto"/>
        <w:bottom w:val="none" w:sz="0" w:space="0" w:color="auto"/>
        <w:right w:val="none" w:sz="0" w:space="0" w:color="auto"/>
      </w:divBdr>
      <w:divsChild>
        <w:div w:id="269320067">
          <w:marLeft w:val="0"/>
          <w:marRight w:val="0"/>
          <w:marTop w:val="0"/>
          <w:marBottom w:val="0"/>
          <w:divBdr>
            <w:top w:val="none" w:sz="0" w:space="0" w:color="auto"/>
            <w:left w:val="none" w:sz="0" w:space="0" w:color="auto"/>
            <w:bottom w:val="none" w:sz="0" w:space="0" w:color="auto"/>
            <w:right w:val="none" w:sz="0" w:space="0" w:color="auto"/>
          </w:divBdr>
        </w:div>
        <w:div w:id="1614240805">
          <w:marLeft w:val="0"/>
          <w:marRight w:val="0"/>
          <w:marTop w:val="0"/>
          <w:marBottom w:val="0"/>
          <w:divBdr>
            <w:top w:val="none" w:sz="0" w:space="0" w:color="auto"/>
            <w:left w:val="none" w:sz="0" w:space="0" w:color="auto"/>
            <w:bottom w:val="none" w:sz="0" w:space="0" w:color="auto"/>
            <w:right w:val="none" w:sz="0" w:space="0" w:color="auto"/>
          </w:divBdr>
        </w:div>
        <w:div w:id="752166681">
          <w:marLeft w:val="0"/>
          <w:marRight w:val="0"/>
          <w:marTop w:val="0"/>
          <w:marBottom w:val="0"/>
          <w:divBdr>
            <w:top w:val="none" w:sz="0" w:space="0" w:color="auto"/>
            <w:left w:val="none" w:sz="0" w:space="0" w:color="auto"/>
            <w:bottom w:val="none" w:sz="0" w:space="0" w:color="auto"/>
            <w:right w:val="none" w:sz="0" w:space="0" w:color="auto"/>
          </w:divBdr>
        </w:div>
        <w:div w:id="2041587707">
          <w:marLeft w:val="0"/>
          <w:marRight w:val="0"/>
          <w:marTop w:val="0"/>
          <w:marBottom w:val="0"/>
          <w:divBdr>
            <w:top w:val="none" w:sz="0" w:space="0" w:color="auto"/>
            <w:left w:val="none" w:sz="0" w:space="0" w:color="auto"/>
            <w:bottom w:val="none" w:sz="0" w:space="0" w:color="auto"/>
            <w:right w:val="none" w:sz="0" w:space="0" w:color="auto"/>
          </w:divBdr>
        </w:div>
        <w:div w:id="1751729190">
          <w:marLeft w:val="0"/>
          <w:marRight w:val="0"/>
          <w:marTop w:val="0"/>
          <w:marBottom w:val="0"/>
          <w:divBdr>
            <w:top w:val="none" w:sz="0" w:space="0" w:color="auto"/>
            <w:left w:val="none" w:sz="0" w:space="0" w:color="auto"/>
            <w:bottom w:val="none" w:sz="0" w:space="0" w:color="auto"/>
            <w:right w:val="none" w:sz="0" w:space="0" w:color="auto"/>
          </w:divBdr>
        </w:div>
        <w:div w:id="340282772">
          <w:marLeft w:val="0"/>
          <w:marRight w:val="0"/>
          <w:marTop w:val="0"/>
          <w:marBottom w:val="0"/>
          <w:divBdr>
            <w:top w:val="none" w:sz="0" w:space="0" w:color="auto"/>
            <w:left w:val="none" w:sz="0" w:space="0" w:color="auto"/>
            <w:bottom w:val="none" w:sz="0" w:space="0" w:color="auto"/>
            <w:right w:val="none" w:sz="0" w:space="0" w:color="auto"/>
          </w:divBdr>
        </w:div>
      </w:divsChild>
    </w:div>
    <w:div w:id="1169444672">
      <w:bodyDiv w:val="1"/>
      <w:marLeft w:val="0"/>
      <w:marRight w:val="0"/>
      <w:marTop w:val="0"/>
      <w:marBottom w:val="0"/>
      <w:divBdr>
        <w:top w:val="none" w:sz="0" w:space="0" w:color="auto"/>
        <w:left w:val="none" w:sz="0" w:space="0" w:color="auto"/>
        <w:bottom w:val="none" w:sz="0" w:space="0" w:color="auto"/>
        <w:right w:val="none" w:sz="0" w:space="0" w:color="auto"/>
      </w:divBdr>
      <w:divsChild>
        <w:div w:id="2127581313">
          <w:marLeft w:val="0"/>
          <w:marRight w:val="0"/>
          <w:marTop w:val="0"/>
          <w:marBottom w:val="0"/>
          <w:divBdr>
            <w:top w:val="none" w:sz="0" w:space="0" w:color="auto"/>
            <w:left w:val="none" w:sz="0" w:space="0" w:color="auto"/>
            <w:bottom w:val="none" w:sz="0" w:space="0" w:color="auto"/>
            <w:right w:val="none" w:sz="0" w:space="0" w:color="auto"/>
          </w:divBdr>
        </w:div>
        <w:div w:id="377125691">
          <w:marLeft w:val="0"/>
          <w:marRight w:val="0"/>
          <w:marTop w:val="0"/>
          <w:marBottom w:val="0"/>
          <w:divBdr>
            <w:top w:val="none" w:sz="0" w:space="0" w:color="auto"/>
            <w:left w:val="none" w:sz="0" w:space="0" w:color="auto"/>
            <w:bottom w:val="none" w:sz="0" w:space="0" w:color="auto"/>
            <w:right w:val="none" w:sz="0" w:space="0" w:color="auto"/>
          </w:divBdr>
        </w:div>
        <w:div w:id="626398391">
          <w:marLeft w:val="0"/>
          <w:marRight w:val="0"/>
          <w:marTop w:val="0"/>
          <w:marBottom w:val="0"/>
          <w:divBdr>
            <w:top w:val="none" w:sz="0" w:space="0" w:color="auto"/>
            <w:left w:val="none" w:sz="0" w:space="0" w:color="auto"/>
            <w:bottom w:val="none" w:sz="0" w:space="0" w:color="auto"/>
            <w:right w:val="none" w:sz="0" w:space="0" w:color="auto"/>
          </w:divBdr>
        </w:div>
      </w:divsChild>
    </w:div>
    <w:div w:id="1283653894">
      <w:bodyDiv w:val="1"/>
      <w:marLeft w:val="0"/>
      <w:marRight w:val="0"/>
      <w:marTop w:val="0"/>
      <w:marBottom w:val="0"/>
      <w:divBdr>
        <w:top w:val="none" w:sz="0" w:space="0" w:color="auto"/>
        <w:left w:val="none" w:sz="0" w:space="0" w:color="auto"/>
        <w:bottom w:val="none" w:sz="0" w:space="0" w:color="auto"/>
        <w:right w:val="none" w:sz="0" w:space="0" w:color="auto"/>
      </w:divBdr>
      <w:divsChild>
        <w:div w:id="1556626481">
          <w:marLeft w:val="0"/>
          <w:marRight w:val="0"/>
          <w:marTop w:val="0"/>
          <w:marBottom w:val="0"/>
          <w:divBdr>
            <w:top w:val="none" w:sz="0" w:space="0" w:color="auto"/>
            <w:left w:val="none" w:sz="0" w:space="0" w:color="auto"/>
            <w:bottom w:val="none" w:sz="0" w:space="0" w:color="auto"/>
            <w:right w:val="none" w:sz="0" w:space="0" w:color="auto"/>
          </w:divBdr>
        </w:div>
        <w:div w:id="1056664354">
          <w:marLeft w:val="0"/>
          <w:marRight w:val="0"/>
          <w:marTop w:val="0"/>
          <w:marBottom w:val="0"/>
          <w:divBdr>
            <w:top w:val="none" w:sz="0" w:space="0" w:color="auto"/>
            <w:left w:val="none" w:sz="0" w:space="0" w:color="auto"/>
            <w:bottom w:val="none" w:sz="0" w:space="0" w:color="auto"/>
            <w:right w:val="none" w:sz="0" w:space="0" w:color="auto"/>
          </w:divBdr>
        </w:div>
        <w:div w:id="717358259">
          <w:marLeft w:val="0"/>
          <w:marRight w:val="0"/>
          <w:marTop w:val="0"/>
          <w:marBottom w:val="0"/>
          <w:divBdr>
            <w:top w:val="none" w:sz="0" w:space="0" w:color="auto"/>
            <w:left w:val="none" w:sz="0" w:space="0" w:color="auto"/>
            <w:bottom w:val="none" w:sz="0" w:space="0" w:color="auto"/>
            <w:right w:val="none" w:sz="0" w:space="0" w:color="auto"/>
          </w:divBdr>
        </w:div>
        <w:div w:id="1535923538">
          <w:marLeft w:val="0"/>
          <w:marRight w:val="0"/>
          <w:marTop w:val="0"/>
          <w:marBottom w:val="0"/>
          <w:divBdr>
            <w:top w:val="none" w:sz="0" w:space="0" w:color="auto"/>
            <w:left w:val="none" w:sz="0" w:space="0" w:color="auto"/>
            <w:bottom w:val="none" w:sz="0" w:space="0" w:color="auto"/>
            <w:right w:val="none" w:sz="0" w:space="0" w:color="auto"/>
          </w:divBdr>
        </w:div>
      </w:divsChild>
    </w:div>
    <w:div w:id="1288315704">
      <w:bodyDiv w:val="1"/>
      <w:marLeft w:val="0"/>
      <w:marRight w:val="0"/>
      <w:marTop w:val="0"/>
      <w:marBottom w:val="0"/>
      <w:divBdr>
        <w:top w:val="none" w:sz="0" w:space="0" w:color="auto"/>
        <w:left w:val="none" w:sz="0" w:space="0" w:color="auto"/>
        <w:bottom w:val="none" w:sz="0" w:space="0" w:color="auto"/>
        <w:right w:val="none" w:sz="0" w:space="0" w:color="auto"/>
      </w:divBdr>
    </w:div>
    <w:div w:id="1292129006">
      <w:bodyDiv w:val="1"/>
      <w:marLeft w:val="0"/>
      <w:marRight w:val="0"/>
      <w:marTop w:val="0"/>
      <w:marBottom w:val="0"/>
      <w:divBdr>
        <w:top w:val="none" w:sz="0" w:space="0" w:color="auto"/>
        <w:left w:val="none" w:sz="0" w:space="0" w:color="auto"/>
        <w:bottom w:val="none" w:sz="0" w:space="0" w:color="auto"/>
        <w:right w:val="none" w:sz="0" w:space="0" w:color="auto"/>
      </w:divBdr>
    </w:div>
    <w:div w:id="1294482090">
      <w:bodyDiv w:val="1"/>
      <w:marLeft w:val="0"/>
      <w:marRight w:val="0"/>
      <w:marTop w:val="0"/>
      <w:marBottom w:val="0"/>
      <w:divBdr>
        <w:top w:val="none" w:sz="0" w:space="0" w:color="auto"/>
        <w:left w:val="none" w:sz="0" w:space="0" w:color="auto"/>
        <w:bottom w:val="none" w:sz="0" w:space="0" w:color="auto"/>
        <w:right w:val="none" w:sz="0" w:space="0" w:color="auto"/>
      </w:divBdr>
    </w:div>
    <w:div w:id="1473595721">
      <w:bodyDiv w:val="1"/>
      <w:marLeft w:val="0"/>
      <w:marRight w:val="0"/>
      <w:marTop w:val="0"/>
      <w:marBottom w:val="0"/>
      <w:divBdr>
        <w:top w:val="none" w:sz="0" w:space="0" w:color="auto"/>
        <w:left w:val="none" w:sz="0" w:space="0" w:color="auto"/>
        <w:bottom w:val="none" w:sz="0" w:space="0" w:color="auto"/>
        <w:right w:val="none" w:sz="0" w:space="0" w:color="auto"/>
      </w:divBdr>
    </w:div>
    <w:div w:id="1497576006">
      <w:bodyDiv w:val="1"/>
      <w:marLeft w:val="0"/>
      <w:marRight w:val="0"/>
      <w:marTop w:val="0"/>
      <w:marBottom w:val="0"/>
      <w:divBdr>
        <w:top w:val="none" w:sz="0" w:space="0" w:color="auto"/>
        <w:left w:val="none" w:sz="0" w:space="0" w:color="auto"/>
        <w:bottom w:val="none" w:sz="0" w:space="0" w:color="auto"/>
        <w:right w:val="none" w:sz="0" w:space="0" w:color="auto"/>
      </w:divBdr>
      <w:divsChild>
        <w:div w:id="1786074545">
          <w:marLeft w:val="0"/>
          <w:marRight w:val="0"/>
          <w:marTop w:val="0"/>
          <w:marBottom w:val="0"/>
          <w:divBdr>
            <w:top w:val="none" w:sz="0" w:space="0" w:color="auto"/>
            <w:left w:val="none" w:sz="0" w:space="0" w:color="auto"/>
            <w:bottom w:val="none" w:sz="0" w:space="0" w:color="auto"/>
            <w:right w:val="none" w:sz="0" w:space="0" w:color="auto"/>
          </w:divBdr>
        </w:div>
        <w:div w:id="133179547">
          <w:marLeft w:val="0"/>
          <w:marRight w:val="0"/>
          <w:marTop w:val="0"/>
          <w:marBottom w:val="0"/>
          <w:divBdr>
            <w:top w:val="none" w:sz="0" w:space="0" w:color="auto"/>
            <w:left w:val="none" w:sz="0" w:space="0" w:color="auto"/>
            <w:bottom w:val="none" w:sz="0" w:space="0" w:color="auto"/>
            <w:right w:val="none" w:sz="0" w:space="0" w:color="auto"/>
          </w:divBdr>
        </w:div>
        <w:div w:id="1198276263">
          <w:marLeft w:val="0"/>
          <w:marRight w:val="0"/>
          <w:marTop w:val="0"/>
          <w:marBottom w:val="0"/>
          <w:divBdr>
            <w:top w:val="none" w:sz="0" w:space="0" w:color="auto"/>
            <w:left w:val="none" w:sz="0" w:space="0" w:color="auto"/>
            <w:bottom w:val="none" w:sz="0" w:space="0" w:color="auto"/>
            <w:right w:val="none" w:sz="0" w:space="0" w:color="auto"/>
          </w:divBdr>
        </w:div>
        <w:div w:id="789515972">
          <w:marLeft w:val="0"/>
          <w:marRight w:val="0"/>
          <w:marTop w:val="0"/>
          <w:marBottom w:val="0"/>
          <w:divBdr>
            <w:top w:val="none" w:sz="0" w:space="0" w:color="auto"/>
            <w:left w:val="none" w:sz="0" w:space="0" w:color="auto"/>
            <w:bottom w:val="none" w:sz="0" w:space="0" w:color="auto"/>
            <w:right w:val="none" w:sz="0" w:space="0" w:color="auto"/>
          </w:divBdr>
        </w:div>
        <w:div w:id="254021231">
          <w:marLeft w:val="0"/>
          <w:marRight w:val="0"/>
          <w:marTop w:val="0"/>
          <w:marBottom w:val="0"/>
          <w:divBdr>
            <w:top w:val="none" w:sz="0" w:space="0" w:color="auto"/>
            <w:left w:val="none" w:sz="0" w:space="0" w:color="auto"/>
            <w:bottom w:val="none" w:sz="0" w:space="0" w:color="auto"/>
            <w:right w:val="none" w:sz="0" w:space="0" w:color="auto"/>
          </w:divBdr>
        </w:div>
        <w:div w:id="1426460802">
          <w:marLeft w:val="0"/>
          <w:marRight w:val="0"/>
          <w:marTop w:val="0"/>
          <w:marBottom w:val="0"/>
          <w:divBdr>
            <w:top w:val="none" w:sz="0" w:space="0" w:color="auto"/>
            <w:left w:val="none" w:sz="0" w:space="0" w:color="auto"/>
            <w:bottom w:val="none" w:sz="0" w:space="0" w:color="auto"/>
            <w:right w:val="none" w:sz="0" w:space="0" w:color="auto"/>
          </w:divBdr>
        </w:div>
      </w:divsChild>
    </w:div>
    <w:div w:id="1499493347">
      <w:bodyDiv w:val="1"/>
      <w:marLeft w:val="0"/>
      <w:marRight w:val="0"/>
      <w:marTop w:val="0"/>
      <w:marBottom w:val="0"/>
      <w:divBdr>
        <w:top w:val="none" w:sz="0" w:space="0" w:color="auto"/>
        <w:left w:val="none" w:sz="0" w:space="0" w:color="auto"/>
        <w:bottom w:val="none" w:sz="0" w:space="0" w:color="auto"/>
        <w:right w:val="none" w:sz="0" w:space="0" w:color="auto"/>
      </w:divBdr>
      <w:divsChild>
        <w:div w:id="314919981">
          <w:marLeft w:val="0"/>
          <w:marRight w:val="0"/>
          <w:marTop w:val="450"/>
          <w:marBottom w:val="450"/>
          <w:divBdr>
            <w:top w:val="none" w:sz="0" w:space="0" w:color="auto"/>
            <w:left w:val="single" w:sz="6" w:space="11" w:color="B1B4B6"/>
            <w:bottom w:val="none" w:sz="0" w:space="0" w:color="auto"/>
            <w:right w:val="none" w:sz="0" w:space="0" w:color="auto"/>
          </w:divBdr>
        </w:div>
        <w:div w:id="1996715225">
          <w:marLeft w:val="0"/>
          <w:marRight w:val="0"/>
          <w:marTop w:val="450"/>
          <w:marBottom w:val="450"/>
          <w:divBdr>
            <w:top w:val="none" w:sz="0" w:space="0" w:color="auto"/>
            <w:left w:val="single" w:sz="6" w:space="11" w:color="B1B4B6"/>
            <w:bottom w:val="none" w:sz="0" w:space="0" w:color="auto"/>
            <w:right w:val="none" w:sz="0" w:space="0" w:color="auto"/>
          </w:divBdr>
        </w:div>
      </w:divsChild>
    </w:div>
    <w:div w:id="1586956141">
      <w:bodyDiv w:val="1"/>
      <w:marLeft w:val="0"/>
      <w:marRight w:val="0"/>
      <w:marTop w:val="0"/>
      <w:marBottom w:val="0"/>
      <w:divBdr>
        <w:top w:val="none" w:sz="0" w:space="0" w:color="auto"/>
        <w:left w:val="none" w:sz="0" w:space="0" w:color="auto"/>
        <w:bottom w:val="none" w:sz="0" w:space="0" w:color="auto"/>
        <w:right w:val="none" w:sz="0" w:space="0" w:color="auto"/>
      </w:divBdr>
    </w:div>
    <w:div w:id="1626422571">
      <w:bodyDiv w:val="1"/>
      <w:marLeft w:val="0"/>
      <w:marRight w:val="0"/>
      <w:marTop w:val="0"/>
      <w:marBottom w:val="0"/>
      <w:divBdr>
        <w:top w:val="none" w:sz="0" w:space="0" w:color="auto"/>
        <w:left w:val="none" w:sz="0" w:space="0" w:color="auto"/>
        <w:bottom w:val="none" w:sz="0" w:space="0" w:color="auto"/>
        <w:right w:val="none" w:sz="0" w:space="0" w:color="auto"/>
      </w:divBdr>
    </w:div>
    <w:div w:id="1626737622">
      <w:bodyDiv w:val="1"/>
      <w:marLeft w:val="0"/>
      <w:marRight w:val="0"/>
      <w:marTop w:val="0"/>
      <w:marBottom w:val="0"/>
      <w:divBdr>
        <w:top w:val="none" w:sz="0" w:space="0" w:color="auto"/>
        <w:left w:val="none" w:sz="0" w:space="0" w:color="auto"/>
        <w:bottom w:val="none" w:sz="0" w:space="0" w:color="auto"/>
        <w:right w:val="none" w:sz="0" w:space="0" w:color="auto"/>
      </w:divBdr>
      <w:divsChild>
        <w:div w:id="1523468431">
          <w:marLeft w:val="0"/>
          <w:marRight w:val="0"/>
          <w:marTop w:val="450"/>
          <w:marBottom w:val="450"/>
          <w:divBdr>
            <w:top w:val="none" w:sz="0" w:space="0" w:color="auto"/>
            <w:left w:val="single" w:sz="6" w:space="11" w:color="B1B4B6"/>
            <w:bottom w:val="none" w:sz="0" w:space="0" w:color="auto"/>
            <w:right w:val="none" w:sz="0" w:space="0" w:color="auto"/>
          </w:divBdr>
        </w:div>
        <w:div w:id="623120738">
          <w:marLeft w:val="0"/>
          <w:marRight w:val="0"/>
          <w:marTop w:val="450"/>
          <w:marBottom w:val="450"/>
          <w:divBdr>
            <w:top w:val="none" w:sz="0" w:space="0" w:color="auto"/>
            <w:left w:val="single" w:sz="6" w:space="11" w:color="B1B4B6"/>
            <w:bottom w:val="none" w:sz="0" w:space="0" w:color="auto"/>
            <w:right w:val="none" w:sz="0" w:space="0" w:color="auto"/>
          </w:divBdr>
        </w:div>
      </w:divsChild>
    </w:div>
    <w:div w:id="1697460206">
      <w:bodyDiv w:val="1"/>
      <w:marLeft w:val="0"/>
      <w:marRight w:val="0"/>
      <w:marTop w:val="0"/>
      <w:marBottom w:val="0"/>
      <w:divBdr>
        <w:top w:val="none" w:sz="0" w:space="0" w:color="auto"/>
        <w:left w:val="none" w:sz="0" w:space="0" w:color="auto"/>
        <w:bottom w:val="none" w:sz="0" w:space="0" w:color="auto"/>
        <w:right w:val="none" w:sz="0" w:space="0" w:color="auto"/>
      </w:divBdr>
    </w:div>
    <w:div w:id="1702591348">
      <w:bodyDiv w:val="1"/>
      <w:marLeft w:val="0"/>
      <w:marRight w:val="0"/>
      <w:marTop w:val="0"/>
      <w:marBottom w:val="0"/>
      <w:divBdr>
        <w:top w:val="none" w:sz="0" w:space="0" w:color="auto"/>
        <w:left w:val="none" w:sz="0" w:space="0" w:color="auto"/>
        <w:bottom w:val="none" w:sz="0" w:space="0" w:color="auto"/>
        <w:right w:val="none" w:sz="0" w:space="0" w:color="auto"/>
      </w:divBdr>
      <w:divsChild>
        <w:div w:id="1831290213">
          <w:marLeft w:val="0"/>
          <w:marRight w:val="0"/>
          <w:marTop w:val="0"/>
          <w:marBottom w:val="0"/>
          <w:divBdr>
            <w:top w:val="none" w:sz="0" w:space="0" w:color="auto"/>
            <w:left w:val="none" w:sz="0" w:space="0" w:color="auto"/>
            <w:bottom w:val="none" w:sz="0" w:space="0" w:color="auto"/>
            <w:right w:val="none" w:sz="0" w:space="0" w:color="auto"/>
          </w:divBdr>
        </w:div>
        <w:div w:id="1087724870">
          <w:marLeft w:val="0"/>
          <w:marRight w:val="0"/>
          <w:marTop w:val="0"/>
          <w:marBottom w:val="0"/>
          <w:divBdr>
            <w:top w:val="none" w:sz="0" w:space="0" w:color="auto"/>
            <w:left w:val="none" w:sz="0" w:space="0" w:color="auto"/>
            <w:bottom w:val="none" w:sz="0" w:space="0" w:color="auto"/>
            <w:right w:val="none" w:sz="0" w:space="0" w:color="auto"/>
          </w:divBdr>
        </w:div>
      </w:divsChild>
    </w:div>
    <w:div w:id="1721979275">
      <w:bodyDiv w:val="1"/>
      <w:marLeft w:val="0"/>
      <w:marRight w:val="0"/>
      <w:marTop w:val="0"/>
      <w:marBottom w:val="0"/>
      <w:divBdr>
        <w:top w:val="none" w:sz="0" w:space="0" w:color="auto"/>
        <w:left w:val="none" w:sz="0" w:space="0" w:color="auto"/>
        <w:bottom w:val="none" w:sz="0" w:space="0" w:color="auto"/>
        <w:right w:val="none" w:sz="0" w:space="0" w:color="auto"/>
      </w:divBdr>
    </w:div>
    <w:div w:id="1792433926">
      <w:bodyDiv w:val="1"/>
      <w:marLeft w:val="0"/>
      <w:marRight w:val="0"/>
      <w:marTop w:val="0"/>
      <w:marBottom w:val="0"/>
      <w:divBdr>
        <w:top w:val="none" w:sz="0" w:space="0" w:color="auto"/>
        <w:left w:val="none" w:sz="0" w:space="0" w:color="auto"/>
        <w:bottom w:val="none" w:sz="0" w:space="0" w:color="auto"/>
        <w:right w:val="none" w:sz="0" w:space="0" w:color="auto"/>
      </w:divBdr>
    </w:div>
    <w:div w:id="1813016092">
      <w:bodyDiv w:val="1"/>
      <w:marLeft w:val="0"/>
      <w:marRight w:val="0"/>
      <w:marTop w:val="0"/>
      <w:marBottom w:val="0"/>
      <w:divBdr>
        <w:top w:val="none" w:sz="0" w:space="0" w:color="auto"/>
        <w:left w:val="none" w:sz="0" w:space="0" w:color="auto"/>
        <w:bottom w:val="none" w:sz="0" w:space="0" w:color="auto"/>
        <w:right w:val="none" w:sz="0" w:space="0" w:color="auto"/>
      </w:divBdr>
    </w:div>
    <w:div w:id="1820414704">
      <w:bodyDiv w:val="1"/>
      <w:marLeft w:val="0"/>
      <w:marRight w:val="0"/>
      <w:marTop w:val="0"/>
      <w:marBottom w:val="0"/>
      <w:divBdr>
        <w:top w:val="none" w:sz="0" w:space="0" w:color="auto"/>
        <w:left w:val="none" w:sz="0" w:space="0" w:color="auto"/>
        <w:bottom w:val="none" w:sz="0" w:space="0" w:color="auto"/>
        <w:right w:val="none" w:sz="0" w:space="0" w:color="auto"/>
      </w:divBdr>
    </w:div>
    <w:div w:id="1821652978">
      <w:bodyDiv w:val="1"/>
      <w:marLeft w:val="0"/>
      <w:marRight w:val="0"/>
      <w:marTop w:val="0"/>
      <w:marBottom w:val="0"/>
      <w:divBdr>
        <w:top w:val="none" w:sz="0" w:space="0" w:color="auto"/>
        <w:left w:val="none" w:sz="0" w:space="0" w:color="auto"/>
        <w:bottom w:val="none" w:sz="0" w:space="0" w:color="auto"/>
        <w:right w:val="none" w:sz="0" w:space="0" w:color="auto"/>
      </w:divBdr>
    </w:div>
    <w:div w:id="1834105164">
      <w:bodyDiv w:val="1"/>
      <w:marLeft w:val="0"/>
      <w:marRight w:val="0"/>
      <w:marTop w:val="0"/>
      <w:marBottom w:val="0"/>
      <w:divBdr>
        <w:top w:val="none" w:sz="0" w:space="0" w:color="auto"/>
        <w:left w:val="none" w:sz="0" w:space="0" w:color="auto"/>
        <w:bottom w:val="none" w:sz="0" w:space="0" w:color="auto"/>
        <w:right w:val="none" w:sz="0" w:space="0" w:color="auto"/>
      </w:divBdr>
    </w:div>
    <w:div w:id="1860774820">
      <w:bodyDiv w:val="1"/>
      <w:marLeft w:val="0"/>
      <w:marRight w:val="0"/>
      <w:marTop w:val="0"/>
      <w:marBottom w:val="0"/>
      <w:divBdr>
        <w:top w:val="none" w:sz="0" w:space="0" w:color="auto"/>
        <w:left w:val="none" w:sz="0" w:space="0" w:color="auto"/>
        <w:bottom w:val="none" w:sz="0" w:space="0" w:color="auto"/>
        <w:right w:val="none" w:sz="0" w:space="0" w:color="auto"/>
      </w:divBdr>
      <w:divsChild>
        <w:div w:id="747390221">
          <w:marLeft w:val="0"/>
          <w:marRight w:val="0"/>
          <w:marTop w:val="480"/>
          <w:marBottom w:val="480"/>
          <w:divBdr>
            <w:top w:val="none" w:sz="0" w:space="0" w:color="auto"/>
            <w:left w:val="single" w:sz="48" w:space="12" w:color="B1B4B6"/>
            <w:bottom w:val="none" w:sz="0" w:space="0" w:color="auto"/>
            <w:right w:val="none" w:sz="0" w:space="0" w:color="auto"/>
          </w:divBdr>
        </w:div>
        <w:div w:id="1692686802">
          <w:marLeft w:val="0"/>
          <w:marRight w:val="0"/>
          <w:marTop w:val="480"/>
          <w:marBottom w:val="480"/>
          <w:divBdr>
            <w:top w:val="none" w:sz="0" w:space="0" w:color="auto"/>
            <w:left w:val="none" w:sz="0" w:space="0" w:color="auto"/>
            <w:bottom w:val="none" w:sz="0" w:space="0" w:color="auto"/>
            <w:right w:val="none" w:sz="0" w:space="0" w:color="auto"/>
          </w:divBdr>
        </w:div>
      </w:divsChild>
    </w:div>
    <w:div w:id="1923100125">
      <w:bodyDiv w:val="1"/>
      <w:marLeft w:val="0"/>
      <w:marRight w:val="0"/>
      <w:marTop w:val="0"/>
      <w:marBottom w:val="0"/>
      <w:divBdr>
        <w:top w:val="none" w:sz="0" w:space="0" w:color="auto"/>
        <w:left w:val="none" w:sz="0" w:space="0" w:color="auto"/>
        <w:bottom w:val="none" w:sz="0" w:space="0" w:color="auto"/>
        <w:right w:val="none" w:sz="0" w:space="0" w:color="auto"/>
      </w:divBdr>
    </w:div>
    <w:div w:id="1952319610">
      <w:bodyDiv w:val="1"/>
      <w:marLeft w:val="0"/>
      <w:marRight w:val="0"/>
      <w:marTop w:val="0"/>
      <w:marBottom w:val="0"/>
      <w:divBdr>
        <w:top w:val="none" w:sz="0" w:space="0" w:color="auto"/>
        <w:left w:val="none" w:sz="0" w:space="0" w:color="auto"/>
        <w:bottom w:val="none" w:sz="0" w:space="0" w:color="auto"/>
        <w:right w:val="none" w:sz="0" w:space="0" w:color="auto"/>
      </w:divBdr>
    </w:div>
    <w:div w:id="1968003190">
      <w:bodyDiv w:val="1"/>
      <w:marLeft w:val="0"/>
      <w:marRight w:val="0"/>
      <w:marTop w:val="0"/>
      <w:marBottom w:val="0"/>
      <w:divBdr>
        <w:top w:val="none" w:sz="0" w:space="0" w:color="auto"/>
        <w:left w:val="none" w:sz="0" w:space="0" w:color="auto"/>
        <w:bottom w:val="none" w:sz="0" w:space="0" w:color="auto"/>
        <w:right w:val="none" w:sz="0" w:space="0" w:color="auto"/>
      </w:divBdr>
    </w:div>
    <w:div w:id="2019775336">
      <w:bodyDiv w:val="1"/>
      <w:marLeft w:val="0"/>
      <w:marRight w:val="0"/>
      <w:marTop w:val="0"/>
      <w:marBottom w:val="0"/>
      <w:divBdr>
        <w:top w:val="none" w:sz="0" w:space="0" w:color="auto"/>
        <w:left w:val="none" w:sz="0" w:space="0" w:color="auto"/>
        <w:bottom w:val="none" w:sz="0" w:space="0" w:color="auto"/>
        <w:right w:val="none" w:sz="0" w:space="0" w:color="auto"/>
      </w:divBdr>
      <w:divsChild>
        <w:div w:id="1959097076">
          <w:marLeft w:val="0"/>
          <w:marRight w:val="0"/>
          <w:marTop w:val="0"/>
          <w:marBottom w:val="0"/>
          <w:divBdr>
            <w:top w:val="none" w:sz="0" w:space="0" w:color="auto"/>
            <w:left w:val="none" w:sz="0" w:space="0" w:color="auto"/>
            <w:bottom w:val="none" w:sz="0" w:space="0" w:color="auto"/>
            <w:right w:val="none" w:sz="0" w:space="0" w:color="auto"/>
          </w:divBdr>
        </w:div>
        <w:div w:id="331567286">
          <w:marLeft w:val="0"/>
          <w:marRight w:val="0"/>
          <w:marTop w:val="0"/>
          <w:marBottom w:val="0"/>
          <w:divBdr>
            <w:top w:val="none" w:sz="0" w:space="0" w:color="auto"/>
            <w:left w:val="none" w:sz="0" w:space="0" w:color="auto"/>
            <w:bottom w:val="none" w:sz="0" w:space="0" w:color="auto"/>
            <w:right w:val="none" w:sz="0" w:space="0" w:color="auto"/>
          </w:divBdr>
        </w:div>
        <w:div w:id="1752583959">
          <w:marLeft w:val="0"/>
          <w:marRight w:val="0"/>
          <w:marTop w:val="0"/>
          <w:marBottom w:val="0"/>
          <w:divBdr>
            <w:top w:val="none" w:sz="0" w:space="0" w:color="auto"/>
            <w:left w:val="none" w:sz="0" w:space="0" w:color="auto"/>
            <w:bottom w:val="none" w:sz="0" w:space="0" w:color="auto"/>
            <w:right w:val="none" w:sz="0" w:space="0" w:color="auto"/>
          </w:divBdr>
        </w:div>
        <w:div w:id="906302819">
          <w:marLeft w:val="0"/>
          <w:marRight w:val="0"/>
          <w:marTop w:val="0"/>
          <w:marBottom w:val="0"/>
          <w:divBdr>
            <w:top w:val="none" w:sz="0" w:space="0" w:color="auto"/>
            <w:left w:val="none" w:sz="0" w:space="0" w:color="auto"/>
            <w:bottom w:val="none" w:sz="0" w:space="0" w:color="auto"/>
            <w:right w:val="none" w:sz="0" w:space="0" w:color="auto"/>
          </w:divBdr>
        </w:div>
        <w:div w:id="383524976">
          <w:marLeft w:val="0"/>
          <w:marRight w:val="0"/>
          <w:marTop w:val="0"/>
          <w:marBottom w:val="0"/>
          <w:divBdr>
            <w:top w:val="none" w:sz="0" w:space="0" w:color="auto"/>
            <w:left w:val="none" w:sz="0" w:space="0" w:color="auto"/>
            <w:bottom w:val="none" w:sz="0" w:space="0" w:color="auto"/>
            <w:right w:val="none" w:sz="0" w:space="0" w:color="auto"/>
          </w:divBdr>
        </w:div>
        <w:div w:id="2086560448">
          <w:marLeft w:val="0"/>
          <w:marRight w:val="0"/>
          <w:marTop w:val="0"/>
          <w:marBottom w:val="0"/>
          <w:divBdr>
            <w:top w:val="none" w:sz="0" w:space="0" w:color="auto"/>
            <w:left w:val="none" w:sz="0" w:space="0" w:color="auto"/>
            <w:bottom w:val="none" w:sz="0" w:space="0" w:color="auto"/>
            <w:right w:val="none" w:sz="0" w:space="0" w:color="auto"/>
          </w:divBdr>
        </w:div>
        <w:div w:id="396436208">
          <w:marLeft w:val="0"/>
          <w:marRight w:val="0"/>
          <w:marTop w:val="0"/>
          <w:marBottom w:val="0"/>
          <w:divBdr>
            <w:top w:val="none" w:sz="0" w:space="0" w:color="auto"/>
            <w:left w:val="none" w:sz="0" w:space="0" w:color="auto"/>
            <w:bottom w:val="none" w:sz="0" w:space="0" w:color="auto"/>
            <w:right w:val="none" w:sz="0" w:space="0" w:color="auto"/>
          </w:divBdr>
        </w:div>
        <w:div w:id="1629043406">
          <w:marLeft w:val="0"/>
          <w:marRight w:val="0"/>
          <w:marTop w:val="0"/>
          <w:marBottom w:val="0"/>
          <w:divBdr>
            <w:top w:val="none" w:sz="0" w:space="0" w:color="auto"/>
            <w:left w:val="none" w:sz="0" w:space="0" w:color="auto"/>
            <w:bottom w:val="none" w:sz="0" w:space="0" w:color="auto"/>
            <w:right w:val="none" w:sz="0" w:space="0" w:color="auto"/>
          </w:divBdr>
        </w:div>
        <w:div w:id="68574450">
          <w:marLeft w:val="0"/>
          <w:marRight w:val="0"/>
          <w:marTop w:val="0"/>
          <w:marBottom w:val="0"/>
          <w:divBdr>
            <w:top w:val="none" w:sz="0" w:space="0" w:color="auto"/>
            <w:left w:val="none" w:sz="0" w:space="0" w:color="auto"/>
            <w:bottom w:val="none" w:sz="0" w:space="0" w:color="auto"/>
            <w:right w:val="none" w:sz="0" w:space="0" w:color="auto"/>
          </w:divBdr>
        </w:div>
        <w:div w:id="1476410605">
          <w:marLeft w:val="0"/>
          <w:marRight w:val="0"/>
          <w:marTop w:val="0"/>
          <w:marBottom w:val="0"/>
          <w:divBdr>
            <w:top w:val="none" w:sz="0" w:space="0" w:color="auto"/>
            <w:left w:val="none" w:sz="0" w:space="0" w:color="auto"/>
            <w:bottom w:val="none" w:sz="0" w:space="0" w:color="auto"/>
            <w:right w:val="none" w:sz="0" w:space="0" w:color="auto"/>
          </w:divBdr>
        </w:div>
        <w:div w:id="1689796492">
          <w:marLeft w:val="0"/>
          <w:marRight w:val="0"/>
          <w:marTop w:val="0"/>
          <w:marBottom w:val="0"/>
          <w:divBdr>
            <w:top w:val="none" w:sz="0" w:space="0" w:color="auto"/>
            <w:left w:val="none" w:sz="0" w:space="0" w:color="auto"/>
            <w:bottom w:val="none" w:sz="0" w:space="0" w:color="auto"/>
            <w:right w:val="none" w:sz="0" w:space="0" w:color="auto"/>
          </w:divBdr>
        </w:div>
        <w:div w:id="91709323">
          <w:marLeft w:val="0"/>
          <w:marRight w:val="0"/>
          <w:marTop w:val="0"/>
          <w:marBottom w:val="0"/>
          <w:divBdr>
            <w:top w:val="none" w:sz="0" w:space="0" w:color="auto"/>
            <w:left w:val="none" w:sz="0" w:space="0" w:color="auto"/>
            <w:bottom w:val="none" w:sz="0" w:space="0" w:color="auto"/>
            <w:right w:val="none" w:sz="0" w:space="0" w:color="auto"/>
          </w:divBdr>
        </w:div>
      </w:divsChild>
    </w:div>
    <w:div w:id="2044086863">
      <w:bodyDiv w:val="1"/>
      <w:marLeft w:val="0"/>
      <w:marRight w:val="0"/>
      <w:marTop w:val="0"/>
      <w:marBottom w:val="0"/>
      <w:divBdr>
        <w:top w:val="none" w:sz="0" w:space="0" w:color="auto"/>
        <w:left w:val="none" w:sz="0" w:space="0" w:color="auto"/>
        <w:bottom w:val="none" w:sz="0" w:space="0" w:color="auto"/>
        <w:right w:val="none" w:sz="0" w:space="0" w:color="auto"/>
      </w:divBdr>
    </w:div>
    <w:div w:id="2143385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s://www.legislation.gov.uk/uksi/1987/764/contents/made" TargetMode="External"/><Relationship Id="rId26" Type="http://schemas.openxmlformats.org/officeDocument/2006/relationships/hyperlink" Target="mailto:info@highwaysengland.co.uk" TargetMode="External"/><Relationship Id="rId39" Type="http://schemas.openxmlformats.org/officeDocument/2006/relationships/header" Target="header1.xml"/><Relationship Id="rId21" Type="http://schemas.openxmlformats.org/officeDocument/2006/relationships/image" Target="media/image10.emf"/><Relationship Id="rId34" Type="http://schemas.openxmlformats.org/officeDocument/2006/relationships/image" Target="media/image15.emf"/><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uk/check-vehicle-e10-petrol" TargetMode="External"/><Relationship Id="rId29" Type="http://schemas.openxmlformats.org/officeDocument/2006/relationships/hyperlink" Target="https://www.fixmystree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gov.uk/call-charges" TargetMode="External"/><Relationship Id="rId32" Type="http://schemas.openxmlformats.org/officeDocument/2006/relationships/image" Target="media/image13.jpg"/><Relationship Id="rId37" Type="http://schemas.openxmlformats.org/officeDocument/2006/relationships/image" Target="media/image18.emf"/><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tfl.gov.uk/modes/driving/red-routes/red-route-maps?intcmp=2189" TargetMode="External"/><Relationship Id="rId28" Type="http://schemas.openxmlformats.org/officeDocument/2006/relationships/hyperlink" Target="https://www.gov.uk/report-pothole" TargetMode="External"/><Relationship Id="rId36" Type="http://schemas.openxmlformats.org/officeDocument/2006/relationships/image" Target="media/image17.emf"/><Relationship Id="rId10" Type="http://schemas.openxmlformats.org/officeDocument/2006/relationships/image" Target="media/image3.jpeg"/><Relationship Id="rId19" Type="http://schemas.openxmlformats.org/officeDocument/2006/relationships/image" Target="media/image9.jpeg"/><Relationship Id="rId31" Type="http://schemas.openxmlformats.org/officeDocument/2006/relationships/hyperlink" Target="https://www.fmb.org.uk/2021-master-builder-awards.html"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openxmlformats.org/officeDocument/2006/relationships/image" Target="media/image11.emf"/><Relationship Id="rId27" Type="http://schemas.openxmlformats.org/officeDocument/2006/relationships/hyperlink" Target="https://www.gov.uk/call-charges" TargetMode="External"/><Relationship Id="rId30" Type="http://schemas.openxmlformats.org/officeDocument/2006/relationships/image" Target="media/image12.png"/><Relationship Id="rId35" Type="http://schemas.openxmlformats.org/officeDocument/2006/relationships/image" Target="media/image16.emf"/><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jpeg"/><Relationship Id="rId25" Type="http://schemas.openxmlformats.org/officeDocument/2006/relationships/hyperlink" Target="https://www.gov.uk/government/publications/roads-managed-by-the-highways-agency" TargetMode="External"/><Relationship Id="rId33" Type="http://schemas.openxmlformats.org/officeDocument/2006/relationships/image" Target="media/image14.emf"/><Relationship Id="rId38" Type="http://schemas.openxmlformats.org/officeDocument/2006/relationships/image" Target="media/image19.png"/><Relationship Id="rId46" Type="http://schemas.openxmlformats.org/officeDocument/2006/relationships/theme" Target="theme/theme1.xml"/><Relationship Id="rId20" Type="http://schemas.openxmlformats.org/officeDocument/2006/relationships/image" Target="media/image11.jpeg"/><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3E1CD2-85D5-4A06-8A51-BEF856E9C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207</Words>
  <Characters>2398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Grant</dc:creator>
  <cp:keywords/>
  <dc:description/>
  <cp:lastModifiedBy>Ian Terry</cp:lastModifiedBy>
  <cp:revision>2</cp:revision>
  <dcterms:created xsi:type="dcterms:W3CDTF">2021-04-08T09:21:00Z</dcterms:created>
  <dcterms:modified xsi:type="dcterms:W3CDTF">2021-04-08T09:21:00Z</dcterms:modified>
</cp:coreProperties>
</file>